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8833E" w14:textId="103D5728" w:rsidR="007F4767" w:rsidRPr="007F4767" w:rsidRDefault="006509A9" w:rsidP="0AC4AF20">
      <w:pPr>
        <w:spacing w:after="0" w:line="240" w:lineRule="auto"/>
        <w:rPr>
          <w:rFonts w:ascii="Arial" w:eastAsia="Arial" w:hAnsi="Arial" w:cs="Arial"/>
          <w:color w:val="000000" w:themeColor="text1"/>
          <w:lang w:eastAsia="en-GB"/>
        </w:rPr>
      </w:pPr>
      <w:bookmarkStart w:id="0" w:name="_GoBack"/>
      <w:bookmarkEnd w:id="0"/>
      <w:r>
        <w:rPr>
          <w:noProof/>
        </w:rPr>
        <w:drawing>
          <wp:inline distT="0" distB="0" distL="0" distR="0" wp14:anchorId="7A5653E2" wp14:editId="0AC4AF20">
            <wp:extent cx="2618740" cy="856513"/>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618740" cy="856513"/>
                    </a:xfrm>
                    <a:prstGeom prst="rect">
                      <a:avLst/>
                    </a:prstGeom>
                  </pic:spPr>
                </pic:pic>
              </a:graphicData>
            </a:graphic>
          </wp:inline>
        </w:drawing>
      </w:r>
    </w:p>
    <w:p w14:paraId="0BFB9B0E" w14:textId="77777777" w:rsidR="0067488B" w:rsidRPr="007B4414" w:rsidRDefault="0067488B" w:rsidP="0AC4AF20">
      <w:pPr>
        <w:spacing w:after="0" w:line="240" w:lineRule="auto"/>
        <w:rPr>
          <w:rFonts w:ascii="Arial" w:eastAsia="Arial" w:hAnsi="Arial" w:cs="Arial"/>
          <w:b/>
          <w:bCs/>
          <w:color w:val="000000" w:themeColor="text1"/>
        </w:rPr>
      </w:pPr>
    </w:p>
    <w:p w14:paraId="27EB8B12" w14:textId="36C070C4" w:rsidR="006E38C0" w:rsidRPr="007B4414" w:rsidRDefault="006E38C0" w:rsidP="0AC4AF20">
      <w:pPr>
        <w:spacing w:after="0" w:line="276" w:lineRule="auto"/>
        <w:rPr>
          <w:rFonts w:ascii="Arial" w:eastAsia="Arial" w:hAnsi="Arial" w:cs="Arial"/>
          <w:color w:val="000000" w:themeColor="text1"/>
          <w:sz w:val="28"/>
          <w:szCs w:val="28"/>
          <w:lang w:val="en-US"/>
        </w:rPr>
      </w:pPr>
      <w:r w:rsidRPr="0AC4AF20">
        <w:rPr>
          <w:rFonts w:ascii="Arial" w:eastAsia="Arial" w:hAnsi="Arial" w:cs="Arial"/>
          <w:b/>
          <w:bCs/>
          <w:color w:val="000000" w:themeColor="text1"/>
          <w:sz w:val="28"/>
          <w:szCs w:val="28"/>
        </w:rPr>
        <w:t>Reasonable Adjustments Passport</w:t>
      </w:r>
    </w:p>
    <w:p w14:paraId="2A6528D0" w14:textId="5689E70F" w:rsidR="748C3127" w:rsidRDefault="748C3127" w:rsidP="0AC4AF20">
      <w:pPr>
        <w:spacing w:after="0" w:line="276" w:lineRule="auto"/>
        <w:rPr>
          <w:rFonts w:ascii="Arial" w:eastAsia="Arial" w:hAnsi="Arial" w:cs="Arial"/>
          <w:b/>
          <w:bCs/>
          <w:color w:val="000000" w:themeColor="text1"/>
        </w:rPr>
      </w:pPr>
    </w:p>
    <w:p w14:paraId="7D0292ED" w14:textId="0D4C102D" w:rsidR="006E38C0" w:rsidRPr="007B4414" w:rsidRDefault="007D0798" w:rsidP="0AC4AF20">
      <w:pPr>
        <w:pBdr>
          <w:top w:val="single" w:sz="4" w:space="1" w:color="auto"/>
          <w:bottom w:val="single" w:sz="4" w:space="1"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 xml:space="preserve">Section 1: </w:t>
      </w:r>
      <w:r w:rsidR="006E38C0" w:rsidRPr="0AC4AF20">
        <w:rPr>
          <w:rFonts w:ascii="Arial" w:eastAsia="Arial" w:hAnsi="Arial" w:cs="Arial"/>
          <w:b/>
          <w:bCs/>
          <w:color w:val="000000" w:themeColor="text1"/>
          <w:lang w:val="en-US"/>
        </w:rPr>
        <w:t xml:space="preserve">Personal </w:t>
      </w:r>
      <w:r w:rsidR="3E39C4A7" w:rsidRPr="0AC4AF20">
        <w:rPr>
          <w:rFonts w:ascii="Arial" w:eastAsia="Arial" w:hAnsi="Arial" w:cs="Arial"/>
          <w:b/>
          <w:bCs/>
          <w:color w:val="000000" w:themeColor="text1"/>
          <w:lang w:val="en-US"/>
        </w:rPr>
        <w:t>Information</w:t>
      </w:r>
      <w:r w:rsidR="006E38C0" w:rsidRPr="0AC4AF20">
        <w:rPr>
          <w:rFonts w:ascii="Arial" w:eastAsia="Arial" w:hAnsi="Arial" w:cs="Arial"/>
          <w:b/>
          <w:bCs/>
          <w:color w:val="000000" w:themeColor="text1"/>
          <w:lang w:val="en-US"/>
        </w:rPr>
        <w:t xml:space="preserve"> </w:t>
      </w:r>
    </w:p>
    <w:p w14:paraId="3784581E" w14:textId="77777777" w:rsidR="00C66E85" w:rsidRDefault="00C66E85" w:rsidP="0AC4AF20">
      <w:pPr>
        <w:pBdr>
          <w:bottom w:val="single" w:sz="4" w:space="31" w:color="auto"/>
        </w:pBdr>
        <w:spacing w:after="0" w:line="240" w:lineRule="auto"/>
        <w:jc w:val="both"/>
        <w:rPr>
          <w:rFonts w:ascii="Arial" w:eastAsia="Arial" w:hAnsi="Arial" w:cs="Arial"/>
          <w:color w:val="000000" w:themeColor="text1"/>
          <w:lang w:val="en-US"/>
        </w:rPr>
      </w:pPr>
    </w:p>
    <w:p w14:paraId="4C8CD99C" w14:textId="0E12308D" w:rsidR="00BC2607" w:rsidRPr="005B31A6" w:rsidRDefault="00BC2607" w:rsidP="0AC4AF20">
      <w:pPr>
        <w:pBdr>
          <w:bottom w:val="single" w:sz="4" w:space="31"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 xml:space="preserve">Name: </w:t>
      </w:r>
      <w:sdt>
        <w:sdtPr>
          <w:rPr>
            <w:rFonts w:ascii="Arial" w:eastAsia="Segoe UI" w:hAnsi="Arial" w:cs="Arial"/>
            <w:b/>
            <w:bCs/>
            <w:color w:val="000000" w:themeColor="text1"/>
            <w:sz w:val="24"/>
            <w:szCs w:val="24"/>
            <w:lang w:val="en-US"/>
          </w:rPr>
          <w:id w:val="2098897938"/>
          <w:placeholder>
            <w:docPart w:val="3D32CA7B2EAD4836BF9A152091FD964B"/>
          </w:placeholder>
          <w:showingPlcHdr/>
        </w:sdtPr>
        <w:sdtEndPr/>
        <w:sdtContent>
          <w:r w:rsidR="009E70A5" w:rsidRPr="0AC4AF20">
            <w:rPr>
              <w:rStyle w:val="PlaceholderText"/>
              <w:rFonts w:ascii="Arial" w:eastAsia="Arial" w:hAnsi="Arial" w:cs="Arial"/>
            </w:rPr>
            <w:t>Click here to enter text.</w:t>
          </w:r>
        </w:sdtContent>
      </w:sdt>
    </w:p>
    <w:p w14:paraId="1A322BD4" w14:textId="77777777" w:rsidR="000F1FC7" w:rsidRDefault="000F1FC7" w:rsidP="0AC4AF20">
      <w:pPr>
        <w:pBdr>
          <w:bottom w:val="single" w:sz="4" w:space="31" w:color="auto"/>
        </w:pBdr>
        <w:spacing w:after="0" w:line="240" w:lineRule="auto"/>
        <w:jc w:val="both"/>
        <w:rPr>
          <w:rFonts w:ascii="Arial" w:eastAsia="Arial" w:hAnsi="Arial" w:cs="Arial"/>
          <w:b/>
          <w:bCs/>
          <w:color w:val="000000" w:themeColor="text1"/>
          <w:lang w:val="en-US"/>
        </w:rPr>
      </w:pPr>
    </w:p>
    <w:p w14:paraId="6AF85927" w14:textId="1C7D5050" w:rsidR="006E38C0" w:rsidRPr="00BC2607" w:rsidRDefault="006E38C0" w:rsidP="0AC4AF20">
      <w:pPr>
        <w:pBdr>
          <w:bottom w:val="single" w:sz="4" w:space="31"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Line Manager</w:t>
      </w:r>
      <w:r w:rsidRPr="0AC4AF20">
        <w:rPr>
          <w:rFonts w:ascii="Arial" w:eastAsia="Arial" w:hAnsi="Arial" w:cs="Arial"/>
          <w:color w:val="000000" w:themeColor="text1"/>
          <w:lang w:val="en-US"/>
        </w:rPr>
        <w:t>:</w:t>
      </w:r>
      <w:sdt>
        <w:sdtPr>
          <w:rPr>
            <w:rFonts w:ascii="Arial" w:eastAsia="Segoe UI" w:hAnsi="Arial" w:cs="Arial"/>
            <w:b/>
            <w:bCs/>
            <w:color w:val="000000" w:themeColor="text1"/>
            <w:sz w:val="24"/>
            <w:szCs w:val="24"/>
            <w:lang w:val="en-US"/>
          </w:rPr>
          <w:id w:val="158126303"/>
          <w:placeholder>
            <w:docPart w:val="751C76EF379AD24781EF8ACE5B7CFAC7"/>
          </w:placeholder>
          <w:showingPlcHdr/>
        </w:sdtPr>
        <w:sdtEndPr/>
        <w:sdtContent>
          <w:r w:rsidR="005B31A6" w:rsidRPr="0AC4AF20">
            <w:rPr>
              <w:rStyle w:val="PlaceholderText"/>
              <w:rFonts w:ascii="Arial" w:eastAsia="Arial" w:hAnsi="Arial" w:cs="Arial"/>
            </w:rPr>
            <w:t>Click here to enter text.</w:t>
          </w:r>
        </w:sdtContent>
      </w:sdt>
    </w:p>
    <w:p w14:paraId="20258D3C" w14:textId="2DC1D67D" w:rsidR="006E38C0" w:rsidRPr="007B4414" w:rsidRDefault="006E38C0" w:rsidP="0AC4AF20">
      <w:pPr>
        <w:pBdr>
          <w:bottom w:val="single" w:sz="4" w:space="31" w:color="auto"/>
        </w:pBdr>
        <w:spacing w:after="0" w:line="240" w:lineRule="auto"/>
        <w:jc w:val="both"/>
        <w:rPr>
          <w:rFonts w:ascii="Arial" w:eastAsia="Arial" w:hAnsi="Arial" w:cs="Arial"/>
          <w:color w:val="000000" w:themeColor="text1"/>
          <w:lang w:val="en-US"/>
        </w:rPr>
      </w:pPr>
    </w:p>
    <w:p w14:paraId="54D1F4E4" w14:textId="3834321B" w:rsidR="006E38C0" w:rsidRPr="00962755" w:rsidRDefault="00FB3DBE" w:rsidP="0AC4AF20">
      <w:pPr>
        <w:pBdr>
          <w:bottom w:val="single" w:sz="4" w:space="31" w:color="auto"/>
        </w:pBdr>
        <w:spacing w:after="0" w:line="240" w:lineRule="auto"/>
        <w:rPr>
          <w:rFonts w:ascii="Arial" w:eastAsia="Arial" w:hAnsi="Arial" w:cs="Arial"/>
          <w:color w:val="000000" w:themeColor="text1"/>
          <w:lang w:val="en-US"/>
        </w:rPr>
      </w:pPr>
      <w:r w:rsidRPr="0AC4AF20">
        <w:rPr>
          <w:rFonts w:ascii="Arial" w:eastAsia="Arial" w:hAnsi="Arial" w:cs="Arial"/>
          <w:b/>
          <w:bCs/>
          <w:color w:val="000000" w:themeColor="text1"/>
          <w:lang w:val="en-US"/>
        </w:rPr>
        <w:t>Department</w:t>
      </w:r>
      <w:r w:rsidR="006E38C0" w:rsidRPr="0AC4AF20">
        <w:rPr>
          <w:rFonts w:ascii="Arial" w:eastAsia="Arial" w:hAnsi="Arial" w:cs="Arial"/>
          <w:b/>
          <w:bCs/>
          <w:color w:val="000000" w:themeColor="text1"/>
          <w:lang w:val="en-US"/>
        </w:rPr>
        <w:t>/School/Faculty</w:t>
      </w:r>
      <w:r w:rsidR="001F0AC9" w:rsidRPr="0AC4AF20">
        <w:rPr>
          <w:rFonts w:ascii="Arial" w:eastAsia="Arial" w:hAnsi="Arial" w:cs="Arial"/>
          <w:b/>
          <w:bCs/>
          <w:color w:val="000000" w:themeColor="text1"/>
          <w:lang w:val="en-US"/>
        </w:rPr>
        <w:t>:</w:t>
      </w:r>
      <w:sdt>
        <w:sdtPr>
          <w:rPr>
            <w:rFonts w:ascii="Verdana" w:eastAsia="Segoe UI" w:hAnsi="Verdana" w:cs="Arial"/>
            <w:b/>
            <w:bCs/>
            <w:color w:val="000000" w:themeColor="text1"/>
            <w:sz w:val="28"/>
            <w:szCs w:val="28"/>
            <w:lang w:val="en-US"/>
          </w:rPr>
          <w:id w:val="349613588"/>
          <w:placeholder>
            <w:docPart w:val="FC742460FD86F44D98F18131EFD21466"/>
          </w:placeholder>
          <w:showingPlcHdr/>
        </w:sdtPr>
        <w:sdtEndPr/>
        <w:sdtContent>
          <w:r w:rsidR="001F0AC9" w:rsidRPr="0AC4AF20">
            <w:rPr>
              <w:rStyle w:val="PlaceholderText"/>
              <w:rFonts w:ascii="Arial" w:eastAsia="Arial" w:hAnsi="Arial" w:cs="Arial"/>
            </w:rPr>
            <w:t xml:space="preserve">Click </w:t>
          </w:r>
          <w:r w:rsidR="00006B1E" w:rsidRPr="0AC4AF20">
            <w:rPr>
              <w:rStyle w:val="PlaceholderText"/>
              <w:rFonts w:ascii="Arial" w:eastAsia="Arial" w:hAnsi="Arial" w:cs="Arial"/>
            </w:rPr>
            <w:t xml:space="preserve">here </w:t>
          </w:r>
          <w:r w:rsidR="00D874AD" w:rsidRPr="0AC4AF20">
            <w:rPr>
              <w:rStyle w:val="PlaceholderText"/>
              <w:rFonts w:ascii="Arial" w:eastAsia="Arial" w:hAnsi="Arial" w:cs="Arial"/>
            </w:rPr>
            <w:t xml:space="preserve">to enter your </w:t>
          </w:r>
          <w:r w:rsidR="00F85C3C" w:rsidRPr="0AC4AF20">
            <w:rPr>
              <w:rStyle w:val="PlaceholderText"/>
              <w:rFonts w:ascii="Arial" w:eastAsia="Arial" w:hAnsi="Arial" w:cs="Arial"/>
            </w:rPr>
            <w:t>School/Department or Facul</w:t>
          </w:r>
          <w:r w:rsidR="00D30FD4" w:rsidRPr="0AC4AF20">
            <w:rPr>
              <w:rStyle w:val="PlaceholderText"/>
              <w:rFonts w:ascii="Arial" w:eastAsia="Arial" w:hAnsi="Arial" w:cs="Arial"/>
            </w:rPr>
            <w:t>ty</w:t>
          </w:r>
        </w:sdtContent>
      </w:sdt>
    </w:p>
    <w:p w14:paraId="15D36E81" w14:textId="4C654F94" w:rsidR="2BEF2197" w:rsidRDefault="2BEF2197" w:rsidP="0AC4AF20">
      <w:pPr>
        <w:spacing w:after="0" w:line="240" w:lineRule="auto"/>
        <w:jc w:val="both"/>
        <w:rPr>
          <w:rStyle w:val="PlaceholderText"/>
          <w:rFonts w:ascii="Arial" w:eastAsia="Arial" w:hAnsi="Arial" w:cs="Arial"/>
        </w:rPr>
      </w:pPr>
    </w:p>
    <w:p w14:paraId="2721C838" w14:textId="42BFBA3A" w:rsidR="2D935D15" w:rsidRPr="00915E27" w:rsidRDefault="2D935D15" w:rsidP="0AC4AF20">
      <w:pPr>
        <w:spacing w:after="0" w:line="240" w:lineRule="auto"/>
        <w:jc w:val="both"/>
        <w:rPr>
          <w:rFonts w:ascii="Arial" w:eastAsia="Arial" w:hAnsi="Arial" w:cs="Arial"/>
          <w:b/>
          <w:bCs/>
          <w:lang w:val="en-US"/>
        </w:rPr>
      </w:pPr>
      <w:r w:rsidRPr="0AC4AF20">
        <w:rPr>
          <w:rStyle w:val="PlaceholderText"/>
          <w:rFonts w:ascii="Arial" w:eastAsia="Arial" w:hAnsi="Arial" w:cs="Arial"/>
          <w:b/>
          <w:bCs/>
          <w:color w:val="auto"/>
        </w:rPr>
        <w:t>Summary of dis</w:t>
      </w:r>
      <w:r w:rsidR="00962755" w:rsidRPr="0AC4AF20">
        <w:rPr>
          <w:rStyle w:val="PlaceholderText"/>
          <w:rFonts w:ascii="Arial" w:eastAsia="Arial" w:hAnsi="Arial" w:cs="Arial"/>
          <w:b/>
          <w:bCs/>
          <w:color w:val="auto"/>
        </w:rPr>
        <w:t>ability/</w:t>
      </w:r>
      <w:r w:rsidRPr="0AC4AF20">
        <w:rPr>
          <w:rStyle w:val="PlaceholderText"/>
          <w:rFonts w:ascii="Arial" w:eastAsia="Arial" w:hAnsi="Arial" w:cs="Arial"/>
          <w:b/>
          <w:bCs/>
          <w:color w:val="auto"/>
        </w:rPr>
        <w:t xml:space="preserve"> health condition:</w:t>
      </w:r>
      <w:r w:rsidR="00915E27" w:rsidRPr="0AC4AF20">
        <w:rPr>
          <w:rFonts w:ascii="Arial" w:eastAsia="Arial" w:hAnsi="Arial" w:cs="Arial"/>
          <w:b/>
          <w:bCs/>
          <w:color w:val="000000" w:themeColor="text1"/>
          <w:lang w:val="en-US"/>
        </w:rPr>
        <w:t xml:space="preserve"> </w:t>
      </w:r>
      <w:sdt>
        <w:sdtPr>
          <w:rPr>
            <w:rFonts w:ascii="Arial" w:eastAsia="Segoe UI" w:hAnsi="Arial" w:cs="Arial"/>
            <w:b/>
            <w:bCs/>
            <w:color w:val="000000" w:themeColor="text1"/>
            <w:sz w:val="24"/>
            <w:szCs w:val="24"/>
            <w:lang w:val="en-US"/>
          </w:rPr>
          <w:id w:val="-1383863414"/>
          <w:placeholder>
            <w:docPart w:val="94074CF6CA5C467B8EF2F6CAF742562A"/>
          </w:placeholder>
          <w:showingPlcHdr/>
        </w:sdtPr>
        <w:sdtEndPr/>
        <w:sdtContent>
          <w:r w:rsidR="00915E27" w:rsidRPr="0AC4AF20">
            <w:rPr>
              <w:rStyle w:val="PlaceholderText"/>
              <w:rFonts w:ascii="Arial" w:eastAsia="Arial" w:hAnsi="Arial" w:cs="Arial"/>
            </w:rPr>
            <w:t>Click here to enter text.</w:t>
          </w:r>
        </w:sdtContent>
      </w:sdt>
    </w:p>
    <w:p w14:paraId="3C9BA545" w14:textId="569AABFF" w:rsidR="2BEF2197" w:rsidRDefault="2BEF2197" w:rsidP="0AC4AF20">
      <w:pPr>
        <w:spacing w:after="0" w:line="240" w:lineRule="auto"/>
        <w:jc w:val="both"/>
        <w:rPr>
          <w:rStyle w:val="PlaceholderText"/>
          <w:rFonts w:ascii="Arial" w:eastAsia="Arial" w:hAnsi="Arial" w:cs="Arial"/>
        </w:rPr>
      </w:pPr>
    </w:p>
    <w:p w14:paraId="6990E151" w14:textId="1B371165" w:rsidR="00255205" w:rsidRPr="007B4414" w:rsidRDefault="00255205" w:rsidP="0AC4AF20">
      <w:pPr>
        <w:pBdr>
          <w:bottom w:val="single" w:sz="4" w:space="1" w:color="auto"/>
        </w:pBdr>
        <w:spacing w:after="0" w:line="240" w:lineRule="auto"/>
        <w:jc w:val="both"/>
        <w:rPr>
          <w:rFonts w:ascii="Arial" w:eastAsia="Arial" w:hAnsi="Arial" w:cs="Arial"/>
          <w:color w:val="000000" w:themeColor="text1"/>
          <w:lang w:val="en-US"/>
        </w:rPr>
      </w:pPr>
    </w:p>
    <w:p w14:paraId="551A2327" w14:textId="7A2A4F99" w:rsidR="005C2BBF" w:rsidRPr="00607A0A" w:rsidRDefault="00C557F1" w:rsidP="0AC4AF20">
      <w:pPr>
        <w:spacing w:after="0" w:line="240" w:lineRule="auto"/>
        <w:rPr>
          <w:rFonts w:ascii="Arial" w:eastAsia="Arial" w:hAnsi="Arial" w:cs="Arial"/>
          <w:lang w:eastAsia="en-GB"/>
        </w:rPr>
      </w:pPr>
      <w:r w:rsidRPr="0AC4AF20">
        <w:rPr>
          <w:rFonts w:ascii="Arial" w:eastAsia="Arial" w:hAnsi="Arial" w:cs="Arial"/>
          <w:color w:val="201F1E"/>
          <w:shd w:val="clear" w:color="auto" w:fill="FFFFFF"/>
          <w:lang w:eastAsia="en-GB"/>
        </w:rPr>
        <w:t>You may already have</w:t>
      </w:r>
      <w:r w:rsidR="532D2901" w:rsidRPr="0AC4AF20">
        <w:rPr>
          <w:rFonts w:ascii="Arial" w:eastAsia="Arial" w:hAnsi="Arial" w:cs="Arial"/>
          <w:color w:val="201F1E"/>
          <w:shd w:val="clear" w:color="auto" w:fill="FFFFFF"/>
          <w:lang w:eastAsia="en-GB"/>
        </w:rPr>
        <w:t xml:space="preserve"> existing</w:t>
      </w:r>
      <w:r w:rsidRPr="0AC4AF20">
        <w:rPr>
          <w:rFonts w:ascii="Arial" w:eastAsia="Arial" w:hAnsi="Arial" w:cs="Arial"/>
          <w:color w:val="201F1E"/>
          <w:shd w:val="clear" w:color="auto" w:fill="FFFFFF"/>
          <w:lang w:eastAsia="en-GB"/>
        </w:rPr>
        <w:t xml:space="preserve"> documents which </w:t>
      </w:r>
      <w:r w:rsidR="4E4F0F9A" w:rsidRPr="0AC4AF20">
        <w:rPr>
          <w:rFonts w:ascii="Arial" w:eastAsia="Arial" w:hAnsi="Arial" w:cs="Arial"/>
          <w:color w:val="201F1E"/>
          <w:shd w:val="clear" w:color="auto" w:fill="FFFFFF"/>
          <w:lang w:eastAsia="en-GB"/>
        </w:rPr>
        <w:t>are</w:t>
      </w:r>
      <w:r w:rsidRPr="0AC4AF20">
        <w:rPr>
          <w:rFonts w:ascii="Arial" w:eastAsia="Arial" w:hAnsi="Arial" w:cs="Arial"/>
          <w:color w:val="201F1E"/>
          <w:shd w:val="clear" w:color="auto" w:fill="FFFFFF"/>
          <w:lang w:eastAsia="en-GB"/>
        </w:rPr>
        <w:t xml:space="preserve"> </w:t>
      </w:r>
      <w:r w:rsidR="20FB4127" w:rsidRPr="0AC4AF20">
        <w:rPr>
          <w:rFonts w:ascii="Arial" w:eastAsia="Arial" w:hAnsi="Arial" w:cs="Arial"/>
          <w:color w:val="201F1E"/>
          <w:shd w:val="clear" w:color="auto" w:fill="FFFFFF"/>
          <w:lang w:eastAsia="en-GB"/>
        </w:rPr>
        <w:t>valuable</w:t>
      </w:r>
      <w:r w:rsidRPr="0AC4AF20">
        <w:rPr>
          <w:rFonts w:ascii="Arial" w:eastAsia="Arial" w:hAnsi="Arial" w:cs="Arial"/>
          <w:color w:val="201F1E"/>
          <w:shd w:val="clear" w:color="auto" w:fill="FFFFFF"/>
          <w:lang w:eastAsia="en-GB"/>
        </w:rPr>
        <w:t xml:space="preserve"> to share with your line manager to help them understand</w:t>
      </w:r>
      <w:r w:rsidR="63A42A0D" w:rsidRPr="0AC4AF20">
        <w:rPr>
          <w:rFonts w:ascii="Arial" w:eastAsia="Arial" w:hAnsi="Arial" w:cs="Arial"/>
          <w:color w:val="201F1E"/>
          <w:shd w:val="clear" w:color="auto" w:fill="FFFFFF"/>
          <w:lang w:eastAsia="en-GB"/>
        </w:rPr>
        <w:t xml:space="preserve"> your disability or other </w:t>
      </w:r>
      <w:r w:rsidR="614BEC73" w:rsidRPr="0AC4AF20">
        <w:rPr>
          <w:rFonts w:ascii="Arial" w:eastAsia="Arial" w:hAnsi="Arial" w:cs="Arial"/>
          <w:color w:val="201F1E"/>
          <w:shd w:val="clear" w:color="auto" w:fill="FFFFFF"/>
          <w:lang w:eastAsia="en-GB"/>
        </w:rPr>
        <w:t xml:space="preserve">health condition and </w:t>
      </w:r>
      <w:r w:rsidRPr="0AC4AF20">
        <w:rPr>
          <w:rFonts w:ascii="Arial" w:eastAsia="Arial" w:hAnsi="Arial" w:cs="Arial"/>
          <w:color w:val="201F1E"/>
          <w:shd w:val="clear" w:color="auto" w:fill="FFFFFF"/>
          <w:lang w:eastAsia="en-GB"/>
        </w:rPr>
        <w:t>the adjustments needed.</w:t>
      </w:r>
      <w:r w:rsidR="176FE1BA" w:rsidRPr="0AC4AF20">
        <w:rPr>
          <w:rFonts w:ascii="Arial" w:eastAsia="Arial" w:hAnsi="Arial" w:cs="Arial"/>
          <w:color w:val="201F1E"/>
          <w:shd w:val="clear" w:color="auto" w:fill="FFFFFF"/>
          <w:lang w:eastAsia="en-GB"/>
        </w:rPr>
        <w:t xml:space="preserve"> Please</w:t>
      </w:r>
      <w:r w:rsidR="6FE1DE81" w:rsidRPr="0AC4AF20">
        <w:rPr>
          <w:rFonts w:ascii="Arial" w:eastAsia="Arial" w:hAnsi="Arial" w:cs="Arial"/>
          <w:color w:val="201F1E"/>
          <w:shd w:val="clear" w:color="auto" w:fill="FFFFFF"/>
          <w:lang w:eastAsia="en-GB"/>
        </w:rPr>
        <w:t xml:space="preserve"> </w:t>
      </w:r>
      <w:r w:rsidR="00962755" w:rsidRPr="0AC4AF20">
        <w:rPr>
          <w:rFonts w:ascii="Arial" w:eastAsia="Arial" w:hAnsi="Arial" w:cs="Arial"/>
          <w:color w:val="201F1E"/>
          <w:shd w:val="clear" w:color="auto" w:fill="FFFFFF"/>
          <w:lang w:eastAsia="en-GB"/>
        </w:rPr>
        <w:t>attach or add a link to</w:t>
      </w:r>
      <w:r w:rsidR="6FE1DE81" w:rsidRPr="0AC4AF20">
        <w:rPr>
          <w:rFonts w:ascii="Arial" w:eastAsia="Arial" w:hAnsi="Arial" w:cs="Arial"/>
          <w:color w:val="201F1E"/>
          <w:shd w:val="clear" w:color="auto" w:fill="FFFFFF"/>
          <w:lang w:eastAsia="en-GB"/>
        </w:rPr>
        <w:t xml:space="preserve"> these documents below.</w:t>
      </w:r>
      <w:r w:rsidR="176FE1BA" w:rsidRPr="0AC4AF20">
        <w:rPr>
          <w:rFonts w:ascii="Arial" w:eastAsia="Arial" w:hAnsi="Arial" w:cs="Arial"/>
          <w:color w:val="201F1E"/>
          <w:shd w:val="clear" w:color="auto" w:fill="FFFFFF"/>
          <w:lang w:eastAsia="en-GB"/>
        </w:rPr>
        <w:t xml:space="preserve"> </w:t>
      </w:r>
    </w:p>
    <w:p w14:paraId="71FF1F21" w14:textId="77777777" w:rsidR="005C2BBF" w:rsidRPr="007B4414" w:rsidRDefault="005C2BBF" w:rsidP="0AC4AF20">
      <w:pPr>
        <w:spacing w:after="0" w:line="240" w:lineRule="auto"/>
        <w:jc w:val="both"/>
        <w:rPr>
          <w:rFonts w:ascii="Arial" w:eastAsia="Arial" w:hAnsi="Arial" w:cs="Arial"/>
          <w:color w:val="000000" w:themeColor="text1"/>
          <w:lang w:val="en-US"/>
        </w:rPr>
      </w:pPr>
    </w:p>
    <w:p w14:paraId="43639E60" w14:textId="7FAE9DEF" w:rsidR="009419B1" w:rsidRPr="007B4414" w:rsidRDefault="009419B1"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Has any external </w:t>
      </w:r>
      <w:r w:rsidR="00A33460" w:rsidRPr="0AC4AF20">
        <w:rPr>
          <w:rFonts w:ascii="Arial" w:eastAsia="Arial" w:hAnsi="Arial" w:cs="Arial"/>
          <w:color w:val="000000" w:themeColor="text1"/>
          <w:lang w:val="en-US"/>
        </w:rPr>
        <w:t xml:space="preserve">written </w:t>
      </w:r>
      <w:r w:rsidRPr="0AC4AF20">
        <w:rPr>
          <w:rFonts w:ascii="Arial" w:eastAsia="Arial" w:hAnsi="Arial" w:cs="Arial"/>
          <w:color w:val="000000" w:themeColor="text1"/>
          <w:lang w:val="en-US"/>
        </w:rPr>
        <w:t xml:space="preserve">advice been given </w:t>
      </w:r>
      <w:r w:rsidR="00CF0C0C" w:rsidRPr="0AC4AF20">
        <w:rPr>
          <w:rFonts w:ascii="Arial" w:eastAsia="Arial" w:hAnsi="Arial" w:cs="Arial"/>
          <w:color w:val="000000" w:themeColor="text1"/>
          <w:lang w:val="en-US"/>
        </w:rPr>
        <w:t>or requested, for example from y</w:t>
      </w:r>
      <w:r w:rsidRPr="0AC4AF20">
        <w:rPr>
          <w:rFonts w:ascii="Arial" w:eastAsia="Arial" w:hAnsi="Arial" w:cs="Arial"/>
          <w:color w:val="000000" w:themeColor="text1"/>
          <w:lang w:val="en-US"/>
        </w:rPr>
        <w:t>our GP, Occupational Health etc</w:t>
      </w:r>
      <w:r w:rsidR="00962755" w:rsidRPr="0AC4AF20">
        <w:rPr>
          <w:rFonts w:ascii="Arial" w:eastAsia="Arial" w:hAnsi="Arial" w:cs="Arial"/>
          <w:color w:val="000000" w:themeColor="text1"/>
          <w:lang w:val="en-US"/>
        </w:rPr>
        <w:t>.</w:t>
      </w:r>
      <w:r w:rsidRPr="0AC4AF20">
        <w:rPr>
          <w:rFonts w:ascii="Arial" w:eastAsia="Arial" w:hAnsi="Arial" w:cs="Arial"/>
          <w:color w:val="000000" w:themeColor="text1"/>
          <w:lang w:val="en-US"/>
        </w:rPr>
        <w:t xml:space="preserve">? </w:t>
      </w:r>
    </w:p>
    <w:p w14:paraId="0AF846C5" w14:textId="77777777" w:rsidR="009419B1" w:rsidRPr="007B4414" w:rsidRDefault="009419B1" w:rsidP="0AC4AF20">
      <w:pPr>
        <w:pBdr>
          <w:bottom w:val="single" w:sz="4" w:space="1" w:color="auto"/>
        </w:pBdr>
        <w:spacing w:after="0" w:line="240" w:lineRule="auto"/>
        <w:jc w:val="both"/>
        <w:rPr>
          <w:rFonts w:ascii="Arial" w:eastAsia="Arial" w:hAnsi="Arial" w:cs="Arial"/>
          <w:color w:val="000000" w:themeColor="text1"/>
          <w:lang w:val="en-US"/>
        </w:rPr>
      </w:pPr>
    </w:p>
    <w:p w14:paraId="53179794" w14:textId="736AEA37" w:rsidR="009419B1" w:rsidRPr="00962755" w:rsidRDefault="009419B1"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Yes</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532255557"/>
          <w14:checkbox>
            <w14:checked w14:val="0"/>
            <w14:checkedState w14:val="2612" w14:font="MS Gothic"/>
            <w14:uncheckedState w14:val="2610" w14:font="MS Gothic"/>
          </w14:checkbox>
        </w:sdtPr>
        <w:sdtEndPr/>
        <w:sdtContent>
          <w:r w:rsidR="002A7301" w:rsidRPr="00962755">
            <w:rPr>
              <w:rFonts w:ascii="Segoe UI Symbol" w:eastAsia="MS Gothic" w:hAnsi="Segoe UI Symbol" w:cs="Segoe UI Symbol"/>
              <w:color w:val="000000" w:themeColor="text1"/>
              <w:sz w:val="28"/>
              <w:szCs w:val="28"/>
              <w:lang w:val="en-US"/>
            </w:rPr>
            <w:t>☐</w:t>
          </w:r>
        </w:sdtContent>
      </w:sdt>
      <w:r w:rsidRPr="00962755">
        <w:rPr>
          <w:rFonts w:ascii="Verdana" w:eastAsia="Segoe UI" w:hAnsi="Verdana" w:cs="Arial"/>
          <w:color w:val="000000" w:themeColor="text1"/>
          <w:sz w:val="28"/>
          <w:szCs w:val="28"/>
          <w:lang w:val="en-US"/>
        </w:rPr>
        <w:t xml:space="preserve"> </w:t>
      </w:r>
      <w:r w:rsidRPr="0AC4AF20">
        <w:rPr>
          <w:rFonts w:ascii="Arial" w:eastAsia="Arial" w:hAnsi="Arial" w:cs="Arial"/>
          <w:color w:val="000000" w:themeColor="text1"/>
          <w:lang w:val="en-US"/>
        </w:rPr>
        <w:t>No</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631933164"/>
          <w:lock w:val="sdtLocked"/>
          <w14:checkbox>
            <w14:checked w14:val="0"/>
            <w14:checkedState w14:val="2612" w14:font="MS Gothic"/>
            <w14:uncheckedState w14:val="2610" w14:font="MS Gothic"/>
          </w14:checkbox>
        </w:sdtPr>
        <w:sdtEndPr/>
        <w:sdtContent>
          <w:r w:rsidR="00010012" w:rsidRPr="00962755">
            <w:rPr>
              <w:rFonts w:ascii="Segoe UI Symbol" w:eastAsia="MS Gothic" w:hAnsi="Segoe UI Symbol" w:cs="Segoe UI Symbol"/>
              <w:color w:val="000000" w:themeColor="text1"/>
              <w:sz w:val="28"/>
              <w:szCs w:val="28"/>
              <w:lang w:val="en-US"/>
            </w:rPr>
            <w:t>☐</w:t>
          </w:r>
        </w:sdtContent>
      </w:sdt>
    </w:p>
    <w:p w14:paraId="7B6F3FE6" w14:textId="77777777" w:rsidR="009419B1" w:rsidRPr="007B4414" w:rsidRDefault="009419B1" w:rsidP="0AC4AF20">
      <w:pPr>
        <w:pBdr>
          <w:bottom w:val="single" w:sz="4" w:space="1" w:color="auto"/>
        </w:pBdr>
        <w:spacing w:after="0" w:line="240" w:lineRule="auto"/>
        <w:jc w:val="both"/>
        <w:rPr>
          <w:rFonts w:ascii="Arial" w:eastAsia="Arial" w:hAnsi="Arial" w:cs="Arial"/>
          <w:color w:val="000000" w:themeColor="text1"/>
          <w:lang w:val="en-US"/>
        </w:rPr>
      </w:pPr>
    </w:p>
    <w:p w14:paraId="150EAA2B" w14:textId="50EBAAAE" w:rsidR="004B2841" w:rsidRDefault="009419B1"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If</w:t>
      </w:r>
      <w:r w:rsidR="00A33460" w:rsidRPr="0AC4AF20">
        <w:rPr>
          <w:rFonts w:ascii="Arial" w:eastAsia="Arial" w:hAnsi="Arial" w:cs="Arial"/>
          <w:color w:val="000000" w:themeColor="text1"/>
          <w:lang w:val="en-US"/>
        </w:rPr>
        <w:t xml:space="preserve"> you have been provided with this </w:t>
      </w:r>
      <w:proofErr w:type="gramStart"/>
      <w:r w:rsidR="00A33460" w:rsidRPr="0AC4AF20">
        <w:rPr>
          <w:rFonts w:ascii="Arial" w:eastAsia="Arial" w:hAnsi="Arial" w:cs="Arial"/>
          <w:color w:val="000000" w:themeColor="text1"/>
          <w:lang w:val="en-US"/>
        </w:rPr>
        <w:t>advice</w:t>
      </w:r>
      <w:proofErr w:type="gramEnd"/>
      <w:r w:rsidR="00A33460" w:rsidRPr="0AC4AF20">
        <w:rPr>
          <w:rFonts w:ascii="Arial" w:eastAsia="Arial" w:hAnsi="Arial" w:cs="Arial"/>
          <w:color w:val="000000" w:themeColor="text1"/>
          <w:lang w:val="en-US"/>
        </w:rPr>
        <w:t xml:space="preserve"> please attach it </w:t>
      </w:r>
      <w:r w:rsidR="3E71D741" w:rsidRPr="0AC4AF20">
        <w:rPr>
          <w:rFonts w:ascii="Arial" w:eastAsia="Arial" w:hAnsi="Arial" w:cs="Arial"/>
          <w:color w:val="000000" w:themeColor="text1"/>
          <w:lang w:val="en-US"/>
        </w:rPr>
        <w:t>to</w:t>
      </w:r>
      <w:r w:rsidR="00A33460" w:rsidRPr="0AC4AF20">
        <w:rPr>
          <w:rFonts w:ascii="Arial" w:eastAsia="Arial" w:hAnsi="Arial" w:cs="Arial"/>
          <w:color w:val="000000" w:themeColor="text1"/>
          <w:lang w:val="en-US"/>
        </w:rPr>
        <w:t xml:space="preserve"> this document.  </w:t>
      </w:r>
      <w:sdt>
        <w:sdtPr>
          <w:rPr>
            <w:rFonts w:ascii="Arial" w:eastAsia="Segoe UI" w:hAnsi="Arial" w:cs="Arial"/>
            <w:color w:val="000000" w:themeColor="text1"/>
            <w:sz w:val="24"/>
            <w:szCs w:val="24"/>
            <w:lang w:val="en-US"/>
          </w:rPr>
          <w:id w:val="876355876"/>
          <w:placeholder>
            <w:docPart w:val="7D5764F50B76CA428870FC6917CFB853"/>
          </w:placeholder>
          <w:showingPlcHdr/>
        </w:sdtPr>
        <w:sdtEndPr/>
        <w:sdtContent>
          <w:r w:rsidR="000F60B2" w:rsidRPr="0AC4AF20">
            <w:rPr>
              <w:rStyle w:val="PlaceholderText"/>
              <w:rFonts w:ascii="Arial" w:eastAsia="Arial" w:hAnsi="Arial" w:cs="Arial"/>
            </w:rPr>
            <w:t xml:space="preserve">Paste a OneDrive </w:t>
          </w:r>
          <w:r w:rsidR="00A976D7" w:rsidRPr="0AC4AF20">
            <w:rPr>
              <w:rStyle w:val="PlaceholderText"/>
              <w:rFonts w:ascii="Arial" w:eastAsia="Arial" w:hAnsi="Arial" w:cs="Arial"/>
            </w:rPr>
            <w:t xml:space="preserve">shared </w:t>
          </w:r>
          <w:r w:rsidR="000F60B2" w:rsidRPr="0AC4AF20">
            <w:rPr>
              <w:rStyle w:val="PlaceholderText"/>
              <w:rFonts w:ascii="Arial" w:eastAsia="Arial" w:hAnsi="Arial" w:cs="Arial"/>
            </w:rPr>
            <w:t xml:space="preserve">link </w:t>
          </w:r>
          <w:r w:rsidR="00C9438A" w:rsidRPr="0AC4AF20">
            <w:rPr>
              <w:rStyle w:val="PlaceholderText"/>
              <w:rFonts w:ascii="Arial" w:eastAsia="Arial" w:hAnsi="Arial" w:cs="Arial"/>
            </w:rPr>
            <w:t>to document(s) here</w:t>
          </w:r>
        </w:sdtContent>
      </w:sdt>
    </w:p>
    <w:p w14:paraId="73EA2347" w14:textId="77777777" w:rsidR="00962755" w:rsidRDefault="00962755" w:rsidP="0AC4AF20">
      <w:pPr>
        <w:pBdr>
          <w:bottom w:val="single" w:sz="4" w:space="1" w:color="auto"/>
        </w:pBdr>
        <w:spacing w:after="0" w:line="240" w:lineRule="auto"/>
        <w:jc w:val="both"/>
        <w:rPr>
          <w:rFonts w:ascii="Arial" w:eastAsia="Arial" w:hAnsi="Arial" w:cs="Arial"/>
          <w:color w:val="000000" w:themeColor="text1"/>
          <w:lang w:val="en-US"/>
        </w:rPr>
      </w:pPr>
    </w:p>
    <w:p w14:paraId="3DB64D63" w14:textId="7778E4B0" w:rsidR="009419B1" w:rsidRPr="00962755" w:rsidRDefault="00A33460"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If you are awaiting this </w:t>
      </w:r>
      <w:proofErr w:type="gramStart"/>
      <w:r w:rsidR="002307EF" w:rsidRPr="0AC4AF20">
        <w:rPr>
          <w:rFonts w:ascii="Arial" w:eastAsia="Arial" w:hAnsi="Arial" w:cs="Arial"/>
          <w:color w:val="000000" w:themeColor="text1"/>
          <w:lang w:val="en-US"/>
        </w:rPr>
        <w:t>information</w:t>
      </w:r>
      <w:proofErr w:type="gramEnd"/>
      <w:r w:rsidR="002307EF" w:rsidRPr="0AC4AF20">
        <w:rPr>
          <w:rFonts w:ascii="Arial" w:eastAsia="Arial" w:hAnsi="Arial" w:cs="Arial"/>
          <w:color w:val="000000" w:themeColor="text1"/>
          <w:lang w:val="en-US"/>
        </w:rPr>
        <w:t xml:space="preserve"> </w:t>
      </w:r>
      <w:r w:rsidRPr="0AC4AF20">
        <w:rPr>
          <w:rFonts w:ascii="Arial" w:eastAsia="Arial" w:hAnsi="Arial" w:cs="Arial"/>
          <w:color w:val="000000" w:themeColor="text1"/>
          <w:lang w:val="en-US"/>
        </w:rPr>
        <w:t>please tick here:</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273097516"/>
          <w:lock w:val="sdtLocked"/>
          <w14:checkbox>
            <w14:checked w14:val="0"/>
            <w14:checkedState w14:val="2612" w14:font="MS Gothic"/>
            <w14:uncheckedState w14:val="2610" w14:font="MS Gothic"/>
          </w14:checkbox>
        </w:sdtPr>
        <w:sdtEndPr/>
        <w:sdtContent>
          <w:r w:rsidR="00CF0C0C" w:rsidRPr="00962755">
            <w:rPr>
              <w:rFonts w:ascii="Segoe UI Symbol" w:eastAsia="MS Gothic" w:hAnsi="Segoe UI Symbol" w:cs="Segoe UI Symbol"/>
              <w:color w:val="000000" w:themeColor="text1"/>
              <w:sz w:val="28"/>
              <w:szCs w:val="28"/>
              <w:lang w:val="en-US"/>
            </w:rPr>
            <w:t>☐</w:t>
          </w:r>
        </w:sdtContent>
      </w:sdt>
    </w:p>
    <w:p w14:paraId="437F39B7" w14:textId="70DAD5DE" w:rsidR="00A33460" w:rsidRPr="007B4414" w:rsidRDefault="00A33460" w:rsidP="0AC4AF20">
      <w:pPr>
        <w:pBdr>
          <w:bottom w:val="single" w:sz="4" w:space="1" w:color="auto"/>
        </w:pBdr>
        <w:spacing w:after="0" w:line="240" w:lineRule="auto"/>
        <w:jc w:val="both"/>
        <w:rPr>
          <w:rFonts w:ascii="Arial" w:eastAsia="Arial" w:hAnsi="Arial" w:cs="Arial"/>
          <w:color w:val="000000" w:themeColor="text1"/>
          <w:lang w:val="en-US"/>
        </w:rPr>
      </w:pPr>
    </w:p>
    <w:p w14:paraId="164B991E" w14:textId="6D3DC3ED" w:rsidR="002307EF" w:rsidRPr="007B4414" w:rsidRDefault="002307EF" w:rsidP="0AC4AF20">
      <w:pPr>
        <w:spacing w:after="0" w:line="240" w:lineRule="auto"/>
        <w:jc w:val="both"/>
        <w:rPr>
          <w:rFonts w:ascii="Arial" w:eastAsia="Arial" w:hAnsi="Arial" w:cs="Arial"/>
          <w:color w:val="000000" w:themeColor="text1"/>
          <w:lang w:val="en-US"/>
        </w:rPr>
      </w:pPr>
    </w:p>
    <w:p w14:paraId="71E3ABFB" w14:textId="1337EA04" w:rsidR="009419B1" w:rsidRPr="007B4414" w:rsidRDefault="002307EF"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Do you have </w:t>
      </w:r>
      <w:r w:rsidR="005B5997" w:rsidRPr="0AC4AF20">
        <w:rPr>
          <w:rFonts w:ascii="Arial" w:eastAsia="Arial" w:hAnsi="Arial" w:cs="Arial"/>
          <w:color w:val="000000" w:themeColor="text1"/>
          <w:lang w:val="en-US"/>
        </w:rPr>
        <w:t xml:space="preserve">a </w:t>
      </w:r>
      <w:r w:rsidRPr="0AC4AF20">
        <w:rPr>
          <w:rFonts w:ascii="Arial" w:eastAsia="Arial" w:hAnsi="Arial" w:cs="Arial"/>
          <w:color w:val="000000" w:themeColor="text1"/>
          <w:lang w:val="en-US"/>
        </w:rPr>
        <w:t xml:space="preserve">Personal Emergency Evacuation Plan (PEEP)? </w:t>
      </w:r>
    </w:p>
    <w:p w14:paraId="1E6D3438" w14:textId="5E790B07" w:rsidR="002307EF" w:rsidRPr="007B4414" w:rsidRDefault="002307EF" w:rsidP="0AC4AF20">
      <w:pPr>
        <w:pBdr>
          <w:bottom w:val="single" w:sz="4" w:space="1" w:color="auto"/>
        </w:pBdr>
        <w:spacing w:after="0" w:line="240" w:lineRule="auto"/>
        <w:jc w:val="both"/>
        <w:rPr>
          <w:rFonts w:ascii="Arial" w:eastAsia="Arial" w:hAnsi="Arial" w:cs="Arial"/>
          <w:color w:val="000000" w:themeColor="text1"/>
          <w:lang w:val="en-US"/>
        </w:rPr>
      </w:pPr>
    </w:p>
    <w:p w14:paraId="64A8FEB5" w14:textId="46926983" w:rsidR="002307EF" w:rsidRPr="00962755" w:rsidRDefault="002307EF"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Yes</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917155222"/>
          <w:lock w:val="sdtLocked"/>
          <w14:checkbox>
            <w14:checked w14:val="0"/>
            <w14:checkedState w14:val="2612" w14:font="MS Gothic"/>
            <w14:uncheckedState w14:val="2610" w14:font="MS Gothic"/>
          </w14:checkbox>
        </w:sdtPr>
        <w:sdtEndPr/>
        <w:sdtContent>
          <w:r w:rsidR="00063227" w:rsidRPr="00962755">
            <w:rPr>
              <w:rFonts w:ascii="Segoe UI Symbol" w:eastAsia="MS Gothic" w:hAnsi="Segoe UI Symbol" w:cs="Segoe UI Symbol"/>
              <w:color w:val="000000" w:themeColor="text1"/>
              <w:sz w:val="28"/>
              <w:szCs w:val="28"/>
              <w:lang w:val="en-US"/>
            </w:rPr>
            <w:t>☐</w:t>
          </w:r>
        </w:sdtContent>
      </w:sdt>
      <w:r w:rsidR="00F85573" w:rsidRPr="00962755">
        <w:rPr>
          <w:rFonts w:ascii="Verdana" w:eastAsia="Segoe UI" w:hAnsi="Verdana" w:cs="Arial"/>
          <w:color w:val="000000" w:themeColor="text1"/>
          <w:sz w:val="28"/>
          <w:szCs w:val="28"/>
          <w:lang w:val="en-US"/>
        </w:rPr>
        <w:t xml:space="preserve"> </w:t>
      </w:r>
      <w:r w:rsidRPr="0AC4AF20">
        <w:rPr>
          <w:rFonts w:ascii="Arial" w:eastAsia="Arial" w:hAnsi="Arial" w:cs="Arial"/>
          <w:color w:val="000000" w:themeColor="text1"/>
          <w:lang w:val="en-US"/>
        </w:rPr>
        <w:t>No</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223354683"/>
          <w:lock w:val="sdtLocked"/>
          <w14:checkbox>
            <w14:checked w14:val="0"/>
            <w14:checkedState w14:val="2612" w14:font="MS Gothic"/>
            <w14:uncheckedState w14:val="2610" w14:font="MS Gothic"/>
          </w14:checkbox>
        </w:sdtPr>
        <w:sdtEndPr/>
        <w:sdtContent>
          <w:r w:rsidR="00063227" w:rsidRPr="00962755">
            <w:rPr>
              <w:rFonts w:ascii="Segoe UI Symbol" w:eastAsia="MS Gothic" w:hAnsi="Segoe UI Symbol" w:cs="Segoe UI Symbol"/>
              <w:color w:val="000000" w:themeColor="text1"/>
              <w:sz w:val="28"/>
              <w:szCs w:val="28"/>
              <w:lang w:val="en-US"/>
            </w:rPr>
            <w:t>☐</w:t>
          </w:r>
        </w:sdtContent>
      </w:sdt>
    </w:p>
    <w:p w14:paraId="4E7E377D" w14:textId="59228591" w:rsidR="002307EF" w:rsidRPr="007B4414" w:rsidRDefault="002307EF" w:rsidP="0AC4AF20">
      <w:pPr>
        <w:pBdr>
          <w:bottom w:val="single" w:sz="4" w:space="1" w:color="auto"/>
        </w:pBdr>
        <w:spacing w:after="0" w:line="240" w:lineRule="auto"/>
        <w:jc w:val="both"/>
        <w:rPr>
          <w:rFonts w:ascii="Arial" w:eastAsia="Arial" w:hAnsi="Arial" w:cs="Arial"/>
          <w:color w:val="000000" w:themeColor="text1"/>
          <w:lang w:val="en-US"/>
        </w:rPr>
      </w:pPr>
    </w:p>
    <w:p w14:paraId="58E89CC5" w14:textId="2347D212" w:rsidR="000F60B2" w:rsidRPr="00962755" w:rsidRDefault="002307EF"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If yes, please attach it </w:t>
      </w:r>
      <w:r w:rsidR="750EF45A" w:rsidRPr="0AC4AF20">
        <w:rPr>
          <w:rFonts w:ascii="Arial" w:eastAsia="Arial" w:hAnsi="Arial" w:cs="Arial"/>
          <w:color w:val="000000" w:themeColor="text1"/>
          <w:lang w:val="en-US"/>
        </w:rPr>
        <w:t>to</w:t>
      </w:r>
      <w:r w:rsidRPr="0AC4AF20">
        <w:rPr>
          <w:rFonts w:ascii="Arial" w:eastAsia="Arial" w:hAnsi="Arial" w:cs="Arial"/>
          <w:color w:val="000000" w:themeColor="text1"/>
          <w:lang w:val="en-US"/>
        </w:rPr>
        <w:t xml:space="preserve"> this document. </w:t>
      </w:r>
      <w:sdt>
        <w:sdtPr>
          <w:rPr>
            <w:rFonts w:ascii="Verdana" w:eastAsia="Segoe UI" w:hAnsi="Verdana" w:cs="Arial"/>
            <w:color w:val="000000" w:themeColor="text1"/>
            <w:sz w:val="28"/>
            <w:szCs w:val="28"/>
            <w:lang w:val="en-US"/>
          </w:rPr>
          <w:id w:val="2026667100"/>
          <w:placeholder>
            <w:docPart w:val="9E8B0E8F7BE5F443BA21496E54341117"/>
          </w:placeholder>
          <w:showingPlcHdr/>
        </w:sdtPr>
        <w:sdtEndPr/>
        <w:sdtContent>
          <w:r w:rsidR="00365F07" w:rsidRPr="0AC4AF20">
            <w:rPr>
              <w:rStyle w:val="PlaceholderText"/>
              <w:rFonts w:ascii="Arial" w:eastAsia="Arial" w:hAnsi="Arial" w:cs="Arial"/>
            </w:rPr>
            <w:t>Paste a One</w:t>
          </w:r>
          <w:r w:rsidR="00C9438A" w:rsidRPr="0AC4AF20">
            <w:rPr>
              <w:rStyle w:val="PlaceholderText"/>
              <w:rFonts w:ascii="Arial" w:eastAsia="Arial" w:hAnsi="Arial" w:cs="Arial"/>
            </w:rPr>
            <w:t>D</w:t>
          </w:r>
          <w:r w:rsidR="00365F07" w:rsidRPr="0AC4AF20">
            <w:rPr>
              <w:rStyle w:val="PlaceholderText"/>
              <w:rFonts w:ascii="Arial" w:eastAsia="Arial" w:hAnsi="Arial" w:cs="Arial"/>
            </w:rPr>
            <w:t xml:space="preserve">rive </w:t>
          </w:r>
          <w:r w:rsidR="00A976D7" w:rsidRPr="0AC4AF20">
            <w:rPr>
              <w:rStyle w:val="PlaceholderText"/>
              <w:rFonts w:ascii="Arial" w:eastAsia="Arial" w:hAnsi="Arial" w:cs="Arial"/>
            </w:rPr>
            <w:t xml:space="preserve">shared </w:t>
          </w:r>
          <w:r w:rsidR="00365F07" w:rsidRPr="0AC4AF20">
            <w:rPr>
              <w:rStyle w:val="PlaceholderText"/>
              <w:rFonts w:ascii="Arial" w:eastAsia="Arial" w:hAnsi="Arial" w:cs="Arial"/>
            </w:rPr>
            <w:t>link to your PEEP here.</w:t>
          </w:r>
        </w:sdtContent>
      </w:sdt>
    </w:p>
    <w:p w14:paraId="1C318B0C" w14:textId="2347D212" w:rsidR="00971EAE" w:rsidRPr="00962755" w:rsidRDefault="00971EAE" w:rsidP="0AC4AF20">
      <w:pPr>
        <w:pBdr>
          <w:bottom w:val="single" w:sz="4" w:space="1" w:color="auto"/>
        </w:pBdr>
        <w:spacing w:after="0" w:line="240" w:lineRule="auto"/>
        <w:jc w:val="both"/>
        <w:rPr>
          <w:rFonts w:ascii="Arial" w:eastAsia="Arial" w:hAnsi="Arial" w:cs="Arial"/>
          <w:color w:val="000000" w:themeColor="text1"/>
          <w:lang w:val="en-US"/>
        </w:rPr>
      </w:pPr>
    </w:p>
    <w:p w14:paraId="1C6AFFD1" w14:textId="2E29FF3D" w:rsidR="002307EF" w:rsidRDefault="007D0798"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If you think you need a </w:t>
      </w:r>
      <w:proofErr w:type="gramStart"/>
      <w:r w:rsidRPr="0AC4AF20">
        <w:rPr>
          <w:rFonts w:ascii="Arial" w:eastAsia="Arial" w:hAnsi="Arial" w:cs="Arial"/>
          <w:color w:val="000000" w:themeColor="text1"/>
          <w:lang w:val="en-US"/>
        </w:rPr>
        <w:t>PEEP</w:t>
      </w:r>
      <w:proofErr w:type="gramEnd"/>
      <w:r w:rsidRPr="0AC4AF20">
        <w:rPr>
          <w:rFonts w:ascii="Arial" w:eastAsia="Arial" w:hAnsi="Arial" w:cs="Arial"/>
          <w:color w:val="000000" w:themeColor="text1"/>
          <w:lang w:val="en-US"/>
        </w:rPr>
        <w:t xml:space="preserve"> you should discuss this with your line manager.  </w:t>
      </w:r>
    </w:p>
    <w:p w14:paraId="1C287324" w14:textId="3AA7D1F6" w:rsidR="00A769A4" w:rsidRDefault="00A769A4" w:rsidP="0AC4AF20">
      <w:pPr>
        <w:pBdr>
          <w:bottom w:val="single" w:sz="4" w:space="1" w:color="auto"/>
        </w:pBdr>
        <w:spacing w:after="0" w:line="240" w:lineRule="auto"/>
        <w:jc w:val="both"/>
        <w:rPr>
          <w:rFonts w:ascii="Arial" w:eastAsia="Arial" w:hAnsi="Arial" w:cs="Arial"/>
          <w:color w:val="000000" w:themeColor="text1"/>
          <w:lang w:val="en-US"/>
        </w:rPr>
      </w:pPr>
    </w:p>
    <w:p w14:paraId="15175FF1" w14:textId="2347D212" w:rsidR="00FE080F" w:rsidRDefault="00FE080F" w:rsidP="0AC4AF20">
      <w:pP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br w:type="page"/>
      </w:r>
    </w:p>
    <w:p w14:paraId="6118DA8F" w14:textId="2347D212" w:rsidR="007D0798" w:rsidRPr="007B4414" w:rsidRDefault="007D0798" w:rsidP="0AC4AF20">
      <w:pPr>
        <w:pBdr>
          <w:bottom w:val="single" w:sz="4" w:space="20" w:color="auto"/>
        </w:pBdr>
        <w:spacing w:after="0" w:line="240" w:lineRule="auto"/>
        <w:jc w:val="both"/>
        <w:rPr>
          <w:rFonts w:ascii="Arial" w:eastAsia="Arial" w:hAnsi="Arial" w:cs="Arial"/>
          <w:color w:val="000000" w:themeColor="text1"/>
          <w:lang w:val="en-US"/>
        </w:rPr>
      </w:pPr>
    </w:p>
    <w:p w14:paraId="673E98FB" w14:textId="195DB943" w:rsidR="00156966" w:rsidRPr="007B4414" w:rsidRDefault="007D0798" w:rsidP="0AC4AF20">
      <w:pPr>
        <w:pBdr>
          <w:top w:val="single" w:sz="4" w:space="1" w:color="auto"/>
          <w:bottom w:val="single" w:sz="4" w:space="1"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Section 2</w:t>
      </w:r>
      <w:r w:rsidR="00DB4479" w:rsidRPr="0AC4AF20">
        <w:rPr>
          <w:rFonts w:ascii="Arial" w:eastAsia="Arial" w:hAnsi="Arial" w:cs="Arial"/>
          <w:b/>
          <w:bCs/>
          <w:color w:val="000000" w:themeColor="text1"/>
          <w:lang w:val="en-US"/>
        </w:rPr>
        <w:t>:</w:t>
      </w:r>
      <w:r w:rsidRPr="0AC4AF20">
        <w:rPr>
          <w:rFonts w:ascii="Arial" w:eastAsia="Arial" w:hAnsi="Arial" w:cs="Arial"/>
          <w:b/>
          <w:bCs/>
          <w:color w:val="000000" w:themeColor="text1"/>
          <w:lang w:val="en-US"/>
        </w:rPr>
        <w:t xml:space="preserve"> Adjustment Details </w:t>
      </w:r>
    </w:p>
    <w:p w14:paraId="2E15E98B" w14:textId="77BF76DC" w:rsidR="00156966" w:rsidRDefault="00156966" w:rsidP="0AC4AF20">
      <w:pPr>
        <w:spacing w:after="0" w:line="240" w:lineRule="auto"/>
        <w:jc w:val="both"/>
        <w:rPr>
          <w:rFonts w:ascii="Arial" w:eastAsia="Arial" w:hAnsi="Arial" w:cs="Arial"/>
          <w:color w:val="000000" w:themeColor="text1"/>
          <w:lang w:val="en-US"/>
        </w:rPr>
      </w:pPr>
    </w:p>
    <w:p w14:paraId="073FDE38" w14:textId="760A1DE2" w:rsidR="00962755"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For guidance on the types of adjustments that can be agreed to support disabled staff, please see the University’s </w:t>
      </w:r>
      <w:hyperlink r:id="rId12">
        <w:r w:rsidRPr="0AC4AF20">
          <w:rPr>
            <w:rStyle w:val="Hyperlink"/>
            <w:rFonts w:ascii="Arial" w:eastAsia="Arial" w:hAnsi="Arial" w:cs="Arial"/>
            <w:lang w:val="en-US"/>
          </w:rPr>
          <w:t>‘Toolkit for supporting disabled staff – Case studies for reasonable adjustments’</w:t>
        </w:r>
      </w:hyperlink>
      <w:r w:rsidRPr="0AC4AF20">
        <w:rPr>
          <w:rFonts w:ascii="Arial" w:eastAsia="Arial" w:hAnsi="Arial" w:cs="Arial"/>
          <w:color w:val="000000" w:themeColor="text1"/>
          <w:lang w:val="en-US"/>
        </w:rPr>
        <w:t>.</w:t>
      </w:r>
    </w:p>
    <w:p w14:paraId="5DC02AE0" w14:textId="77777777" w:rsidR="00962755" w:rsidRPr="007B4414" w:rsidRDefault="00962755" w:rsidP="0AC4AF20">
      <w:pPr>
        <w:spacing w:after="0" w:line="240" w:lineRule="auto"/>
        <w:jc w:val="both"/>
        <w:rPr>
          <w:rFonts w:ascii="Arial" w:eastAsia="Arial" w:hAnsi="Arial" w:cs="Arial"/>
          <w:color w:val="000000" w:themeColor="text1"/>
          <w:lang w:val="en-US"/>
        </w:rPr>
      </w:pPr>
    </w:p>
    <w:p w14:paraId="543B9442" w14:textId="28B4978D" w:rsidR="00156966" w:rsidRPr="00962755"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Explain how your disability or other health condition impacts you within the workplace. </w:t>
      </w:r>
    </w:p>
    <w:p w14:paraId="76DC0519" w14:textId="33D2D7BC" w:rsidR="00531FB6" w:rsidRPr="00962755" w:rsidRDefault="00531FB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sdt>
      <w:sdtPr>
        <w:rPr>
          <w:rFonts w:ascii="Verdana" w:eastAsia="Segoe UI" w:hAnsi="Verdana" w:cs="Arial"/>
          <w:color w:val="000000" w:themeColor="text1"/>
          <w:sz w:val="28"/>
          <w:szCs w:val="28"/>
          <w:lang w:val="en-US"/>
        </w:rPr>
        <w:id w:val="198439511"/>
        <w:placeholder>
          <w:docPart w:val="97033BB4F494468082028189A25D7E65"/>
        </w:placeholder>
        <w:showingPlcHdr/>
      </w:sdtPr>
      <w:sdtEndPr/>
      <w:sdtContent>
        <w:p w14:paraId="611EC14F" w14:textId="0EE64B1F" w:rsidR="00156966" w:rsidRPr="00962755" w:rsidRDefault="00531FB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7CADE308" w14:textId="77777777" w:rsidR="008D2150" w:rsidRPr="007B4414" w:rsidRDefault="008D2150"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078F3678" w14:textId="1C2947AD" w:rsidR="00156966" w:rsidRPr="007B4414" w:rsidRDefault="00156966" w:rsidP="0AC4AF20">
      <w:pPr>
        <w:spacing w:after="0" w:line="240" w:lineRule="auto"/>
        <w:jc w:val="both"/>
        <w:rPr>
          <w:rFonts w:ascii="Arial" w:eastAsia="Arial" w:hAnsi="Arial" w:cs="Arial"/>
          <w:color w:val="000000" w:themeColor="text1"/>
          <w:lang w:val="en-US"/>
        </w:rPr>
      </w:pPr>
    </w:p>
    <w:p w14:paraId="63B530DE" w14:textId="63F3A330" w:rsidR="00156966" w:rsidRPr="007B4414"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State what workplace adjustment</w:t>
      </w:r>
      <w:r w:rsidR="7B9741A2" w:rsidRPr="0AC4AF20">
        <w:rPr>
          <w:rFonts w:ascii="Arial" w:eastAsia="Arial" w:hAnsi="Arial" w:cs="Arial"/>
          <w:color w:val="000000" w:themeColor="text1"/>
          <w:lang w:val="en-US"/>
        </w:rPr>
        <w:t>s</w:t>
      </w:r>
      <w:r w:rsidR="77248849" w:rsidRPr="0AC4AF20">
        <w:rPr>
          <w:rFonts w:ascii="Arial" w:eastAsia="Arial" w:hAnsi="Arial" w:cs="Arial"/>
          <w:color w:val="000000" w:themeColor="text1"/>
          <w:lang w:val="en-US"/>
        </w:rPr>
        <w:t xml:space="preserve"> </w:t>
      </w:r>
      <w:r w:rsidR="7B9741A2" w:rsidRPr="0AC4AF20">
        <w:rPr>
          <w:rFonts w:ascii="Arial" w:eastAsia="Arial" w:hAnsi="Arial" w:cs="Arial"/>
          <w:color w:val="000000" w:themeColor="text1"/>
          <w:lang w:val="en-US"/>
        </w:rPr>
        <w:t>will support you at work to fulfil your role and responsibilities.</w:t>
      </w:r>
      <w:r w:rsidRPr="0AC4AF20">
        <w:rPr>
          <w:rFonts w:ascii="Arial" w:eastAsia="Arial" w:hAnsi="Arial" w:cs="Arial"/>
          <w:color w:val="000000" w:themeColor="text1"/>
          <w:lang w:val="en-US"/>
        </w:rPr>
        <w:t xml:space="preserve">  </w:t>
      </w:r>
    </w:p>
    <w:p w14:paraId="456E023B" w14:textId="28587C0F" w:rsidR="001F2721" w:rsidRDefault="001F2721"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sdt>
      <w:sdtPr>
        <w:rPr>
          <w:rFonts w:ascii="Arial" w:eastAsia="Segoe UI" w:hAnsi="Arial" w:cs="Arial"/>
          <w:color w:val="000000" w:themeColor="text1"/>
          <w:sz w:val="24"/>
          <w:szCs w:val="24"/>
          <w:lang w:val="en-US"/>
        </w:rPr>
        <w:id w:val="408051226"/>
        <w:lock w:val="sdtLocked"/>
        <w:placeholder>
          <w:docPart w:val="8158E7E175964E05A03781D17A7117FA"/>
        </w:placeholder>
        <w:showingPlcHdr/>
      </w:sdtPr>
      <w:sdtEndPr/>
      <w:sdtContent>
        <w:p w14:paraId="659C1121" w14:textId="2AAA7DF3" w:rsidR="001F2721" w:rsidRPr="001F2721" w:rsidRDefault="001F2721"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3DBD49F1" w14:textId="77777777" w:rsidR="00156966" w:rsidRPr="007B4414"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1CA7054" w14:textId="77777777" w:rsidR="00156966" w:rsidRPr="007B4414" w:rsidRDefault="00156966" w:rsidP="0AC4AF20">
      <w:pPr>
        <w:spacing w:after="0" w:line="240" w:lineRule="auto"/>
        <w:jc w:val="both"/>
        <w:rPr>
          <w:rFonts w:ascii="Arial" w:eastAsia="Arial" w:hAnsi="Arial" w:cs="Arial"/>
          <w:color w:val="000000" w:themeColor="text1"/>
          <w:lang w:val="en-US"/>
        </w:rPr>
      </w:pPr>
    </w:p>
    <w:p w14:paraId="63D0A4E5" w14:textId="7D3895D2" w:rsidR="00156966" w:rsidRPr="007B4414"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Do you have a disability or other health condition that needs no</w:t>
      </w:r>
      <w:r w:rsidR="3CB7CCD9" w:rsidRPr="0AC4AF20">
        <w:rPr>
          <w:rFonts w:ascii="Arial" w:eastAsia="Arial" w:hAnsi="Arial" w:cs="Arial"/>
          <w:color w:val="000000" w:themeColor="text1"/>
          <w:lang w:val="en-US"/>
        </w:rPr>
        <w:t xml:space="preserve"> immediate</w:t>
      </w:r>
      <w:r w:rsidRPr="0AC4AF20">
        <w:rPr>
          <w:rFonts w:ascii="Arial" w:eastAsia="Arial" w:hAnsi="Arial" w:cs="Arial"/>
          <w:color w:val="000000" w:themeColor="text1"/>
          <w:lang w:val="en-US"/>
        </w:rPr>
        <w:t xml:space="preserve"> action, but which you wish to bring to the attention of your </w:t>
      </w:r>
      <w:r w:rsidR="79B64127" w:rsidRPr="0AC4AF20">
        <w:rPr>
          <w:rFonts w:ascii="Arial" w:eastAsia="Arial" w:hAnsi="Arial" w:cs="Arial"/>
          <w:color w:val="000000" w:themeColor="text1"/>
          <w:lang w:val="en-US"/>
        </w:rPr>
        <w:t xml:space="preserve">line </w:t>
      </w:r>
      <w:r w:rsidRPr="0AC4AF20">
        <w:rPr>
          <w:rFonts w:ascii="Arial" w:eastAsia="Arial" w:hAnsi="Arial" w:cs="Arial"/>
          <w:color w:val="000000" w:themeColor="text1"/>
          <w:lang w:val="en-US"/>
        </w:rPr>
        <w:t>manager?</w:t>
      </w:r>
    </w:p>
    <w:p w14:paraId="0E1A68D9" w14:textId="5853BEF8" w:rsidR="00156966"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 </w:t>
      </w:r>
    </w:p>
    <w:p w14:paraId="4C299817" w14:textId="68E31C20" w:rsidR="005F74BB" w:rsidRDefault="007F3AEC" w:rsidP="0AC4AF20">
      <w:pPr>
        <w:pBdr>
          <w:top w:val="single" w:sz="4" w:space="1" w:color="auto"/>
          <w:left w:val="single" w:sz="4" w:space="4" w:color="auto"/>
          <w:bottom w:val="single" w:sz="4" w:space="1" w:color="auto"/>
          <w:right w:val="single" w:sz="4" w:space="4" w:color="auto"/>
        </w:pBdr>
        <w:tabs>
          <w:tab w:val="left" w:pos="3210"/>
        </w:tabs>
        <w:spacing w:after="0" w:line="240" w:lineRule="auto"/>
        <w:jc w:val="both"/>
        <w:rPr>
          <w:rFonts w:ascii="Arial" w:eastAsia="Arial" w:hAnsi="Arial" w:cs="Arial"/>
          <w:color w:val="000000" w:themeColor="text1"/>
          <w:lang w:val="en-US"/>
        </w:rPr>
      </w:pPr>
      <w:sdt>
        <w:sdtPr>
          <w:rPr>
            <w:rFonts w:ascii="Arial" w:eastAsia="Segoe UI" w:hAnsi="Arial" w:cs="Arial"/>
            <w:color w:val="000000" w:themeColor="text1"/>
            <w:sz w:val="24"/>
            <w:szCs w:val="24"/>
            <w:lang w:val="en-US"/>
          </w:rPr>
          <w:id w:val="93371589"/>
          <w:lock w:val="sdtLocked"/>
          <w:placeholder>
            <w:docPart w:val="242D853AD3F44B18A1A79594A78F4D1F"/>
          </w:placeholder>
          <w:showingPlcHdr/>
        </w:sdtPr>
        <w:sdtEndPr/>
        <w:sdtContent>
          <w:r w:rsidR="00C501AE" w:rsidRPr="0AC4AF20">
            <w:rPr>
              <w:rStyle w:val="PlaceholderText"/>
              <w:rFonts w:ascii="Arial" w:eastAsia="Arial" w:hAnsi="Arial" w:cs="Arial"/>
            </w:rPr>
            <w:t>Click here to enter text.</w:t>
          </w:r>
        </w:sdtContent>
      </w:sdt>
      <w:r w:rsidR="00956127">
        <w:rPr>
          <w:rFonts w:ascii="Arial" w:eastAsia="Segoe UI" w:hAnsi="Arial" w:cs="Arial"/>
          <w:color w:val="000000" w:themeColor="text1"/>
          <w:sz w:val="24"/>
          <w:szCs w:val="24"/>
          <w:lang w:val="en-US"/>
        </w:rPr>
        <w:tab/>
      </w:r>
    </w:p>
    <w:p w14:paraId="1C7D7D1E" w14:textId="77777777" w:rsidR="00956127" w:rsidRPr="007B4414" w:rsidRDefault="00956127" w:rsidP="0AC4AF20">
      <w:pPr>
        <w:pBdr>
          <w:top w:val="single" w:sz="4" w:space="1" w:color="auto"/>
          <w:left w:val="single" w:sz="4" w:space="4" w:color="auto"/>
          <w:bottom w:val="single" w:sz="4" w:space="1" w:color="auto"/>
          <w:right w:val="single" w:sz="4" w:space="4" w:color="auto"/>
        </w:pBdr>
        <w:tabs>
          <w:tab w:val="left" w:pos="3210"/>
        </w:tabs>
        <w:spacing w:after="0" w:line="240" w:lineRule="auto"/>
        <w:jc w:val="both"/>
        <w:rPr>
          <w:rFonts w:ascii="Arial" w:eastAsia="Arial" w:hAnsi="Arial" w:cs="Arial"/>
          <w:color w:val="000000" w:themeColor="text1"/>
          <w:lang w:val="en-US"/>
        </w:rPr>
      </w:pPr>
    </w:p>
    <w:p w14:paraId="2634F931" w14:textId="7A104CE7" w:rsidR="00944E35" w:rsidRPr="007B4414" w:rsidRDefault="00944E35" w:rsidP="0AC4AF20">
      <w:pP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br w:type="page"/>
      </w:r>
    </w:p>
    <w:p w14:paraId="5E633745" w14:textId="23088832" w:rsidR="00156966" w:rsidRPr="007B4414" w:rsidRDefault="00055E84" w:rsidP="0AC4AF20">
      <w:pPr>
        <w:pBdr>
          <w:top w:val="single" w:sz="4" w:space="1" w:color="auto"/>
          <w:bottom w:val="single" w:sz="4" w:space="1"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lastRenderedPageBreak/>
        <w:t>Section 3</w:t>
      </w:r>
      <w:r w:rsidR="00DB4479" w:rsidRPr="0AC4AF20">
        <w:rPr>
          <w:rFonts w:ascii="Arial" w:eastAsia="Arial" w:hAnsi="Arial" w:cs="Arial"/>
          <w:b/>
          <w:bCs/>
          <w:color w:val="000000" w:themeColor="text1"/>
          <w:lang w:val="en-US"/>
        </w:rPr>
        <w:t>:</w:t>
      </w:r>
      <w:r w:rsidRPr="0AC4AF20">
        <w:rPr>
          <w:rFonts w:ascii="Arial" w:eastAsia="Arial" w:hAnsi="Arial" w:cs="Arial"/>
          <w:b/>
          <w:bCs/>
          <w:color w:val="000000" w:themeColor="text1"/>
          <w:lang w:val="en-US"/>
        </w:rPr>
        <w:t xml:space="preserve"> Fluctuating conditions </w:t>
      </w:r>
    </w:p>
    <w:p w14:paraId="594894A8" w14:textId="3049C571" w:rsidR="00156966" w:rsidRPr="007B4414" w:rsidRDefault="00156966" w:rsidP="0AC4AF20">
      <w:pPr>
        <w:spacing w:after="0" w:line="240" w:lineRule="auto"/>
        <w:jc w:val="both"/>
        <w:rPr>
          <w:rFonts w:ascii="Arial" w:eastAsia="Arial" w:hAnsi="Arial" w:cs="Arial"/>
          <w:color w:val="000000" w:themeColor="text1"/>
          <w:lang w:val="en-US"/>
        </w:rPr>
      </w:pPr>
    </w:p>
    <w:p w14:paraId="19285B2B" w14:textId="3A4D6BFC" w:rsidR="00055E84" w:rsidRPr="007B4414" w:rsidRDefault="009221E8" w:rsidP="0AC4AF20">
      <w:pP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Please complete this section if</w:t>
      </w:r>
      <w:r w:rsidR="00890F08" w:rsidRPr="0AC4AF20">
        <w:rPr>
          <w:rFonts w:ascii="Arial" w:eastAsia="Arial" w:hAnsi="Arial" w:cs="Arial"/>
          <w:color w:val="000000" w:themeColor="text1"/>
          <w:lang w:val="en-US"/>
        </w:rPr>
        <w:t xml:space="preserve"> y</w:t>
      </w:r>
      <w:r w:rsidR="00962755" w:rsidRPr="0AC4AF20">
        <w:rPr>
          <w:rFonts w:ascii="Arial" w:eastAsia="Arial" w:hAnsi="Arial" w:cs="Arial"/>
          <w:color w:val="000000" w:themeColor="text1"/>
          <w:lang w:val="en-US"/>
        </w:rPr>
        <w:t>ou have a fluctuating</w:t>
      </w:r>
      <w:r w:rsidRPr="0AC4AF20">
        <w:rPr>
          <w:rFonts w:ascii="Arial" w:eastAsia="Arial" w:hAnsi="Arial" w:cs="Arial"/>
          <w:color w:val="000000" w:themeColor="text1"/>
          <w:lang w:val="en-US"/>
        </w:rPr>
        <w:t xml:space="preserve"> condition </w:t>
      </w:r>
      <w:r w:rsidR="00890F08" w:rsidRPr="0AC4AF20">
        <w:rPr>
          <w:rFonts w:ascii="Arial" w:eastAsia="Arial" w:hAnsi="Arial" w:cs="Arial"/>
          <w:color w:val="000000" w:themeColor="text1"/>
          <w:lang w:val="en-US"/>
        </w:rPr>
        <w:t xml:space="preserve">you wish to bring to the attention of your </w:t>
      </w:r>
      <w:r w:rsidR="1B5DDA01" w:rsidRPr="0AC4AF20">
        <w:rPr>
          <w:rFonts w:ascii="Arial" w:eastAsia="Arial" w:hAnsi="Arial" w:cs="Arial"/>
          <w:color w:val="000000" w:themeColor="text1"/>
          <w:lang w:val="en-US"/>
        </w:rPr>
        <w:t xml:space="preserve">line </w:t>
      </w:r>
      <w:r w:rsidR="00890F08" w:rsidRPr="0AC4AF20">
        <w:rPr>
          <w:rFonts w:ascii="Arial" w:eastAsia="Arial" w:hAnsi="Arial" w:cs="Arial"/>
          <w:color w:val="000000" w:themeColor="text1"/>
          <w:lang w:val="en-US"/>
        </w:rPr>
        <w:t xml:space="preserve">manager.  </w:t>
      </w:r>
    </w:p>
    <w:p w14:paraId="38A97D08" w14:textId="77777777" w:rsidR="00055E84" w:rsidRPr="007B4414" w:rsidRDefault="00055E84" w:rsidP="0AC4AF20">
      <w:pPr>
        <w:spacing w:after="0" w:line="240" w:lineRule="auto"/>
        <w:jc w:val="both"/>
        <w:rPr>
          <w:rFonts w:ascii="Arial" w:eastAsia="Arial" w:hAnsi="Arial" w:cs="Arial"/>
          <w:color w:val="000000" w:themeColor="text1"/>
          <w:lang w:val="en-US"/>
        </w:rPr>
      </w:pPr>
    </w:p>
    <w:p w14:paraId="352D0EE7" w14:textId="12161B8B" w:rsidR="00C21198" w:rsidRDefault="001267E3"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On a good day, my condition may create the following impact(s) on me at work  </w:t>
      </w:r>
    </w:p>
    <w:p w14:paraId="3B0AA31A" w14:textId="77777777" w:rsidR="00E93854" w:rsidRPr="007B4414" w:rsidRDefault="00E93854"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sdt>
      <w:sdtPr>
        <w:rPr>
          <w:rFonts w:ascii="Arial" w:eastAsia="Segoe UI" w:hAnsi="Arial" w:cs="Arial"/>
          <w:color w:val="000000" w:themeColor="text1"/>
          <w:sz w:val="24"/>
          <w:szCs w:val="24"/>
          <w:lang w:val="en-US"/>
        </w:rPr>
        <w:id w:val="1986350141"/>
        <w:lock w:val="sdtLocked"/>
        <w:placeholder>
          <w:docPart w:val="699F3CFBC299466DB49414CF15B5264B"/>
        </w:placeholder>
        <w:showingPlcHdr/>
      </w:sdtPr>
      <w:sdtEndPr/>
      <w:sdtContent>
        <w:p w14:paraId="026E4D70" w14:textId="51554E9B" w:rsidR="00C21198" w:rsidRPr="007B4414" w:rsidRDefault="00956127"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5B577A11" w14:textId="77777777" w:rsidR="00C21198" w:rsidRPr="007B4414" w:rsidRDefault="00C21198"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4556308" w14:textId="77777777" w:rsidR="001267E3" w:rsidRPr="007B4414" w:rsidRDefault="001267E3" w:rsidP="0AC4AF20">
      <w:pPr>
        <w:spacing w:after="0" w:line="240" w:lineRule="auto"/>
        <w:jc w:val="both"/>
        <w:rPr>
          <w:rFonts w:ascii="Arial" w:eastAsia="Arial" w:hAnsi="Arial" w:cs="Arial"/>
          <w:color w:val="000000" w:themeColor="text1"/>
          <w:lang w:val="en-US"/>
        </w:rPr>
      </w:pPr>
    </w:p>
    <w:p w14:paraId="409110AC" w14:textId="46F3CD41" w:rsidR="00E93854" w:rsidRDefault="001142BD"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When things are not so good, my</w:t>
      </w:r>
      <w:r w:rsidR="00235455" w:rsidRPr="0AC4AF20">
        <w:rPr>
          <w:rFonts w:ascii="Arial" w:eastAsia="Arial" w:hAnsi="Arial" w:cs="Arial"/>
          <w:color w:val="000000" w:themeColor="text1"/>
          <w:lang w:val="en-US"/>
        </w:rPr>
        <w:t xml:space="preserve"> condition may create the following impact(s) on me at work</w:t>
      </w:r>
    </w:p>
    <w:p w14:paraId="71DACC88" w14:textId="2AB1E62D" w:rsidR="00701BD6" w:rsidRDefault="002354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  </w:t>
      </w:r>
    </w:p>
    <w:sdt>
      <w:sdtPr>
        <w:rPr>
          <w:rFonts w:ascii="Arial" w:eastAsia="Segoe UI" w:hAnsi="Arial" w:cs="Arial"/>
          <w:color w:val="000000" w:themeColor="text1"/>
          <w:sz w:val="24"/>
          <w:szCs w:val="24"/>
          <w:lang w:val="en-US"/>
        </w:rPr>
        <w:id w:val="-301848889"/>
        <w:lock w:val="sdtLocked"/>
        <w:placeholder>
          <w:docPart w:val="4582863DF8284DF1B122F4AB53EC05F0"/>
        </w:placeholder>
        <w:showingPlcHdr/>
      </w:sdtPr>
      <w:sdtEndPr/>
      <w:sdtContent>
        <w:p w14:paraId="05D825BE" w14:textId="39B9844A" w:rsidR="00F075A5" w:rsidRPr="007B4414" w:rsidRDefault="00F075A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23DA537A" w14:textId="77777777" w:rsidR="00701BD6" w:rsidRPr="007B4414" w:rsidRDefault="00701BD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0C007C6" w14:textId="77777777" w:rsidR="00962755" w:rsidRDefault="00962755" w:rsidP="0AC4AF20">
      <w:pPr>
        <w:spacing w:after="0" w:line="240" w:lineRule="auto"/>
        <w:jc w:val="both"/>
        <w:rPr>
          <w:rFonts w:ascii="Arial" w:eastAsia="Arial" w:hAnsi="Arial" w:cs="Arial"/>
          <w:color w:val="000000" w:themeColor="text1"/>
          <w:lang w:val="en-US"/>
        </w:rPr>
      </w:pPr>
    </w:p>
    <w:p w14:paraId="7676383E" w14:textId="5F97FB8F" w:rsidR="00962755"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W</w:t>
      </w:r>
      <w:r w:rsidR="001142BD" w:rsidRPr="0AC4AF20">
        <w:rPr>
          <w:rFonts w:ascii="Arial" w:eastAsia="Arial" w:hAnsi="Arial" w:cs="Arial"/>
          <w:color w:val="000000" w:themeColor="text1"/>
          <w:lang w:val="en-US"/>
        </w:rPr>
        <w:t>hat temporary adjustments, if any, are needed to support you when things are not so good?</w:t>
      </w:r>
    </w:p>
    <w:p w14:paraId="30589CE2" w14:textId="77777777" w:rsidR="00962755"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  </w:t>
      </w:r>
    </w:p>
    <w:sdt>
      <w:sdtPr>
        <w:rPr>
          <w:rFonts w:ascii="Arial" w:eastAsia="Segoe UI" w:hAnsi="Arial" w:cs="Arial"/>
          <w:color w:val="000000" w:themeColor="text1"/>
          <w:sz w:val="24"/>
          <w:szCs w:val="24"/>
          <w:lang w:val="en-US"/>
        </w:rPr>
        <w:id w:val="65926978"/>
        <w:placeholder>
          <w:docPart w:val="58CAAC6A18C94BC9B349152514BCADA6"/>
        </w:placeholder>
        <w:showingPlcHdr/>
      </w:sdtPr>
      <w:sdtEndPr/>
      <w:sdtContent>
        <w:p w14:paraId="52875567" w14:textId="77777777" w:rsidR="00962755" w:rsidRPr="007B4414"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2CE43F50" w14:textId="77777777" w:rsidR="00962755" w:rsidRPr="007B4414"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182F8C95" w14:textId="412367E3" w:rsidR="00235455" w:rsidRPr="007B4414" w:rsidRDefault="00235455" w:rsidP="0AC4AF20">
      <w:pPr>
        <w:spacing w:after="0" w:line="240" w:lineRule="auto"/>
        <w:jc w:val="both"/>
        <w:rPr>
          <w:rFonts w:ascii="Arial" w:eastAsia="Arial" w:hAnsi="Arial" w:cs="Arial"/>
          <w:color w:val="000000" w:themeColor="text1"/>
          <w:lang w:val="en-US"/>
        </w:rPr>
      </w:pPr>
    </w:p>
    <w:p w14:paraId="006CBF5D" w14:textId="4261C806" w:rsidR="2BEF2197" w:rsidRDefault="2BEF2197" w:rsidP="0AC4AF20">
      <w:pPr>
        <w:spacing w:after="0" w:line="240" w:lineRule="auto"/>
        <w:jc w:val="both"/>
        <w:rPr>
          <w:rFonts w:ascii="Arial" w:eastAsia="Arial" w:hAnsi="Arial" w:cs="Arial"/>
          <w:color w:val="000000" w:themeColor="text1"/>
          <w:lang w:val="en-US"/>
        </w:rPr>
      </w:pPr>
    </w:p>
    <w:p w14:paraId="7330DCDC" w14:textId="409EDF78" w:rsidR="00DB4479" w:rsidRPr="007B4414" w:rsidRDefault="00DB4479" w:rsidP="0AC4AF20">
      <w:pP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br w:type="page"/>
      </w:r>
    </w:p>
    <w:p w14:paraId="346205B4" w14:textId="69154FDD" w:rsidR="004B2B4C" w:rsidRPr="00B851BC" w:rsidRDefault="00E675C0" w:rsidP="0AC4AF20">
      <w:pPr>
        <w:pBdr>
          <w:top w:val="single" w:sz="4" w:space="1" w:color="auto"/>
          <w:bottom w:val="single" w:sz="4" w:space="1"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lastRenderedPageBreak/>
        <w:t xml:space="preserve">Section 4: Agreed adjustments </w:t>
      </w:r>
    </w:p>
    <w:p w14:paraId="7F525821" w14:textId="6629C535" w:rsidR="00235455" w:rsidRDefault="00235455" w:rsidP="0AC4AF20">
      <w:pPr>
        <w:pBdr>
          <w:bottom w:val="single" w:sz="4" w:space="1" w:color="auto"/>
        </w:pBdr>
        <w:spacing w:after="0" w:line="240" w:lineRule="auto"/>
        <w:jc w:val="both"/>
        <w:rPr>
          <w:rFonts w:ascii="Arial" w:eastAsia="Arial" w:hAnsi="Arial" w:cs="Arial"/>
          <w:color w:val="000000" w:themeColor="text1"/>
          <w:lang w:val="en-US"/>
        </w:rPr>
      </w:pPr>
    </w:p>
    <w:p w14:paraId="7BB4656A" w14:textId="77777777" w:rsidR="001142BD" w:rsidRPr="007B4414" w:rsidRDefault="001142BD"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Provide a summary of each adjustment agreed between you and your line manager, stating the time period if the adjustment is temporary. Please add further adjustments to the list if more than five are agreed.</w:t>
      </w:r>
    </w:p>
    <w:p w14:paraId="6B7F6156" w14:textId="1EB7E29F" w:rsidR="001142BD" w:rsidRPr="007B4414" w:rsidRDefault="001142BD" w:rsidP="0AC4AF20">
      <w:pPr>
        <w:pBdr>
          <w:bottom w:val="single" w:sz="4" w:space="1" w:color="auto"/>
        </w:pBdr>
        <w:spacing w:after="0" w:line="240" w:lineRule="auto"/>
        <w:jc w:val="both"/>
        <w:rPr>
          <w:rFonts w:ascii="Arial" w:eastAsia="Arial" w:hAnsi="Arial" w:cs="Arial"/>
          <w:color w:val="000000" w:themeColor="text1"/>
          <w:lang w:val="en-US"/>
        </w:rPr>
      </w:pPr>
    </w:p>
    <w:p w14:paraId="72A4720C" w14:textId="73D6B07E" w:rsidR="00235455" w:rsidRPr="00915E27" w:rsidRDefault="001364EB" w:rsidP="0AC4AF20">
      <w:pPr>
        <w:pBdr>
          <w:left w:val="single" w:sz="4" w:space="4" w:color="auto"/>
          <w:bottom w:val="single" w:sz="4" w:space="1"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1</w:t>
      </w:r>
    </w:p>
    <w:sdt>
      <w:sdtPr>
        <w:rPr>
          <w:rFonts w:ascii="Arial" w:eastAsia="Segoe UI" w:hAnsi="Arial" w:cs="Arial"/>
          <w:color w:val="000000" w:themeColor="text1"/>
          <w:sz w:val="24"/>
          <w:szCs w:val="24"/>
          <w:lang w:val="en-US"/>
        </w:rPr>
        <w:id w:val="1884829889"/>
        <w:lock w:val="sdtLocked"/>
        <w:placeholder>
          <w:docPart w:val="0CBA44A99467004B92BE9FAD46B6EA0C"/>
        </w:placeholder>
        <w:showingPlcHdr/>
      </w:sdtPr>
      <w:sdtEndPr/>
      <w:sdtContent>
        <w:p w14:paraId="0E3DC77D" w14:textId="67E35C00" w:rsidR="001364EB" w:rsidRPr="007B4414" w:rsidRDefault="004E3BE0"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 xml:space="preserve">Click </w:t>
          </w:r>
          <w:r w:rsidR="00617A51" w:rsidRPr="0AC4AF20">
            <w:rPr>
              <w:rStyle w:val="PlaceholderText"/>
              <w:rFonts w:ascii="Arial" w:eastAsia="Arial" w:hAnsi="Arial" w:cs="Arial"/>
            </w:rPr>
            <w:t>here to summarise the agreed adjustment</w:t>
          </w:r>
          <w:r w:rsidRPr="0AC4AF20">
            <w:rPr>
              <w:rStyle w:val="PlaceholderText"/>
              <w:rFonts w:ascii="Arial" w:eastAsia="Arial" w:hAnsi="Arial" w:cs="Arial"/>
            </w:rPr>
            <w:t>.</w:t>
          </w:r>
        </w:p>
      </w:sdtContent>
    </w:sdt>
    <w:p w14:paraId="29B83B82" w14:textId="77777777" w:rsidR="00235455" w:rsidRPr="007B4414" w:rsidRDefault="00235455"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1BCFBB87" w14:textId="47CEDE0F" w:rsidR="00235455" w:rsidRPr="009D512F" w:rsidRDefault="006C6742"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1681009085"/>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657FEC" w:rsidRPr="009D512F">
        <w:rPr>
          <w:rFonts w:ascii="Arial" w:eastAsia="Segoe UI" w:hAnsi="Arial" w:cs="Arial"/>
          <w:color w:val="000000" w:themeColor="text1"/>
          <w:lang w:val="en-US"/>
        </w:rPr>
        <w:t xml:space="preserve"> </w:t>
      </w:r>
      <w:r w:rsidR="0078453C" w:rsidRPr="009D512F">
        <w:rPr>
          <w:rFonts w:ascii="Arial" w:eastAsia="Segoe UI" w:hAnsi="Arial" w:cs="Arial"/>
          <w:color w:val="000000" w:themeColor="text1"/>
          <w:lang w:val="en-US"/>
        </w:rPr>
        <w:tab/>
      </w:r>
      <w:r w:rsidR="001142BD" w:rsidRPr="009D512F">
        <w:rPr>
          <w:rFonts w:ascii="Arial" w:eastAsia="Segoe UI" w:hAnsi="Arial" w:cs="Arial"/>
          <w:color w:val="000000" w:themeColor="text1"/>
          <w:lang w:val="en-US"/>
        </w:rPr>
        <w:t xml:space="preserve">Start: </w:t>
      </w:r>
      <w:sdt>
        <w:sdtPr>
          <w:rPr>
            <w:rFonts w:ascii="Arial" w:eastAsia="Segoe UI" w:hAnsi="Arial" w:cs="Arial"/>
            <w:color w:val="000000" w:themeColor="text1"/>
            <w:lang w:val="en-US"/>
          </w:rPr>
          <w:id w:val="1486438225"/>
          <w:placeholder>
            <w:docPart w:val="1D1F2321C1650F40AF055CFCC00940A8"/>
          </w:placeholder>
          <w:showingPlcHdr/>
          <w:date>
            <w:dateFormat w:val="d-MMM-yy"/>
            <w:lid w:val="en-US"/>
            <w:storeMappedDataAs w:val="dateTime"/>
            <w:calendar w:val="gregorian"/>
          </w:date>
        </w:sdtPr>
        <w:sdtEndPr/>
        <w:sdtContent>
          <w:r w:rsidR="00CD248F" w:rsidRPr="009D512F">
            <w:rPr>
              <w:rStyle w:val="PlaceholderText"/>
              <w:rFonts w:ascii="Arial" w:hAnsi="Arial" w:cs="Arial"/>
            </w:rPr>
            <w:t xml:space="preserve">Click </w:t>
          </w:r>
          <w:r w:rsidR="000C670C" w:rsidRPr="009D512F">
            <w:rPr>
              <w:rStyle w:val="PlaceholderText"/>
              <w:rFonts w:ascii="Arial" w:hAnsi="Arial" w:cs="Arial"/>
            </w:rPr>
            <w:t>t</w:t>
          </w:r>
          <w:r w:rsidR="00CD248F" w:rsidRPr="009D512F">
            <w:rPr>
              <w:rStyle w:val="PlaceholderText"/>
              <w:rFonts w:ascii="Arial" w:hAnsi="Arial" w:cs="Arial"/>
            </w:rPr>
            <w:t>o enter a date.</w:t>
          </w:r>
        </w:sdtContent>
      </w:sdt>
      <w:r w:rsidR="000C670C" w:rsidRPr="009D512F">
        <w:rPr>
          <w:rFonts w:ascii="Arial" w:eastAsia="Segoe UI" w:hAnsi="Arial" w:cs="Arial"/>
          <w:color w:val="000000" w:themeColor="text1"/>
          <w:lang w:val="en-US"/>
        </w:rPr>
        <w:tab/>
      </w:r>
      <w:r w:rsidR="005E4B68"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sdt>
        <w:sdtPr>
          <w:rPr>
            <w:rFonts w:ascii="Arial" w:eastAsia="Segoe UI" w:hAnsi="Arial" w:cs="Arial"/>
            <w:color w:val="000000" w:themeColor="text1"/>
            <w:lang w:val="en-US"/>
          </w:rPr>
          <w:id w:val="-283268544"/>
          <w:placeholder>
            <w:docPart w:val="01129B723E6F3C46B14DE0CAC7CAAF7E"/>
          </w:placeholder>
          <w:showingPlcHdr/>
          <w:date>
            <w:dateFormat w:val="d-MMM-yy"/>
            <w:lid w:val="en-US"/>
            <w:storeMappedDataAs w:val="dateTime"/>
            <w:calendar w:val="gregorian"/>
          </w:date>
        </w:sdtPr>
        <w:sdtEndPr/>
        <w:sdtContent>
          <w:r w:rsidR="00A934E3" w:rsidRPr="009D512F">
            <w:rPr>
              <w:rStyle w:val="PlaceholderText"/>
              <w:rFonts w:ascii="Arial" w:hAnsi="Arial" w:cs="Arial"/>
            </w:rPr>
            <w:t>Click</w:t>
          </w:r>
          <w:r w:rsidR="000C670C" w:rsidRPr="009D512F">
            <w:rPr>
              <w:rStyle w:val="PlaceholderText"/>
              <w:rFonts w:ascii="Arial" w:hAnsi="Arial" w:cs="Arial"/>
            </w:rPr>
            <w:t xml:space="preserve"> </w:t>
          </w:r>
          <w:r w:rsidR="00A934E3" w:rsidRPr="009D512F">
            <w:rPr>
              <w:rStyle w:val="PlaceholderText"/>
              <w:rFonts w:ascii="Arial" w:hAnsi="Arial" w:cs="Arial"/>
            </w:rPr>
            <w:t>to enter a date.</w:t>
          </w:r>
        </w:sdtContent>
      </w:sdt>
    </w:p>
    <w:p w14:paraId="4356E00B" w14:textId="76DDD6FE" w:rsidR="006C6742" w:rsidRPr="009D512F" w:rsidRDefault="006C6742"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5C86E99C" w14:textId="05346AAE" w:rsidR="001267E3" w:rsidRPr="009D512F" w:rsidRDefault="006C6742"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Permanent </w:t>
      </w:r>
      <w:sdt>
        <w:sdtPr>
          <w:rPr>
            <w:rFonts w:ascii="Arial" w:eastAsia="Segoe UI" w:hAnsi="Arial" w:cs="Arial"/>
            <w:color w:val="000000" w:themeColor="text1"/>
            <w:lang w:val="en-US"/>
          </w:rPr>
          <w:id w:val="-1867059414"/>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A43A78" w:rsidRPr="009D512F">
        <w:rPr>
          <w:rFonts w:ascii="Arial" w:eastAsia="Segoe UI" w:hAnsi="Arial" w:cs="Arial"/>
          <w:color w:val="000000" w:themeColor="text1"/>
          <w:lang w:val="en-US"/>
        </w:rPr>
        <w:t xml:space="preserve"> </w:t>
      </w:r>
      <w:r w:rsidR="00A43A78" w:rsidRPr="009D512F">
        <w:rPr>
          <w:rFonts w:ascii="Arial" w:eastAsia="Segoe UI" w:hAnsi="Arial" w:cs="Arial"/>
          <w:color w:val="000000" w:themeColor="text1"/>
          <w:lang w:val="en-US"/>
        </w:rPr>
        <w:tab/>
        <w:t xml:space="preserve">Open-ended </w:t>
      </w:r>
      <w:sdt>
        <w:sdtPr>
          <w:rPr>
            <w:rFonts w:ascii="Arial" w:eastAsia="Segoe UI" w:hAnsi="Arial" w:cs="Arial"/>
            <w:color w:val="000000" w:themeColor="text1"/>
            <w:lang w:val="en-US"/>
          </w:rPr>
          <w:id w:val="-1801833241"/>
          <w14:checkbox>
            <w14:checked w14:val="0"/>
            <w14:checkedState w14:val="2612" w14:font="MS Gothic"/>
            <w14:uncheckedState w14:val="2610" w14:font="MS Gothic"/>
          </w14:checkbox>
        </w:sdtPr>
        <w:sdtEndPr/>
        <w:sdtContent>
          <w:r w:rsidR="00A43A78" w:rsidRPr="009D512F">
            <w:rPr>
              <w:rFonts w:ascii="Segoe UI Symbol" w:eastAsia="MS Gothic" w:hAnsi="Segoe UI Symbol" w:cs="Segoe UI Symbol"/>
              <w:color w:val="000000" w:themeColor="text1"/>
              <w:lang w:val="en-US"/>
            </w:rPr>
            <w:t>☐</w:t>
          </w:r>
        </w:sdtContent>
      </w:sdt>
    </w:p>
    <w:p w14:paraId="56B3CDF6" w14:textId="103B3ECE" w:rsidR="2BEF2197" w:rsidRDefault="2BEF2197" w:rsidP="0AC4AF20">
      <w:pPr>
        <w:spacing w:after="0" w:line="240" w:lineRule="auto"/>
        <w:jc w:val="both"/>
        <w:rPr>
          <w:rFonts w:ascii="Arial" w:eastAsia="Arial" w:hAnsi="Arial" w:cs="Arial"/>
          <w:color w:val="000000" w:themeColor="text1"/>
          <w:lang w:val="en-US"/>
        </w:rPr>
      </w:pPr>
    </w:p>
    <w:p w14:paraId="0B07C1B0" w14:textId="6D5BE809" w:rsidR="001534AA" w:rsidRPr="00915E27" w:rsidRDefault="001534AA" w:rsidP="0AC4AF20">
      <w:pPr>
        <w:pBdr>
          <w:left w:val="single" w:sz="4" w:space="4"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2</w:t>
      </w:r>
    </w:p>
    <w:sdt>
      <w:sdtPr>
        <w:rPr>
          <w:rFonts w:ascii="Arial" w:eastAsia="Segoe UI" w:hAnsi="Arial" w:cs="Arial"/>
          <w:color w:val="000000" w:themeColor="text1"/>
          <w:sz w:val="24"/>
          <w:szCs w:val="24"/>
          <w:lang w:val="en-US"/>
        </w:rPr>
        <w:id w:val="929392940"/>
        <w:lock w:val="sdtLocked"/>
        <w:placeholder>
          <w:docPart w:val="200E3840376E49F991997C21547FB002"/>
        </w:placeholder>
        <w:showingPlcHdr/>
      </w:sdtPr>
      <w:sdtEndPr/>
      <w:sdtContent>
        <w:p w14:paraId="439E3DD3" w14:textId="012B88EC" w:rsidR="001534AA" w:rsidRPr="007B4414" w:rsidRDefault="00FD5818"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p>
      </w:sdtContent>
    </w:sdt>
    <w:p w14:paraId="28B6AD08" w14:textId="77777777" w:rsidR="001534AA" w:rsidRPr="007B4414"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0318DC88" w14:textId="1E1FECCC"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232583049"/>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78453C" w:rsidRPr="009D512F">
        <w:rPr>
          <w:rFonts w:ascii="Arial" w:eastAsia="Segoe UI" w:hAnsi="Arial" w:cs="Arial"/>
          <w:color w:val="000000" w:themeColor="text1"/>
          <w:lang w:val="en-US"/>
        </w:rPr>
        <w:tab/>
      </w:r>
      <w:r w:rsidRPr="009D512F">
        <w:rPr>
          <w:rFonts w:ascii="Arial" w:eastAsia="Segoe UI" w:hAnsi="Arial" w:cs="Arial"/>
          <w:color w:val="000000" w:themeColor="text1"/>
          <w:lang w:val="en-US"/>
        </w:rPr>
        <w:t>Start</w:t>
      </w:r>
      <w:r w:rsidR="001142BD" w:rsidRPr="009D512F">
        <w:rPr>
          <w:rFonts w:ascii="Arial" w:eastAsia="Segoe UI" w:hAnsi="Arial" w:cs="Arial"/>
          <w:color w:val="000000" w:themeColor="text1"/>
          <w:lang w:val="en-US"/>
        </w:rPr>
        <w:t xml:space="preserve">: </w:t>
      </w:r>
      <w:sdt>
        <w:sdtPr>
          <w:rPr>
            <w:rFonts w:ascii="Arial" w:eastAsia="Segoe UI" w:hAnsi="Arial" w:cs="Arial"/>
            <w:color w:val="000000" w:themeColor="text1"/>
            <w:lang w:val="en-US"/>
          </w:rPr>
          <w:id w:val="166758444"/>
          <w:placeholder>
            <w:docPart w:val="3867CF33BD3AB54BADFB173037D4700C"/>
          </w:placeholder>
          <w:showingPlcHdr/>
          <w:date>
            <w:dateFormat w:val="d-MMM-yy"/>
            <w:lid w:val="en-US"/>
            <w:storeMappedDataAs w:val="dateTime"/>
            <w:calendar w:val="gregorian"/>
          </w:date>
        </w:sdtPr>
        <w:sdtEndPr/>
        <w:sdtContent>
          <w:r w:rsidR="0011059B" w:rsidRPr="009D512F">
            <w:rPr>
              <w:rStyle w:val="PlaceholderText"/>
              <w:rFonts w:ascii="Arial" w:hAnsi="Arial" w:cs="Arial"/>
            </w:rPr>
            <w:t>Click</w:t>
          </w:r>
          <w:r w:rsidR="00A20E85" w:rsidRPr="009D512F">
            <w:rPr>
              <w:rStyle w:val="PlaceholderText"/>
              <w:rFonts w:ascii="Arial" w:hAnsi="Arial" w:cs="Arial"/>
            </w:rPr>
            <w:t xml:space="preserve"> </w:t>
          </w:r>
          <w:r w:rsidR="0011059B" w:rsidRPr="009D512F">
            <w:rPr>
              <w:rStyle w:val="PlaceholderText"/>
              <w:rFonts w:ascii="Arial" w:hAnsi="Arial" w:cs="Arial"/>
            </w:rPr>
            <w:t>to enter a date.</w:t>
          </w:r>
        </w:sdtContent>
      </w:sdt>
      <w:r w:rsidR="00A20E85" w:rsidRPr="009D512F">
        <w:rPr>
          <w:rFonts w:ascii="Arial" w:eastAsia="Segoe UI" w:hAnsi="Arial" w:cs="Arial"/>
          <w:color w:val="000000" w:themeColor="text1"/>
          <w:lang w:val="en-US"/>
        </w:rPr>
        <w:tab/>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sdt>
        <w:sdtPr>
          <w:rPr>
            <w:rFonts w:ascii="Arial" w:eastAsia="Segoe UI" w:hAnsi="Arial" w:cs="Arial"/>
            <w:color w:val="000000" w:themeColor="text1"/>
            <w:lang w:val="en-US"/>
          </w:rPr>
          <w:id w:val="1592351301"/>
          <w:placeholder>
            <w:docPart w:val="5321BAD8A931E54EB975955316181B36"/>
          </w:placeholder>
          <w:showingPlcHdr/>
          <w:date>
            <w:dateFormat w:val="d-MMM-yy"/>
            <w:lid w:val="en-US"/>
            <w:storeMappedDataAs w:val="dateTime"/>
            <w:calendar w:val="gregorian"/>
          </w:date>
        </w:sdtPr>
        <w:sdtEndPr/>
        <w:sdtContent>
          <w:r w:rsidR="0011059B" w:rsidRPr="009D512F">
            <w:rPr>
              <w:rStyle w:val="PlaceholderText"/>
              <w:rFonts w:ascii="Arial" w:hAnsi="Arial" w:cs="Arial"/>
            </w:rPr>
            <w:t>Click</w:t>
          </w:r>
          <w:r w:rsidR="00A20E85" w:rsidRPr="009D512F">
            <w:rPr>
              <w:rStyle w:val="PlaceholderText"/>
              <w:rFonts w:ascii="Arial" w:hAnsi="Arial" w:cs="Arial"/>
            </w:rPr>
            <w:t xml:space="preserve"> to</w:t>
          </w:r>
          <w:r w:rsidR="0011059B" w:rsidRPr="009D512F">
            <w:rPr>
              <w:rStyle w:val="PlaceholderText"/>
              <w:rFonts w:ascii="Arial" w:hAnsi="Arial" w:cs="Arial"/>
            </w:rPr>
            <w:t xml:space="preserve"> enter a date.</w:t>
          </w:r>
        </w:sdtContent>
      </w:sdt>
    </w:p>
    <w:p w14:paraId="6BD111F7" w14:textId="77777777"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13E97E79" w14:textId="08FC516D"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Permanent </w:t>
      </w:r>
      <w:sdt>
        <w:sdtPr>
          <w:rPr>
            <w:rFonts w:ascii="Arial" w:eastAsia="Segoe UI" w:hAnsi="Arial" w:cs="Arial"/>
            <w:color w:val="000000" w:themeColor="text1"/>
            <w:lang w:val="en-US"/>
          </w:rPr>
          <w:id w:val="1197043585"/>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A43A78" w:rsidRPr="009D512F">
        <w:rPr>
          <w:rFonts w:ascii="Arial" w:eastAsia="Segoe UI" w:hAnsi="Arial" w:cs="Arial"/>
          <w:color w:val="000000" w:themeColor="text1"/>
          <w:lang w:val="en-US"/>
        </w:rPr>
        <w:t xml:space="preserve"> </w:t>
      </w:r>
      <w:r w:rsidR="00A43A78" w:rsidRPr="009D512F">
        <w:rPr>
          <w:rFonts w:ascii="Arial" w:eastAsia="Segoe UI" w:hAnsi="Arial" w:cs="Arial"/>
          <w:color w:val="000000" w:themeColor="text1"/>
          <w:lang w:val="en-US"/>
        </w:rPr>
        <w:tab/>
        <w:t xml:space="preserve">Open-ended </w:t>
      </w:r>
      <w:sdt>
        <w:sdtPr>
          <w:rPr>
            <w:rFonts w:ascii="Arial" w:eastAsia="Segoe UI" w:hAnsi="Arial" w:cs="Arial"/>
            <w:color w:val="000000" w:themeColor="text1"/>
            <w:lang w:val="en-US"/>
          </w:rPr>
          <w:id w:val="-239948051"/>
          <w14:checkbox>
            <w14:checked w14:val="0"/>
            <w14:checkedState w14:val="2612" w14:font="MS Gothic"/>
            <w14:uncheckedState w14:val="2610" w14:font="MS Gothic"/>
          </w14:checkbox>
        </w:sdtPr>
        <w:sdtEndPr/>
        <w:sdtContent>
          <w:r w:rsidR="00A43A78" w:rsidRPr="009D512F">
            <w:rPr>
              <w:rFonts w:ascii="Segoe UI Symbol" w:eastAsia="MS Gothic" w:hAnsi="Segoe UI Symbol" w:cs="Segoe UI Symbol"/>
              <w:color w:val="000000" w:themeColor="text1"/>
              <w:lang w:val="en-US"/>
            </w:rPr>
            <w:t>☐</w:t>
          </w:r>
        </w:sdtContent>
      </w:sdt>
    </w:p>
    <w:p w14:paraId="3C75C512" w14:textId="3D76AC66" w:rsidR="2BEF2197" w:rsidRDefault="2BEF2197" w:rsidP="0AC4AF20">
      <w:pPr>
        <w:spacing w:after="0" w:line="240" w:lineRule="auto"/>
        <w:jc w:val="both"/>
        <w:rPr>
          <w:rFonts w:ascii="Arial" w:eastAsia="Arial" w:hAnsi="Arial" w:cs="Arial"/>
          <w:color w:val="000000" w:themeColor="text1"/>
          <w:lang w:val="en-US"/>
        </w:rPr>
      </w:pPr>
    </w:p>
    <w:p w14:paraId="0E882BAA" w14:textId="0255DA02" w:rsidR="001534AA" w:rsidRPr="00915E27"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3</w:t>
      </w:r>
    </w:p>
    <w:sdt>
      <w:sdtPr>
        <w:rPr>
          <w:rFonts w:ascii="Arial" w:eastAsia="Segoe UI" w:hAnsi="Arial" w:cs="Arial"/>
          <w:color w:val="000000" w:themeColor="text1"/>
          <w:sz w:val="24"/>
          <w:szCs w:val="24"/>
          <w:lang w:val="en-US"/>
        </w:rPr>
        <w:id w:val="1575391174"/>
        <w:lock w:val="sdtLocked"/>
        <w:placeholder>
          <w:docPart w:val="E7A5FA8EADDE4DBB9FFD5DE288352E41"/>
        </w:placeholder>
        <w:showingPlcHdr/>
      </w:sdtPr>
      <w:sdtEndPr/>
      <w:sdtContent>
        <w:p w14:paraId="32993FD7" w14:textId="4E372F20" w:rsidR="00BA5ED6" w:rsidRPr="007B4414" w:rsidRDefault="006825BC"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r w:rsidR="00BA5ED6" w:rsidRPr="0AC4AF20">
            <w:rPr>
              <w:rStyle w:val="PlaceholderText"/>
              <w:rFonts w:ascii="Arial" w:eastAsia="Arial" w:hAnsi="Arial" w:cs="Arial"/>
            </w:rPr>
            <w:t>.</w:t>
          </w:r>
        </w:p>
      </w:sdtContent>
    </w:sdt>
    <w:p w14:paraId="18FFD36E" w14:textId="77777777"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95EDF0E" w14:textId="55103D9D"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1149713237"/>
          <w:lock w:val="sdtLocked"/>
          <w14:checkbox>
            <w14:checked w14:val="0"/>
            <w14:checkedState w14:val="2612" w14:font="MS Gothic"/>
            <w14:uncheckedState w14:val="2610" w14:font="MS Gothic"/>
          </w14:checkbox>
        </w:sdtPr>
        <w:sdtEndPr/>
        <w:sdtContent>
          <w:r w:rsidR="00B851BC" w:rsidRPr="009D512F">
            <w:rPr>
              <w:rFonts w:ascii="Segoe UI Symbol" w:eastAsia="MS Gothic" w:hAnsi="Segoe UI Symbol" w:cs="Segoe UI Symbol"/>
              <w:color w:val="000000" w:themeColor="text1"/>
              <w:lang w:val="en-US"/>
            </w:rPr>
            <w:t>☐</w:t>
          </w:r>
        </w:sdtContent>
      </w:sdt>
      <w:r w:rsidR="001142BD" w:rsidRPr="009D512F">
        <w:rPr>
          <w:rFonts w:ascii="Arial" w:eastAsia="Segoe UI" w:hAnsi="Arial" w:cs="Arial"/>
          <w:color w:val="000000" w:themeColor="text1"/>
          <w:lang w:val="en-US"/>
        </w:rPr>
        <w:t xml:space="preserve">   Start:</w:t>
      </w:r>
      <w:sdt>
        <w:sdtPr>
          <w:rPr>
            <w:rFonts w:ascii="Arial" w:eastAsia="Segoe UI" w:hAnsi="Arial" w:cs="Arial"/>
            <w:color w:val="000000" w:themeColor="text1"/>
            <w:lang w:val="en-US"/>
          </w:rPr>
          <w:id w:val="-21327556"/>
          <w:placeholder>
            <w:docPart w:val="06E78CD208E83E47A8D52A2A8396F1BF"/>
          </w:placeholder>
          <w:showingPlcHdr/>
          <w:date>
            <w:dateFormat w:val="d-MMM-yy"/>
            <w:lid w:val="en-US"/>
            <w:storeMappedDataAs w:val="dateTime"/>
            <w:calendar w:val="gregorian"/>
          </w:date>
        </w:sdtPr>
        <w:sdtEndPr/>
        <w:sdtContent>
          <w:r w:rsidR="00F22FB1" w:rsidRPr="009D512F">
            <w:rPr>
              <w:rStyle w:val="PlaceholderText"/>
              <w:rFonts w:ascii="Arial" w:hAnsi="Arial" w:cs="Arial"/>
            </w:rPr>
            <w:t>Click to enter a date.</w:t>
          </w:r>
        </w:sdtContent>
      </w:sdt>
      <w:r w:rsidR="00A20E85" w:rsidRPr="009D512F">
        <w:rPr>
          <w:rFonts w:ascii="Arial" w:eastAsia="Segoe UI" w:hAnsi="Arial" w:cs="Arial"/>
          <w:color w:val="000000" w:themeColor="text1"/>
          <w:lang w:val="en-US"/>
        </w:rPr>
        <w:tab/>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 xml:space="preserve">: </w:t>
      </w:r>
      <w:sdt>
        <w:sdtPr>
          <w:rPr>
            <w:rFonts w:ascii="Arial" w:eastAsia="Segoe UI" w:hAnsi="Arial" w:cs="Arial"/>
            <w:color w:val="000000" w:themeColor="text1"/>
            <w:lang w:val="en-US"/>
          </w:rPr>
          <w:id w:val="49660827"/>
          <w:placeholder>
            <w:docPart w:val="28C603D7D5DD564E9C6DCB0BB56ECCDB"/>
          </w:placeholder>
          <w:showingPlcHdr/>
          <w:date>
            <w:dateFormat w:val="d-MMM-yy"/>
            <w:lid w:val="en-US"/>
            <w:storeMappedDataAs w:val="dateTime"/>
            <w:calendar w:val="gregorian"/>
          </w:date>
        </w:sdtPr>
        <w:sdtEndPr/>
        <w:sdtContent>
          <w:r w:rsidR="0043310C" w:rsidRPr="009D512F">
            <w:rPr>
              <w:rStyle w:val="PlaceholderText"/>
              <w:rFonts w:ascii="Arial" w:hAnsi="Arial" w:cs="Arial"/>
            </w:rPr>
            <w:t>Click to enter a date.</w:t>
          </w:r>
        </w:sdtContent>
      </w:sdt>
    </w:p>
    <w:p w14:paraId="379FE97D" w14:textId="77777777"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3626F31B" w14:textId="7B44E893"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Permanent </w:t>
      </w:r>
      <w:sdt>
        <w:sdtPr>
          <w:rPr>
            <w:rFonts w:ascii="Arial" w:eastAsia="Segoe UI" w:hAnsi="Arial" w:cs="Arial"/>
            <w:color w:val="000000" w:themeColor="text1"/>
            <w:lang w:val="en-US"/>
          </w:rPr>
          <w:id w:val="1967848093"/>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A43A78" w:rsidRPr="009D512F">
        <w:rPr>
          <w:rFonts w:ascii="Arial" w:eastAsia="Segoe UI" w:hAnsi="Arial" w:cs="Arial"/>
          <w:color w:val="000000" w:themeColor="text1"/>
          <w:lang w:val="en-US"/>
        </w:rPr>
        <w:tab/>
        <w:t xml:space="preserve">Open-ended </w:t>
      </w:r>
      <w:sdt>
        <w:sdtPr>
          <w:rPr>
            <w:rFonts w:ascii="Arial" w:eastAsia="Segoe UI" w:hAnsi="Arial" w:cs="Arial"/>
            <w:color w:val="000000" w:themeColor="text1"/>
            <w:lang w:val="en-US"/>
          </w:rPr>
          <w:id w:val="1395543654"/>
          <w14:checkbox>
            <w14:checked w14:val="0"/>
            <w14:checkedState w14:val="2612" w14:font="MS Gothic"/>
            <w14:uncheckedState w14:val="2610" w14:font="MS Gothic"/>
          </w14:checkbox>
        </w:sdtPr>
        <w:sdtEndPr/>
        <w:sdtContent>
          <w:r w:rsidR="00A43A78" w:rsidRPr="009D512F">
            <w:rPr>
              <w:rFonts w:ascii="Segoe UI Symbol" w:eastAsia="MS Gothic" w:hAnsi="Segoe UI Symbol" w:cs="Segoe UI Symbol"/>
              <w:color w:val="000000" w:themeColor="text1"/>
              <w:lang w:val="en-US"/>
            </w:rPr>
            <w:t>☐</w:t>
          </w:r>
        </w:sdtContent>
      </w:sdt>
    </w:p>
    <w:p w14:paraId="05332D98" w14:textId="2F4EF14F" w:rsidR="2BEF2197" w:rsidRDefault="2BEF2197" w:rsidP="0AC4AF20">
      <w:pPr>
        <w:spacing w:after="0" w:line="240" w:lineRule="auto"/>
        <w:jc w:val="both"/>
        <w:rPr>
          <w:rFonts w:ascii="Arial" w:eastAsia="Arial" w:hAnsi="Arial" w:cs="Arial"/>
          <w:color w:val="000000" w:themeColor="text1"/>
          <w:lang w:val="en-US"/>
        </w:rPr>
      </w:pPr>
    </w:p>
    <w:p w14:paraId="3B8C0497" w14:textId="5BEC0CA2" w:rsidR="00914C0C" w:rsidRPr="00915E27" w:rsidRDefault="001534AA" w:rsidP="0AC4AF20">
      <w:pPr>
        <w:pBdr>
          <w:left w:val="single" w:sz="4" w:space="4"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4</w:t>
      </w:r>
    </w:p>
    <w:sdt>
      <w:sdtPr>
        <w:rPr>
          <w:rFonts w:ascii="Arial" w:eastAsia="Segoe UI" w:hAnsi="Arial" w:cs="Arial"/>
          <w:color w:val="000000" w:themeColor="text1"/>
          <w:sz w:val="24"/>
          <w:szCs w:val="24"/>
          <w:lang w:val="en-US"/>
        </w:rPr>
        <w:id w:val="1759094263"/>
        <w:lock w:val="sdtLocked"/>
        <w:placeholder>
          <w:docPart w:val="777935B00294431C92D45F6EC4D0D69D"/>
        </w:placeholder>
        <w:showingPlcHdr/>
      </w:sdtPr>
      <w:sdtEndPr/>
      <w:sdtContent>
        <w:p w14:paraId="57BC2C51" w14:textId="2580FBBF" w:rsidR="00914C0C" w:rsidRPr="007B4414" w:rsidRDefault="00914C0C"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p>
      </w:sdtContent>
    </w:sdt>
    <w:p w14:paraId="36D34AF2" w14:textId="77777777" w:rsidR="001534AA" w:rsidRPr="007B4414"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62EF02C0" w14:textId="0497118C"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847291832"/>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1142BD" w:rsidRPr="009D512F">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Start</w:t>
      </w:r>
      <w:r w:rsidR="001142BD" w:rsidRPr="009D512F">
        <w:rPr>
          <w:rFonts w:ascii="Arial" w:eastAsia="Segoe UI" w:hAnsi="Arial" w:cs="Arial"/>
          <w:color w:val="000000" w:themeColor="text1"/>
          <w:lang w:val="en-US"/>
        </w:rPr>
        <w:t>:</w:t>
      </w:r>
      <w:sdt>
        <w:sdtPr>
          <w:rPr>
            <w:rFonts w:ascii="Arial" w:eastAsia="Segoe UI" w:hAnsi="Arial" w:cs="Arial"/>
            <w:color w:val="000000" w:themeColor="text1"/>
            <w:lang w:val="en-US"/>
          </w:rPr>
          <w:id w:val="-453167677"/>
          <w:placeholder>
            <w:docPart w:val="F76E4CDC736CA54B80B51551D6CED8A4"/>
          </w:placeholder>
          <w:showingPlcHdr/>
          <w:date>
            <w:dateFormat w:val="d-MMM-yy"/>
            <w:lid w:val="en-US"/>
            <w:storeMappedDataAs w:val="dateTime"/>
            <w:calendar w:val="gregorian"/>
          </w:date>
        </w:sdtPr>
        <w:sdtEndPr/>
        <w:sdtContent>
          <w:r w:rsidR="0043310C" w:rsidRPr="009D512F">
            <w:rPr>
              <w:rStyle w:val="PlaceholderText"/>
              <w:rFonts w:ascii="Arial" w:hAnsi="Arial" w:cs="Arial"/>
            </w:rPr>
            <w:t>Click to enter a date.</w:t>
          </w:r>
        </w:sdtContent>
      </w:sdt>
      <w:r w:rsidR="00457AB0" w:rsidRPr="009D512F">
        <w:rPr>
          <w:rFonts w:ascii="Arial" w:eastAsia="Segoe UI" w:hAnsi="Arial" w:cs="Arial"/>
          <w:color w:val="000000" w:themeColor="text1"/>
          <w:lang w:val="en-US"/>
        </w:rPr>
        <w:tab/>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sdt>
        <w:sdtPr>
          <w:rPr>
            <w:rFonts w:ascii="Arial" w:eastAsia="Segoe UI" w:hAnsi="Arial" w:cs="Arial"/>
            <w:color w:val="000000" w:themeColor="text1"/>
            <w:lang w:val="en-US"/>
          </w:rPr>
          <w:id w:val="-1909519321"/>
          <w:placeholder>
            <w:docPart w:val="265C58BAC0967D4BBFC61207C40FC493"/>
          </w:placeholder>
          <w:showingPlcHdr/>
          <w:date>
            <w:dateFormat w:val="d-MMM-yy"/>
            <w:lid w:val="en-US"/>
            <w:storeMappedDataAs w:val="dateTime"/>
            <w:calendar w:val="gregorian"/>
          </w:date>
        </w:sdtPr>
        <w:sdtEndPr/>
        <w:sdtContent>
          <w:r w:rsidR="0043310C" w:rsidRPr="009D512F">
            <w:rPr>
              <w:rStyle w:val="PlaceholderText"/>
              <w:rFonts w:ascii="Arial" w:hAnsi="Arial" w:cs="Arial"/>
            </w:rPr>
            <w:t>Click to enter a date.</w:t>
          </w:r>
        </w:sdtContent>
      </w:sdt>
    </w:p>
    <w:p w14:paraId="06495B9E" w14:textId="77777777"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58A68A7B" w14:textId="43DA5A66"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Permanent </w:t>
      </w:r>
      <w:sdt>
        <w:sdtPr>
          <w:rPr>
            <w:rFonts w:ascii="Arial" w:eastAsia="Segoe UI" w:hAnsi="Arial" w:cs="Arial"/>
            <w:color w:val="000000" w:themeColor="text1"/>
            <w:lang w:val="en-US"/>
          </w:rPr>
          <w:id w:val="-154454096"/>
          <w:lock w:val="sdtLocked"/>
          <w14:checkbox>
            <w14:checked w14:val="0"/>
            <w14:checkedState w14:val="2612" w14:font="MS Gothic"/>
            <w14:uncheckedState w14:val="2610" w14:font="MS Gothic"/>
          </w14:checkbox>
        </w:sdtPr>
        <w:sdtEndPr/>
        <w:sdtContent>
          <w:r w:rsidR="00BD3AFC" w:rsidRPr="009D512F">
            <w:rPr>
              <w:rFonts w:ascii="Segoe UI Symbol" w:eastAsia="MS Gothic" w:hAnsi="Segoe UI Symbol" w:cs="Segoe UI Symbol"/>
              <w:color w:val="000000" w:themeColor="text1"/>
              <w:lang w:val="en-US"/>
            </w:rPr>
            <w:t>☐</w:t>
          </w:r>
        </w:sdtContent>
      </w:sdt>
      <w:r w:rsidR="00A43A78" w:rsidRPr="009D512F">
        <w:rPr>
          <w:rFonts w:ascii="Arial" w:eastAsia="Segoe UI" w:hAnsi="Arial" w:cs="Arial"/>
          <w:color w:val="000000" w:themeColor="text1"/>
          <w:lang w:val="en-US"/>
        </w:rPr>
        <w:tab/>
        <w:t xml:space="preserve">Open-ended </w:t>
      </w:r>
      <w:sdt>
        <w:sdtPr>
          <w:rPr>
            <w:rFonts w:ascii="Arial" w:eastAsia="Segoe UI" w:hAnsi="Arial" w:cs="Arial"/>
            <w:color w:val="000000" w:themeColor="text1"/>
            <w:lang w:val="en-US"/>
          </w:rPr>
          <w:id w:val="-2070332087"/>
          <w14:checkbox>
            <w14:checked w14:val="0"/>
            <w14:checkedState w14:val="2612" w14:font="MS Gothic"/>
            <w14:uncheckedState w14:val="2610" w14:font="MS Gothic"/>
          </w14:checkbox>
        </w:sdtPr>
        <w:sdtEndPr/>
        <w:sdtContent>
          <w:r w:rsidR="00A43A78" w:rsidRPr="009D512F">
            <w:rPr>
              <w:rFonts w:ascii="Segoe UI Symbol" w:eastAsia="MS Gothic" w:hAnsi="Segoe UI Symbol" w:cs="Segoe UI Symbol"/>
              <w:color w:val="000000" w:themeColor="text1"/>
              <w:lang w:val="en-US"/>
            </w:rPr>
            <w:t>☐</w:t>
          </w:r>
        </w:sdtContent>
      </w:sdt>
    </w:p>
    <w:p w14:paraId="6288AAE1" w14:textId="06BA4975" w:rsidR="2BEF2197" w:rsidRDefault="2BEF2197" w:rsidP="0AC4AF20">
      <w:pPr>
        <w:spacing w:after="0" w:line="240" w:lineRule="auto"/>
        <w:jc w:val="both"/>
        <w:rPr>
          <w:rFonts w:ascii="Arial" w:eastAsia="Arial" w:hAnsi="Arial" w:cs="Arial"/>
          <w:color w:val="000000" w:themeColor="text1"/>
          <w:lang w:val="en-US"/>
        </w:rPr>
      </w:pPr>
    </w:p>
    <w:p w14:paraId="6A4309D4" w14:textId="7F423CC7" w:rsidR="00D82D30" w:rsidRPr="00915E27"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5</w:t>
      </w:r>
    </w:p>
    <w:sdt>
      <w:sdtPr>
        <w:rPr>
          <w:rFonts w:ascii="Arial" w:eastAsia="Segoe UI" w:hAnsi="Arial" w:cs="Arial"/>
          <w:color w:val="000000" w:themeColor="text1"/>
          <w:sz w:val="24"/>
          <w:szCs w:val="24"/>
          <w:lang w:val="en-US"/>
        </w:rPr>
        <w:id w:val="752008900"/>
        <w:lock w:val="sdtLocked"/>
        <w:placeholder>
          <w:docPart w:val="4C4A9D6904A24143BBD2587F7C75A82D"/>
        </w:placeholder>
        <w:showingPlcHdr/>
      </w:sdtPr>
      <w:sdtEndPr/>
      <w:sdtContent>
        <w:p w14:paraId="1E98EAF1" w14:textId="22D4F4C3" w:rsidR="001534AA" w:rsidRPr="007B4414" w:rsidRDefault="00914C0C"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p>
      </w:sdtContent>
    </w:sdt>
    <w:p w14:paraId="6B79D845" w14:textId="77777777" w:rsidR="001534AA" w:rsidRPr="007B4414"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3C6ABC2A" w14:textId="244C4B35"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1111121970"/>
          <w:lock w:val="sdtLocked"/>
          <w14:checkbox>
            <w14:checked w14:val="0"/>
            <w14:checkedState w14:val="2612" w14:font="MS Gothic"/>
            <w14:uncheckedState w14:val="2610" w14:font="MS Gothic"/>
          </w14:checkbox>
        </w:sdtPr>
        <w:sdtEndPr/>
        <w:sdtContent>
          <w:r w:rsidR="00BD3AFC" w:rsidRPr="009D512F">
            <w:rPr>
              <w:rFonts w:ascii="Segoe UI Symbol" w:eastAsia="MS Gothic" w:hAnsi="Segoe UI Symbol" w:cs="Segoe UI Symbol"/>
              <w:color w:val="000000" w:themeColor="text1"/>
              <w:lang w:val="en-US"/>
            </w:rPr>
            <w:t>☐</w:t>
          </w:r>
        </w:sdtContent>
      </w:sdt>
      <w:r w:rsidR="001142BD" w:rsidRPr="009D512F">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Start</w:t>
      </w:r>
      <w:r w:rsidR="001142BD" w:rsidRPr="009D512F">
        <w:rPr>
          <w:rFonts w:ascii="Arial" w:eastAsia="Segoe UI" w:hAnsi="Arial" w:cs="Arial"/>
          <w:color w:val="000000" w:themeColor="text1"/>
          <w:lang w:val="en-US"/>
        </w:rPr>
        <w:t xml:space="preserve">: </w:t>
      </w:r>
      <w:sdt>
        <w:sdtPr>
          <w:rPr>
            <w:rFonts w:ascii="Arial" w:eastAsia="Segoe UI" w:hAnsi="Arial" w:cs="Arial"/>
            <w:color w:val="000000" w:themeColor="text1"/>
            <w:lang w:val="en-US"/>
          </w:rPr>
          <w:id w:val="-2090989691"/>
          <w:placeholder>
            <w:docPart w:val="43E2BAA365774CE9A2F3BAA1B1309177"/>
          </w:placeholder>
          <w:showingPlcHdr/>
          <w:date>
            <w:dateFormat w:val="d-MMM-yy"/>
            <w:lid w:val="en-US"/>
            <w:storeMappedDataAs w:val="dateTime"/>
            <w:calendar w:val="gregorian"/>
          </w:date>
        </w:sdtPr>
        <w:sdtEndPr/>
        <w:sdtContent>
          <w:r w:rsidR="00C721D0" w:rsidRPr="009D512F">
            <w:rPr>
              <w:rStyle w:val="PlaceholderText"/>
              <w:rFonts w:ascii="Arial" w:hAnsi="Arial" w:cs="Arial"/>
            </w:rPr>
            <w:t>Click to enter a date.</w:t>
          </w:r>
        </w:sdtContent>
      </w:sdt>
      <w:r w:rsidR="00457AB0" w:rsidRPr="009D512F">
        <w:rPr>
          <w:rFonts w:ascii="Arial" w:eastAsia="Segoe UI" w:hAnsi="Arial" w:cs="Arial"/>
          <w:color w:val="000000" w:themeColor="text1"/>
          <w:lang w:val="en-US"/>
        </w:rPr>
        <w:tab/>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sdt>
        <w:sdtPr>
          <w:rPr>
            <w:rFonts w:ascii="Arial" w:eastAsia="Segoe UI" w:hAnsi="Arial" w:cs="Arial"/>
            <w:color w:val="000000" w:themeColor="text1"/>
            <w:lang w:val="en-US"/>
          </w:rPr>
          <w:id w:val="-722832384"/>
          <w:placeholder>
            <w:docPart w:val="5B87BB952C45D44180B605C76EED4128"/>
          </w:placeholder>
          <w:showingPlcHdr/>
          <w:date>
            <w:dateFormat w:val="d-MMM-yy"/>
            <w:lid w:val="en-US"/>
            <w:storeMappedDataAs w:val="dateTime"/>
            <w:calendar w:val="gregorian"/>
          </w:date>
        </w:sdtPr>
        <w:sdtEndPr/>
        <w:sdtContent>
          <w:r w:rsidR="00457AB0" w:rsidRPr="009D512F">
            <w:rPr>
              <w:rStyle w:val="PlaceholderText"/>
              <w:rFonts w:ascii="Arial" w:hAnsi="Arial" w:cs="Arial"/>
            </w:rPr>
            <w:t>Click to enter a date.</w:t>
          </w:r>
        </w:sdtContent>
      </w:sdt>
    </w:p>
    <w:p w14:paraId="65C15CB7" w14:textId="77777777"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7B41C0A1" w14:textId="0026A282" w:rsidR="00932B6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Permanent </w:t>
      </w:r>
      <w:sdt>
        <w:sdtPr>
          <w:rPr>
            <w:rFonts w:ascii="Arial" w:eastAsia="Segoe UI" w:hAnsi="Arial" w:cs="Arial"/>
            <w:color w:val="000000" w:themeColor="text1"/>
            <w:lang w:val="en-US"/>
          </w:rPr>
          <w:id w:val="-581450584"/>
          <w:lock w:val="sdtLocked"/>
          <w14:checkbox>
            <w14:checked w14:val="0"/>
            <w14:checkedState w14:val="2612" w14:font="MS Gothic"/>
            <w14:uncheckedState w14:val="2610" w14:font="MS Gothic"/>
          </w14:checkbox>
        </w:sdtPr>
        <w:sdtEndPr/>
        <w:sdtContent>
          <w:r w:rsidR="00BD3AFC" w:rsidRPr="009D512F">
            <w:rPr>
              <w:rFonts w:ascii="Segoe UI Symbol" w:eastAsia="MS Gothic" w:hAnsi="Segoe UI Symbol" w:cs="Segoe UI Symbol"/>
              <w:color w:val="000000" w:themeColor="text1"/>
              <w:lang w:val="en-US"/>
            </w:rPr>
            <w:t>☐</w:t>
          </w:r>
        </w:sdtContent>
      </w:sdt>
      <w:r w:rsidR="00A43A78" w:rsidRPr="009D512F">
        <w:rPr>
          <w:rFonts w:ascii="Arial" w:eastAsia="Segoe UI" w:hAnsi="Arial" w:cs="Arial"/>
          <w:color w:val="000000" w:themeColor="text1"/>
          <w:lang w:val="en-US"/>
        </w:rPr>
        <w:tab/>
        <w:t xml:space="preserve">Open-ended </w:t>
      </w:r>
      <w:sdt>
        <w:sdtPr>
          <w:rPr>
            <w:rFonts w:ascii="Arial" w:eastAsia="Segoe UI" w:hAnsi="Arial" w:cs="Arial"/>
            <w:color w:val="000000" w:themeColor="text1"/>
            <w:lang w:val="en-US"/>
          </w:rPr>
          <w:id w:val="-524565675"/>
          <w14:checkbox>
            <w14:checked w14:val="0"/>
            <w14:checkedState w14:val="2612" w14:font="MS Gothic"/>
            <w14:uncheckedState w14:val="2610" w14:font="MS Gothic"/>
          </w14:checkbox>
        </w:sdtPr>
        <w:sdtEndPr/>
        <w:sdtContent>
          <w:r w:rsidR="00A43A78" w:rsidRPr="009D512F">
            <w:rPr>
              <w:rFonts w:ascii="Segoe UI Symbol" w:eastAsia="MS Gothic" w:hAnsi="Segoe UI Symbol" w:cs="Segoe UI Symbol"/>
              <w:color w:val="000000" w:themeColor="text1"/>
              <w:lang w:val="en-US"/>
            </w:rPr>
            <w:t>☐</w:t>
          </w:r>
        </w:sdtContent>
      </w:sdt>
    </w:p>
    <w:p w14:paraId="3F1D398F" w14:textId="77777777" w:rsidR="00E330D0" w:rsidRPr="001142BD" w:rsidRDefault="00E330D0" w:rsidP="0AC4AF20">
      <w:pPr>
        <w:spacing w:after="0" w:line="240" w:lineRule="auto"/>
        <w:jc w:val="both"/>
        <w:rPr>
          <w:rFonts w:ascii="Arial" w:eastAsia="Arial" w:hAnsi="Arial" w:cs="Arial"/>
          <w:color w:val="000000" w:themeColor="text1"/>
          <w:lang w:val="en-US"/>
        </w:rPr>
      </w:pPr>
    </w:p>
    <w:p w14:paraId="4CF27674" w14:textId="77777777" w:rsidR="002C6D4B" w:rsidRPr="001142BD" w:rsidRDefault="002C6D4B" w:rsidP="0AC4AF20">
      <w:pPr>
        <w:spacing w:after="0" w:line="240" w:lineRule="auto"/>
        <w:jc w:val="both"/>
        <w:rPr>
          <w:rFonts w:ascii="Arial" w:eastAsia="Arial" w:hAnsi="Arial" w:cs="Arial"/>
          <w:color w:val="000000" w:themeColor="text1"/>
          <w:lang w:val="en-US"/>
        </w:rPr>
        <w:sectPr w:rsidR="002C6D4B" w:rsidRPr="001142BD" w:rsidSect="00CA705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7D7FCA71" w14:textId="77777777" w:rsidR="000E794A" w:rsidRPr="009D512F" w:rsidRDefault="003F5420" w:rsidP="001142BD">
      <w:pP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Signature of line manager: </w:t>
      </w:r>
      <w:r w:rsidR="001142BD" w:rsidRPr="009D512F">
        <w:rPr>
          <w:rFonts w:ascii="Arial" w:eastAsia="Segoe UI" w:hAnsi="Arial" w:cs="Arial"/>
          <w:color w:val="000000" w:themeColor="text1"/>
          <w:lang w:val="en-US"/>
        </w:rPr>
        <w:tab/>
      </w:r>
    </w:p>
    <w:p w14:paraId="6DDB69B4" w14:textId="5C3522AA" w:rsidR="000E794A" w:rsidRPr="009D512F" w:rsidRDefault="001142BD" w:rsidP="001142BD">
      <w:pP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ab/>
      </w:r>
    </w:p>
    <w:p w14:paraId="0D78A465" w14:textId="4FB85681" w:rsidR="00932B6A" w:rsidRPr="009D512F" w:rsidRDefault="00FD1808" w:rsidP="001142BD">
      <w:pP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Date</w:t>
      </w:r>
      <w:r w:rsidR="001142BD" w:rsidRPr="009D512F">
        <w:rPr>
          <w:rFonts w:ascii="Arial" w:eastAsia="Segoe UI" w:hAnsi="Arial" w:cs="Arial"/>
          <w:color w:val="000000" w:themeColor="text1"/>
          <w:lang w:val="en-US"/>
        </w:rPr>
        <w:t>:</w:t>
      </w:r>
      <w:sdt>
        <w:sdtPr>
          <w:rPr>
            <w:rFonts w:ascii="Arial" w:eastAsia="Segoe UI" w:hAnsi="Arial" w:cs="Arial"/>
            <w:color w:val="000000" w:themeColor="text1"/>
            <w:lang w:val="en-US"/>
          </w:rPr>
          <w:id w:val="1908332407"/>
          <w:placeholder>
            <w:docPart w:val="72FB72E620B9AD4A8889F33CBAA001A7"/>
          </w:placeholder>
          <w:showingPlcHdr/>
          <w:date>
            <w:dateFormat w:val="d-MMM-yy"/>
            <w:lid w:val="en-US"/>
            <w:storeMappedDataAs w:val="dateTime"/>
            <w:calendar w:val="gregorian"/>
          </w:date>
        </w:sdtPr>
        <w:sdtEndPr/>
        <w:sdtContent>
          <w:r w:rsidR="00457AB0" w:rsidRPr="009D512F">
            <w:rPr>
              <w:rStyle w:val="PlaceholderText"/>
              <w:rFonts w:ascii="Arial" w:hAnsi="Arial" w:cs="Arial"/>
            </w:rPr>
            <w:t>Click to enter a date.</w:t>
          </w:r>
        </w:sdtContent>
      </w:sdt>
    </w:p>
    <w:p w14:paraId="1D127E99" w14:textId="2728B61C" w:rsidR="00F77F4F" w:rsidRDefault="00F77F4F" w:rsidP="001524CF">
      <w:pPr>
        <w:spacing w:after="0" w:line="240" w:lineRule="auto"/>
        <w:jc w:val="both"/>
        <w:rPr>
          <w:rFonts w:ascii="Arial" w:eastAsia="Segoe UI" w:hAnsi="Arial" w:cs="Arial"/>
          <w:color w:val="000000" w:themeColor="text1"/>
          <w:sz w:val="24"/>
          <w:szCs w:val="24"/>
          <w:lang w:val="en-US"/>
        </w:rPr>
      </w:pPr>
    </w:p>
    <w:p w14:paraId="2D7ECAAC" w14:textId="77777777" w:rsidR="000E794A" w:rsidRPr="009D512F" w:rsidRDefault="003F5420" w:rsidP="00607A0A">
      <w:pPr>
        <w:pBdr>
          <w:top w:val="single" w:sz="4" w:space="1" w:color="auto"/>
          <w:bottom w:val="single" w:sz="4" w:space="1" w:color="auto"/>
        </w:pBd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r w:rsidR="00607A0A" w:rsidRPr="009D512F">
        <w:rPr>
          <w:rFonts w:ascii="Arial" w:eastAsia="Segoe UI" w:hAnsi="Arial" w:cs="Arial"/>
          <w:color w:val="000000" w:themeColor="text1"/>
          <w:lang w:val="en-US"/>
        </w:rPr>
        <w:t xml:space="preserve">       </w:t>
      </w:r>
    </w:p>
    <w:p w14:paraId="5B494A01" w14:textId="4C9FE771" w:rsidR="000E794A" w:rsidRPr="009D512F" w:rsidRDefault="00607A0A" w:rsidP="00607A0A">
      <w:pPr>
        <w:pBdr>
          <w:top w:val="single" w:sz="4" w:space="1" w:color="auto"/>
          <w:bottom w:val="single" w:sz="4" w:space="1" w:color="auto"/>
        </w:pBd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                   </w:t>
      </w:r>
    </w:p>
    <w:p w14:paraId="2EF91FD7" w14:textId="3D03F135" w:rsidR="00A81A18" w:rsidRPr="009D512F" w:rsidRDefault="00FD1808" w:rsidP="00607A0A">
      <w:pPr>
        <w:pBdr>
          <w:top w:val="single" w:sz="4" w:space="1" w:color="auto"/>
          <w:bottom w:val="single" w:sz="4" w:space="1" w:color="auto"/>
        </w:pBdr>
        <w:spacing w:after="0" w:line="240" w:lineRule="auto"/>
        <w:rPr>
          <w:rFonts w:ascii="Arial" w:eastAsia="Segoe UI" w:hAnsi="Arial" w:cs="Arial"/>
          <w:color w:val="000000" w:themeColor="text1"/>
          <w:lang w:val="en-US"/>
        </w:rPr>
        <w:sectPr w:rsidR="00A81A18" w:rsidRPr="009D512F" w:rsidSect="002C6D4B">
          <w:type w:val="continuous"/>
          <w:pgSz w:w="11906" w:h="16838"/>
          <w:pgMar w:top="1440" w:right="1440" w:bottom="1440" w:left="1440" w:header="708" w:footer="708" w:gutter="0"/>
          <w:cols w:space="708"/>
          <w:formProt w:val="0"/>
          <w:docGrid w:linePitch="360"/>
        </w:sectPr>
      </w:pPr>
      <w:r w:rsidRPr="009D512F">
        <w:rPr>
          <w:rFonts w:ascii="Arial" w:eastAsia="Segoe UI" w:hAnsi="Arial" w:cs="Arial"/>
          <w:color w:val="000000" w:themeColor="text1"/>
          <w:lang w:val="en-US"/>
        </w:rPr>
        <w:t>Date</w:t>
      </w:r>
      <w:r w:rsidR="001142BD" w:rsidRPr="009D512F">
        <w:rPr>
          <w:rFonts w:ascii="Arial" w:eastAsia="Segoe UI" w:hAnsi="Arial" w:cs="Arial"/>
          <w:color w:val="000000" w:themeColor="text1"/>
          <w:lang w:val="en-US"/>
        </w:rPr>
        <w:t xml:space="preserve">: </w:t>
      </w:r>
      <w:sdt>
        <w:sdtPr>
          <w:rPr>
            <w:rFonts w:ascii="Arial" w:eastAsia="Segoe UI" w:hAnsi="Arial" w:cs="Arial"/>
            <w:color w:val="000000" w:themeColor="text1"/>
            <w:lang w:val="en-US"/>
          </w:rPr>
          <w:id w:val="1549027572"/>
          <w:placeholder>
            <w:docPart w:val="C09E4FC196C2914CA440F9E22CD6284D"/>
          </w:placeholder>
          <w:showingPlcHdr/>
          <w:date w:fullDate="2020-06-05T00:00:00Z">
            <w:dateFormat w:val="d-MMM-yy"/>
            <w:lid w:val="en-US"/>
            <w:storeMappedDataAs w:val="dateTime"/>
            <w:calendar w:val="gregorian"/>
          </w:date>
        </w:sdtPr>
        <w:sdtEndPr/>
        <w:sdtContent>
          <w:r w:rsidR="00457AB0" w:rsidRPr="009D512F">
            <w:rPr>
              <w:rStyle w:val="PlaceholderText"/>
              <w:rFonts w:ascii="Arial" w:hAnsi="Arial" w:cs="Arial"/>
            </w:rPr>
            <w:t>Click to enter a date.</w:t>
          </w:r>
        </w:sdtContent>
      </w:sdt>
    </w:p>
    <w:p w14:paraId="003B3CA7" w14:textId="77777777" w:rsidR="00BA14E6" w:rsidRDefault="00BA14E6" w:rsidP="001524CF">
      <w:pPr>
        <w:pBdr>
          <w:top w:val="single" w:sz="4" w:space="1" w:color="auto"/>
          <w:bottom w:val="single" w:sz="4" w:space="1" w:color="auto"/>
        </w:pBdr>
        <w:spacing w:after="0" w:line="240" w:lineRule="auto"/>
        <w:rPr>
          <w:rFonts w:ascii="Arial" w:hAnsi="Arial" w:cs="Arial"/>
          <w:color w:val="000000" w:themeColor="text1"/>
          <w:sz w:val="32"/>
          <w:szCs w:val="32"/>
        </w:rPr>
        <w:sectPr w:rsidR="00BA14E6" w:rsidSect="002C6D4B">
          <w:type w:val="continuous"/>
          <w:pgSz w:w="11906" w:h="16838"/>
          <w:pgMar w:top="1440" w:right="1440" w:bottom="1440" w:left="1440" w:header="708" w:footer="708" w:gutter="0"/>
          <w:cols w:space="708"/>
          <w:docGrid w:linePitch="360"/>
        </w:sectPr>
      </w:pPr>
    </w:p>
    <w:p w14:paraId="68713CD6" w14:textId="77777777" w:rsidR="001142BD" w:rsidRDefault="001142BD">
      <w:pPr>
        <w:spacing w:after="0" w:line="240" w:lineRule="auto"/>
        <w:rPr>
          <w:rFonts w:ascii="Arial" w:hAnsi="Arial" w:cs="Arial"/>
          <w:color w:val="000000" w:themeColor="text1"/>
          <w:sz w:val="32"/>
          <w:szCs w:val="32"/>
        </w:rPr>
      </w:pPr>
      <w:r>
        <w:rPr>
          <w:rFonts w:ascii="Arial" w:hAnsi="Arial" w:cs="Arial"/>
          <w:color w:val="000000" w:themeColor="text1"/>
          <w:sz w:val="32"/>
          <w:szCs w:val="32"/>
        </w:rPr>
        <w:br w:type="page"/>
      </w:r>
    </w:p>
    <w:p w14:paraId="2A19712A" w14:textId="1398D006" w:rsidR="001524CF" w:rsidRPr="009D512F" w:rsidRDefault="001524CF" w:rsidP="001524CF">
      <w:pPr>
        <w:pBdr>
          <w:top w:val="single" w:sz="4" w:space="1" w:color="auto"/>
          <w:bottom w:val="single" w:sz="4" w:space="1" w:color="auto"/>
        </w:pBdr>
        <w:spacing w:after="0" w:line="240" w:lineRule="auto"/>
        <w:rPr>
          <w:rFonts w:ascii="Arial" w:hAnsi="Arial" w:cs="Arial"/>
          <w:color w:val="000000" w:themeColor="text1"/>
        </w:rPr>
      </w:pPr>
      <w:r w:rsidRPr="009D512F">
        <w:rPr>
          <w:rFonts w:ascii="Arial" w:hAnsi="Arial" w:cs="Arial"/>
          <w:color w:val="000000" w:themeColor="text1"/>
        </w:rPr>
        <w:lastRenderedPageBreak/>
        <w:t xml:space="preserve">Section 5: Review </w:t>
      </w:r>
    </w:p>
    <w:p w14:paraId="547968C9" w14:textId="77777777" w:rsidR="001524CF" w:rsidRPr="009D512F" w:rsidRDefault="001524CF" w:rsidP="001524CF">
      <w:pPr>
        <w:spacing w:after="0" w:line="240" w:lineRule="auto"/>
        <w:rPr>
          <w:rFonts w:ascii="Arial" w:hAnsi="Arial" w:cs="Arial"/>
          <w:color w:val="000000" w:themeColor="text1"/>
        </w:rPr>
      </w:pPr>
    </w:p>
    <w:p w14:paraId="054FA765" w14:textId="42703D89" w:rsidR="001524CF" w:rsidRPr="009D512F" w:rsidRDefault="001524CF" w:rsidP="001524CF">
      <w:pPr>
        <w:spacing w:after="0" w:line="240" w:lineRule="auto"/>
        <w:rPr>
          <w:rFonts w:ascii="Arial" w:hAnsi="Arial" w:cs="Arial"/>
          <w:color w:val="000000" w:themeColor="text1"/>
        </w:rPr>
      </w:pPr>
      <w:r w:rsidRPr="009D512F">
        <w:rPr>
          <w:rFonts w:ascii="Arial" w:hAnsi="Arial" w:cs="Arial"/>
          <w:color w:val="000000" w:themeColor="text1"/>
        </w:rPr>
        <w:t xml:space="preserve">The passport and agreed adjustments should be reviewed </w:t>
      </w:r>
      <w:r w:rsidR="005B5997" w:rsidRPr="009D512F">
        <w:rPr>
          <w:rFonts w:ascii="Arial" w:hAnsi="Arial" w:cs="Arial"/>
          <w:color w:val="000000" w:themeColor="text1"/>
        </w:rPr>
        <w:t>at least</w:t>
      </w:r>
      <w:r w:rsidRPr="009D512F">
        <w:rPr>
          <w:rFonts w:ascii="Arial" w:hAnsi="Arial" w:cs="Arial"/>
          <w:color w:val="000000" w:themeColor="text1"/>
        </w:rPr>
        <w:t xml:space="preserve"> annua</w:t>
      </w:r>
      <w:r w:rsidR="005B5997" w:rsidRPr="009D512F">
        <w:rPr>
          <w:rFonts w:ascii="Arial" w:hAnsi="Arial" w:cs="Arial"/>
          <w:color w:val="000000" w:themeColor="text1"/>
        </w:rPr>
        <w:t>lly</w:t>
      </w:r>
      <w:r w:rsidRPr="009D512F">
        <w:rPr>
          <w:rFonts w:ascii="Arial" w:hAnsi="Arial" w:cs="Arial"/>
          <w:color w:val="000000" w:themeColor="text1"/>
        </w:rPr>
        <w:t xml:space="preserve"> after workplace adjustments have been put in place.  Additional reviews will be at </w:t>
      </w:r>
      <w:r w:rsidR="4A7A6261" w:rsidRPr="009D512F">
        <w:rPr>
          <w:rFonts w:ascii="Arial" w:hAnsi="Arial" w:cs="Arial"/>
          <w:color w:val="000000" w:themeColor="text1"/>
        </w:rPr>
        <w:t>either your or your line manager’s</w:t>
      </w:r>
      <w:r w:rsidRPr="009D512F">
        <w:rPr>
          <w:rFonts w:ascii="Arial" w:hAnsi="Arial" w:cs="Arial"/>
          <w:color w:val="000000" w:themeColor="text1"/>
        </w:rPr>
        <w:t xml:space="preserve"> request, for example if there are changes to your role or your condition.</w:t>
      </w:r>
    </w:p>
    <w:p w14:paraId="0F6E6CB8" w14:textId="77777777" w:rsidR="009B7AAB" w:rsidRPr="009D512F" w:rsidRDefault="009B7AAB" w:rsidP="001524CF">
      <w:pPr>
        <w:spacing w:after="0" w:line="240" w:lineRule="auto"/>
        <w:rPr>
          <w:rFonts w:ascii="Arial" w:hAnsi="Arial" w:cs="Arial"/>
          <w:color w:val="000000" w:themeColor="text1"/>
        </w:rPr>
      </w:pPr>
    </w:p>
    <w:p w14:paraId="7AE87CBF" w14:textId="62F408BB" w:rsidR="009B7AAB" w:rsidRPr="009D512F" w:rsidRDefault="009B7AAB" w:rsidP="00B5245E">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Use the space below to either confirm that the previously agreed </w:t>
      </w:r>
      <w:r w:rsidR="001142BD" w:rsidRPr="009D512F">
        <w:rPr>
          <w:rFonts w:ascii="Arial" w:eastAsia="Segoe UI" w:hAnsi="Arial" w:cs="Arial"/>
          <w:color w:val="000000" w:themeColor="text1"/>
          <w:lang w:val="en-US"/>
        </w:rPr>
        <w:t xml:space="preserve">reasonable </w:t>
      </w:r>
      <w:r w:rsidRPr="009D512F">
        <w:rPr>
          <w:rFonts w:ascii="Arial" w:eastAsia="Segoe UI" w:hAnsi="Arial" w:cs="Arial"/>
          <w:color w:val="000000" w:themeColor="text1"/>
          <w:lang w:val="en-US"/>
        </w:rPr>
        <w:t xml:space="preserve">adjustments remain appropriate or that new adjustments have been agreed.  Each time you undertake a review, sign and date the agreement and ask your </w:t>
      </w:r>
      <w:r w:rsidR="2C503875" w:rsidRPr="009D512F">
        <w:rPr>
          <w:rFonts w:ascii="Arial" w:eastAsia="Segoe UI" w:hAnsi="Arial" w:cs="Arial"/>
          <w:color w:val="000000" w:themeColor="text1"/>
          <w:lang w:val="en-US"/>
        </w:rPr>
        <w:t xml:space="preserve">line </w:t>
      </w:r>
      <w:r w:rsidRPr="009D512F">
        <w:rPr>
          <w:rFonts w:ascii="Arial" w:eastAsia="Segoe UI" w:hAnsi="Arial" w:cs="Arial"/>
          <w:color w:val="000000" w:themeColor="text1"/>
          <w:lang w:val="en-US"/>
        </w:rPr>
        <w:t>manager to do the same</w:t>
      </w:r>
      <w:r w:rsidR="001732B7" w:rsidRPr="009D512F">
        <w:rPr>
          <w:rFonts w:ascii="Arial" w:eastAsia="Segoe UI" w:hAnsi="Arial" w:cs="Arial"/>
          <w:color w:val="000000" w:themeColor="text1"/>
          <w:lang w:val="en-US"/>
        </w:rPr>
        <w:t>.</w:t>
      </w:r>
    </w:p>
    <w:p w14:paraId="401A818A" w14:textId="53E84FEB" w:rsidR="0033708C" w:rsidRPr="009D512F" w:rsidRDefault="0033708C" w:rsidP="2BEF2197">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124EBA79" w14:textId="62C3F325" w:rsidR="0033708C" w:rsidRPr="009D512F" w:rsidRDefault="0033708C"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w:t>
      </w:r>
      <w:r w:rsidR="00327949" w:rsidRPr="009D512F">
        <w:rPr>
          <w:rFonts w:ascii="Arial" w:eastAsia="Segoe UI" w:hAnsi="Arial" w:cs="Arial"/>
          <w:b/>
          <w:bCs/>
          <w:color w:val="000000" w:themeColor="text1"/>
          <w:lang w:val="en-US"/>
        </w:rPr>
        <w:t>t</w:t>
      </w:r>
      <w:r w:rsidRPr="009D512F">
        <w:rPr>
          <w:rFonts w:ascii="Arial" w:eastAsia="Segoe UI" w:hAnsi="Arial" w:cs="Arial"/>
          <w:b/>
          <w:bCs/>
          <w:color w:val="000000" w:themeColor="text1"/>
          <w:lang w:val="en-US"/>
        </w:rPr>
        <w:t>e of Review</w:t>
      </w:r>
      <w:r w:rsidR="00B133F7" w:rsidRPr="009D512F">
        <w:rPr>
          <w:rFonts w:ascii="Arial" w:eastAsia="Segoe UI" w:hAnsi="Arial" w:cs="Arial"/>
          <w:b/>
          <w:bCs/>
          <w:color w:val="000000" w:themeColor="text1"/>
          <w:lang w:val="en-US"/>
        </w:rPr>
        <w:t>:</w:t>
      </w:r>
      <w:sdt>
        <w:sdtPr>
          <w:rPr>
            <w:rFonts w:ascii="Arial" w:eastAsia="Segoe UI" w:hAnsi="Arial" w:cs="Arial"/>
            <w:color w:val="000000" w:themeColor="text1"/>
            <w:lang w:val="en-US"/>
          </w:rPr>
          <w:id w:val="678621563"/>
          <w:placeholder>
            <w:docPart w:val="2B300731746243119255B3C6F2DFA135"/>
          </w:placeholder>
          <w:showingPlcHdr/>
          <w:date>
            <w:dateFormat w:val="M/d/yyyy"/>
            <w:lid w:val="en-US"/>
            <w:storeMappedDataAs w:val="dateTime"/>
            <w:calendar w:val="gregorian"/>
          </w:date>
        </w:sdtPr>
        <w:sdtEndPr/>
        <w:sdtContent>
          <w:r w:rsidR="00C721D0" w:rsidRPr="009D512F">
            <w:rPr>
              <w:rStyle w:val="PlaceholderText"/>
              <w:rFonts w:ascii="Arial" w:hAnsi="Arial" w:cs="Arial"/>
            </w:rPr>
            <w:t>Click to enter a date.</w:t>
          </w:r>
        </w:sdtContent>
      </w:sdt>
    </w:p>
    <w:p w14:paraId="1DF9173C" w14:textId="77FD1543" w:rsidR="00C645FF" w:rsidRPr="009D512F" w:rsidRDefault="00C645FF"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43259B95" w14:textId="061C0A8C" w:rsidR="00C645FF" w:rsidRPr="009D512F" w:rsidRDefault="00C645FF"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sdt>
        <w:sdtPr>
          <w:rPr>
            <w:rFonts w:ascii="Arial" w:eastAsia="Segoe UI" w:hAnsi="Arial" w:cs="Arial"/>
            <w:color w:val="000000" w:themeColor="text1"/>
            <w:lang w:val="en-US"/>
          </w:rPr>
          <w:id w:val="2068065802"/>
          <w:lock w:val="sdtLocked"/>
          <w:placeholder>
            <w:docPart w:val="28ABF75BF8D940C293451F016D75AB46"/>
          </w:placeholder>
          <w:showingPlcHdr/>
        </w:sdtPr>
        <w:sdtEndPr/>
        <w:sdtContent>
          <w:r w:rsidR="00305812" w:rsidRPr="009D512F">
            <w:rPr>
              <w:rStyle w:val="PlaceholderText"/>
              <w:rFonts w:ascii="Arial" w:hAnsi="Arial" w:cs="Arial"/>
            </w:rPr>
            <w:t>Provide detail of any changes to previously agreed adjustments and add any new adjustments.</w:t>
          </w:r>
        </w:sdtContent>
      </w:sdt>
    </w:p>
    <w:p w14:paraId="6B71EE4A" w14:textId="12900FDA" w:rsidR="00327949" w:rsidRPr="009D512F" w:rsidRDefault="00327949"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3D8CA4F3" w14:textId="77777777" w:rsidR="00016691" w:rsidRPr="009D512F" w:rsidRDefault="00016691"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016691" w:rsidRPr="009D512F" w:rsidSect="002C6D4B">
          <w:type w:val="continuous"/>
          <w:pgSz w:w="11906" w:h="16838"/>
          <w:pgMar w:top="1440" w:right="1440" w:bottom="1440" w:left="1440" w:header="708" w:footer="708" w:gutter="0"/>
          <w:cols w:space="708"/>
          <w:formProt w:val="0"/>
          <w:docGrid w:linePitch="360"/>
        </w:sectPr>
      </w:pPr>
    </w:p>
    <w:p w14:paraId="3BBCE7B3" w14:textId="567A99F6" w:rsidR="00C645FF" w:rsidRPr="009D512F" w:rsidRDefault="00C645FF"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r w:rsidR="001142BD" w:rsidRPr="009D512F">
        <w:rPr>
          <w:rFonts w:ascii="Arial" w:eastAsia="Segoe UI" w:hAnsi="Arial" w:cs="Arial"/>
          <w:color w:val="000000" w:themeColor="text1"/>
          <w:lang w:val="en-US"/>
        </w:rPr>
        <w:t>:</w:t>
      </w:r>
    </w:p>
    <w:p w14:paraId="455BB45C" w14:textId="6A22F61A" w:rsidR="00C645FF" w:rsidRPr="001142BD" w:rsidRDefault="00C645FF" w:rsidP="005D7402">
      <w:pPr>
        <w:pBdr>
          <w:left w:val="single" w:sz="4" w:space="4" w:color="auto"/>
          <w:right w:val="single" w:sz="4" w:space="4" w:color="auto"/>
        </w:pBdr>
        <w:spacing w:after="0" w:line="240" w:lineRule="auto"/>
        <w:jc w:val="both"/>
        <w:rPr>
          <w:rFonts w:ascii="Verdana" w:eastAsia="Segoe UI" w:hAnsi="Verdana" w:cs="Arial"/>
          <w:color w:val="000000" w:themeColor="text1"/>
          <w:sz w:val="28"/>
          <w:szCs w:val="28"/>
          <w:lang w:val="en-US"/>
        </w:rPr>
      </w:pPr>
    </w:p>
    <w:p w14:paraId="4F10B37C" w14:textId="362555C2" w:rsidR="0033708C" w:rsidRPr="009D512F" w:rsidRDefault="001142BD" w:rsidP="001142BD">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66218328"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0626A388" w14:textId="7B9290EE"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te of Review</w:t>
      </w:r>
      <w:r w:rsidR="00B133F7" w:rsidRPr="009D512F">
        <w:rPr>
          <w:rFonts w:ascii="Arial" w:eastAsia="Segoe UI" w:hAnsi="Arial" w:cs="Arial"/>
          <w:b/>
          <w:bCs/>
          <w:color w:val="000000" w:themeColor="text1"/>
          <w:lang w:val="en-US"/>
        </w:rPr>
        <w:t>:</w:t>
      </w:r>
      <w:sdt>
        <w:sdtPr>
          <w:rPr>
            <w:rFonts w:ascii="Arial" w:eastAsia="Segoe UI" w:hAnsi="Arial" w:cs="Arial"/>
            <w:color w:val="000000" w:themeColor="text1"/>
            <w:lang w:val="en-US"/>
          </w:rPr>
          <w:id w:val="-2019452554"/>
          <w:placeholder>
            <w:docPart w:val="2D2A44903E98F4458CC0285487BF15AF"/>
          </w:placeholder>
          <w:showingPlcHdr/>
          <w:date>
            <w:dateFormat w:val="d-MMM-yy"/>
            <w:lid w:val="en-US"/>
            <w:storeMappedDataAs w:val="dateTime"/>
            <w:calendar w:val="gregorian"/>
          </w:date>
        </w:sdtPr>
        <w:sdtEndPr/>
        <w:sdtContent>
          <w:r w:rsidR="005424D7" w:rsidRPr="009D512F">
            <w:rPr>
              <w:rStyle w:val="PlaceholderText"/>
              <w:rFonts w:ascii="Arial" w:hAnsi="Arial" w:cs="Arial"/>
            </w:rPr>
            <w:t>Click to enter a date.</w:t>
          </w:r>
        </w:sdtContent>
      </w:sdt>
    </w:p>
    <w:p w14:paraId="135C3F13" w14:textId="7777777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54EC64E3" w14:textId="5E504E2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sdt>
        <w:sdtPr>
          <w:rPr>
            <w:rFonts w:ascii="Arial" w:eastAsia="Segoe UI" w:hAnsi="Arial" w:cs="Arial"/>
            <w:color w:val="000000" w:themeColor="text1"/>
            <w:lang w:val="en-US"/>
          </w:rPr>
          <w:id w:val="-346713514"/>
          <w:lock w:val="sdtLocked"/>
          <w:placeholder>
            <w:docPart w:val="33D1BD9F786D47328CC5FFDF48ACCF49"/>
          </w:placeholder>
          <w:showingPlcHdr/>
        </w:sdtPr>
        <w:sdtEndPr/>
        <w:sdtContent>
          <w:r w:rsidR="00EA713F" w:rsidRPr="009D512F">
            <w:rPr>
              <w:rStyle w:val="PlaceholderText"/>
              <w:rFonts w:ascii="Arial" w:hAnsi="Arial" w:cs="Arial"/>
            </w:rPr>
            <w:t>Provide detail of any changes to previously agreed adjustments and add any new adjustments.</w:t>
          </w:r>
        </w:sdtContent>
      </w:sdt>
    </w:p>
    <w:p w14:paraId="0BE74005" w14:textId="7777777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7BA99BFC" w14:textId="77777777" w:rsidR="00016691" w:rsidRPr="009D512F" w:rsidRDefault="00016691"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016691" w:rsidRPr="009D512F" w:rsidSect="002C6D4B">
          <w:type w:val="continuous"/>
          <w:pgSz w:w="11906" w:h="16838"/>
          <w:pgMar w:top="1440" w:right="1440" w:bottom="1440" w:left="1440" w:header="708" w:footer="708" w:gutter="0"/>
          <w:cols w:space="708"/>
          <w:formProt w:val="0"/>
          <w:docGrid w:linePitch="360"/>
        </w:sectPr>
      </w:pPr>
    </w:p>
    <w:p w14:paraId="418FB457" w14:textId="0884B7EC"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r w:rsidR="001142BD" w:rsidRPr="009D512F">
        <w:rPr>
          <w:rFonts w:ascii="Arial" w:eastAsia="Segoe UI" w:hAnsi="Arial" w:cs="Arial"/>
          <w:color w:val="000000" w:themeColor="text1"/>
          <w:lang w:val="en-US"/>
        </w:rPr>
        <w:t>:</w:t>
      </w:r>
    </w:p>
    <w:p w14:paraId="4106541C" w14:textId="7777777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2AD57C3B" w14:textId="4C7BADAB" w:rsidR="00273973" w:rsidRPr="009D512F" w:rsidRDefault="001142BD"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2779ED10"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0B884F71"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te of Review:</w:t>
      </w:r>
      <w:sdt>
        <w:sdtPr>
          <w:rPr>
            <w:rFonts w:ascii="Arial" w:eastAsia="Segoe UI" w:hAnsi="Arial" w:cs="Arial"/>
            <w:color w:val="000000" w:themeColor="text1"/>
            <w:lang w:val="en-US"/>
          </w:rPr>
          <w:id w:val="-1995864727"/>
          <w:placeholder>
            <w:docPart w:val="FF12ECA18C5E42D5AC92E6BBAB51E7E6"/>
          </w:placeholder>
          <w:showingPlcHdr/>
          <w:date>
            <w:dateFormat w:val="d-MMM-yy"/>
            <w:lid w:val="en-US"/>
            <w:storeMappedDataAs w:val="dateTime"/>
            <w:calendar w:val="gregorian"/>
          </w:date>
        </w:sdtPr>
        <w:sdtEndPr/>
        <w:sdtContent>
          <w:r w:rsidRPr="009D512F">
            <w:rPr>
              <w:rStyle w:val="PlaceholderText"/>
              <w:rFonts w:ascii="Arial" w:hAnsi="Arial" w:cs="Arial"/>
            </w:rPr>
            <w:t>Click to enter a date.</w:t>
          </w:r>
        </w:sdtContent>
      </w:sdt>
    </w:p>
    <w:p w14:paraId="075C5741"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7C8C0ABD"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sdt>
        <w:sdtPr>
          <w:rPr>
            <w:rFonts w:ascii="Arial" w:eastAsia="Segoe UI" w:hAnsi="Arial" w:cs="Arial"/>
            <w:color w:val="000000" w:themeColor="text1"/>
            <w:lang w:val="en-US"/>
          </w:rPr>
          <w:id w:val="1515193234"/>
          <w:placeholder>
            <w:docPart w:val="C86C27F7A91E46F69D1B6E860165CC73"/>
          </w:placeholder>
          <w:showingPlcHdr/>
        </w:sdtPr>
        <w:sdtEndPr/>
        <w:sdtContent>
          <w:r w:rsidRPr="009D512F">
            <w:rPr>
              <w:rStyle w:val="PlaceholderText"/>
              <w:rFonts w:ascii="Arial" w:hAnsi="Arial" w:cs="Arial"/>
            </w:rPr>
            <w:t>Provide detail of any changes to previously agreed adjustments and add any new adjustments.</w:t>
          </w:r>
        </w:sdtContent>
      </w:sdt>
    </w:p>
    <w:p w14:paraId="2384E25B"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3BEC93E7"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B851BC" w:rsidRPr="009D512F" w:rsidSect="002C6D4B">
          <w:type w:val="continuous"/>
          <w:pgSz w:w="11906" w:h="16838"/>
          <w:pgMar w:top="1440" w:right="1440" w:bottom="1440" w:left="1440" w:header="708" w:footer="708" w:gutter="0"/>
          <w:cols w:space="708"/>
          <w:formProt w:val="0"/>
          <w:docGrid w:linePitch="360"/>
        </w:sectPr>
      </w:pPr>
    </w:p>
    <w:p w14:paraId="7DF2CC65"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p>
    <w:p w14:paraId="669849D5"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7B55560E"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13D34396"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lang w:val="en-US"/>
        </w:rPr>
      </w:pPr>
    </w:p>
    <w:p w14:paraId="23674B11"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4CB78F96"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te of Review:</w:t>
      </w:r>
      <w:sdt>
        <w:sdtPr>
          <w:rPr>
            <w:rFonts w:ascii="Arial" w:eastAsia="Segoe UI" w:hAnsi="Arial" w:cs="Arial"/>
            <w:color w:val="000000" w:themeColor="text1"/>
            <w:lang w:val="en-US"/>
          </w:rPr>
          <w:id w:val="969248455"/>
          <w:placeholder>
            <w:docPart w:val="0CBCB036BA724D80963A6FB7C3A19103"/>
          </w:placeholder>
          <w:showingPlcHdr/>
          <w:date>
            <w:dateFormat w:val="d-MMM-yy"/>
            <w:lid w:val="en-US"/>
            <w:storeMappedDataAs w:val="dateTime"/>
            <w:calendar w:val="gregorian"/>
          </w:date>
        </w:sdtPr>
        <w:sdtEndPr/>
        <w:sdtContent>
          <w:r w:rsidRPr="009D512F">
            <w:rPr>
              <w:rStyle w:val="PlaceholderText"/>
              <w:rFonts w:ascii="Arial" w:hAnsi="Arial" w:cs="Arial"/>
            </w:rPr>
            <w:t>Click to enter a date.</w:t>
          </w:r>
        </w:sdtContent>
      </w:sdt>
    </w:p>
    <w:p w14:paraId="390C411D"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262AC449"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sdt>
        <w:sdtPr>
          <w:rPr>
            <w:rFonts w:ascii="Arial" w:eastAsia="Segoe UI" w:hAnsi="Arial" w:cs="Arial"/>
            <w:color w:val="000000" w:themeColor="text1"/>
            <w:lang w:val="en-US"/>
          </w:rPr>
          <w:id w:val="-1116591985"/>
          <w:placeholder>
            <w:docPart w:val="436D55BF222B4EDFADBA6884587DE113"/>
          </w:placeholder>
          <w:showingPlcHdr/>
        </w:sdtPr>
        <w:sdtEndPr/>
        <w:sdtContent>
          <w:r w:rsidRPr="009D512F">
            <w:rPr>
              <w:rStyle w:val="PlaceholderText"/>
              <w:rFonts w:ascii="Arial" w:hAnsi="Arial" w:cs="Arial"/>
            </w:rPr>
            <w:t>Provide detail of any changes to previously agreed adjustments and add any new adjustments.</w:t>
          </w:r>
        </w:sdtContent>
      </w:sdt>
    </w:p>
    <w:p w14:paraId="51B8FAB0"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4076076E"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B851BC" w:rsidRPr="009D512F" w:rsidSect="002C6D4B">
          <w:type w:val="continuous"/>
          <w:pgSz w:w="11906" w:h="16838"/>
          <w:pgMar w:top="1440" w:right="1440" w:bottom="1440" w:left="1440" w:header="708" w:footer="708" w:gutter="0"/>
          <w:cols w:space="708"/>
          <w:formProt w:val="0"/>
          <w:docGrid w:linePitch="360"/>
        </w:sectPr>
      </w:pPr>
    </w:p>
    <w:p w14:paraId="0B07EA78"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p>
    <w:p w14:paraId="49BAB976" w14:textId="77777777" w:rsidR="00B851BC" w:rsidRPr="001142BD" w:rsidRDefault="00B851BC" w:rsidP="00B851BC">
      <w:pPr>
        <w:pBdr>
          <w:left w:val="single" w:sz="4" w:space="4" w:color="auto"/>
          <w:right w:val="single" w:sz="4" w:space="4" w:color="auto"/>
        </w:pBdr>
        <w:spacing w:after="0" w:line="240" w:lineRule="auto"/>
        <w:jc w:val="both"/>
        <w:rPr>
          <w:rFonts w:ascii="Verdana" w:eastAsia="Segoe UI" w:hAnsi="Verdana" w:cs="Arial"/>
          <w:color w:val="000000" w:themeColor="text1"/>
          <w:sz w:val="28"/>
          <w:szCs w:val="28"/>
          <w:lang w:val="en-US"/>
        </w:rPr>
      </w:pPr>
    </w:p>
    <w:p w14:paraId="1B69C2BB"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436031C3" w14:textId="77777777" w:rsidR="00B851BC" w:rsidRPr="007B4414"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pPr>
    </w:p>
    <w:p w14:paraId="750323AC" w14:textId="77777777" w:rsidR="00957AFF" w:rsidRDefault="00957AFF" w:rsidP="009823FE">
      <w:pPr>
        <w:pBdr>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sectPr w:rsidR="00957AFF" w:rsidSect="002C6D4B">
          <w:type w:val="continuous"/>
          <w:pgSz w:w="11906" w:h="16838"/>
          <w:pgMar w:top="1440" w:right="1440" w:bottom="1440" w:left="1440" w:header="708" w:footer="708" w:gutter="0"/>
          <w:cols w:space="708"/>
          <w:docGrid w:linePitch="360"/>
        </w:sectPr>
      </w:pPr>
    </w:p>
    <w:p w14:paraId="044DF8F3" w14:textId="77777777" w:rsidR="00957AFF" w:rsidRDefault="00957AFF" w:rsidP="009823FE">
      <w:pPr>
        <w:pBdr>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sectPr w:rsidR="00957AFF" w:rsidSect="002C6D4B">
          <w:type w:val="continuous"/>
          <w:pgSz w:w="11906" w:h="16838"/>
          <w:pgMar w:top="1440" w:right="1440" w:bottom="1440" w:left="1440" w:header="708" w:footer="708" w:gutter="0"/>
          <w:cols w:space="708"/>
          <w:formProt w:val="0"/>
          <w:docGrid w:linePitch="360"/>
        </w:sectPr>
      </w:pPr>
    </w:p>
    <w:p w14:paraId="11AF4A11" w14:textId="127CAFCA" w:rsidR="00FE2563" w:rsidRPr="00B851BC" w:rsidRDefault="00FE2563" w:rsidP="00B851BC">
      <w:pPr>
        <w:spacing w:after="0" w:line="240" w:lineRule="auto"/>
        <w:rPr>
          <w:rFonts w:ascii="Arial" w:eastAsia="Segoe UI" w:hAnsi="Arial" w:cs="Arial"/>
          <w:color w:val="000000" w:themeColor="text1"/>
          <w:sz w:val="24"/>
          <w:szCs w:val="24"/>
          <w:lang w:val="en-US"/>
        </w:rPr>
        <w:sectPr w:rsidR="00FE2563" w:rsidRPr="00B851BC" w:rsidSect="002C6D4B">
          <w:type w:val="continuous"/>
          <w:pgSz w:w="11906" w:h="16838"/>
          <w:pgMar w:top="1440" w:right="1440" w:bottom="1440" w:left="1440" w:header="708" w:footer="708" w:gutter="0"/>
          <w:cols w:space="708"/>
          <w:docGrid w:linePitch="360"/>
        </w:sectPr>
      </w:pPr>
    </w:p>
    <w:p w14:paraId="7531E69F" w14:textId="77777777" w:rsidR="00B851BC" w:rsidRDefault="00B851BC">
      <w:pPr>
        <w:spacing w:after="0" w:line="240" w:lineRule="auto"/>
        <w:rPr>
          <w:rFonts w:ascii="Arial" w:eastAsia="Segoe UI" w:hAnsi="Arial" w:cs="Arial"/>
          <w:color w:val="000000" w:themeColor="text1"/>
          <w:sz w:val="32"/>
          <w:szCs w:val="32"/>
          <w:lang w:val="en-US"/>
        </w:rPr>
      </w:pPr>
      <w:r>
        <w:rPr>
          <w:rFonts w:ascii="Arial" w:eastAsia="Segoe UI" w:hAnsi="Arial" w:cs="Arial"/>
          <w:color w:val="000000" w:themeColor="text1"/>
          <w:sz w:val="32"/>
          <w:szCs w:val="32"/>
          <w:lang w:val="en-US"/>
        </w:rPr>
        <w:br w:type="page"/>
      </w:r>
    </w:p>
    <w:p w14:paraId="4F47C24A" w14:textId="61903AF0" w:rsidR="009B7AAB" w:rsidRPr="009D512F" w:rsidRDefault="007370C6" w:rsidP="007370C6">
      <w:pPr>
        <w:pBdr>
          <w:top w:val="single" w:sz="4" w:space="1" w:color="auto"/>
          <w:bottom w:val="single" w:sz="4" w:space="1" w:color="auto"/>
        </w:pBdr>
        <w:spacing w:after="0" w:line="240" w:lineRule="auto"/>
        <w:jc w:val="both"/>
        <w:rPr>
          <w:rFonts w:ascii="Arial" w:eastAsia="Segoe UI" w:hAnsi="Arial" w:cs="Arial"/>
          <w:b/>
          <w:bCs/>
          <w:color w:val="000000" w:themeColor="text1"/>
          <w:lang w:val="en-US"/>
        </w:rPr>
      </w:pPr>
      <w:r w:rsidRPr="009D512F">
        <w:rPr>
          <w:rFonts w:ascii="Arial" w:eastAsia="Segoe UI" w:hAnsi="Arial" w:cs="Arial"/>
          <w:b/>
          <w:bCs/>
          <w:color w:val="000000" w:themeColor="text1"/>
          <w:lang w:val="en-US"/>
        </w:rPr>
        <w:lastRenderedPageBreak/>
        <w:t xml:space="preserve">Next Steps </w:t>
      </w:r>
    </w:p>
    <w:p w14:paraId="0EF582DA" w14:textId="77777777" w:rsidR="009B7AAB" w:rsidRPr="009D512F" w:rsidRDefault="009B7AAB" w:rsidP="009B7AAB">
      <w:pPr>
        <w:spacing w:after="0" w:line="240" w:lineRule="auto"/>
        <w:jc w:val="both"/>
        <w:rPr>
          <w:rFonts w:ascii="Arial" w:eastAsia="Segoe UI" w:hAnsi="Arial" w:cs="Arial"/>
          <w:color w:val="000000" w:themeColor="text1"/>
          <w:lang w:val="en-US"/>
        </w:rPr>
      </w:pPr>
    </w:p>
    <w:p w14:paraId="2828C486" w14:textId="0988C513" w:rsidR="00D93A1B" w:rsidRPr="009D512F" w:rsidRDefault="00D93A1B" w:rsidP="00607A0A">
      <w:pPr>
        <w:spacing w:line="276" w:lineRule="auto"/>
        <w:jc w:val="both"/>
        <w:rPr>
          <w:rFonts w:ascii="Arial" w:eastAsia="Verdana" w:hAnsi="Arial" w:cs="Arial"/>
        </w:rPr>
      </w:pPr>
      <w:r w:rsidRPr="009D512F">
        <w:rPr>
          <w:rFonts w:ascii="Arial" w:hAnsi="Arial" w:cs="Arial"/>
          <w:color w:val="000000" w:themeColor="text1"/>
        </w:rPr>
        <w:t xml:space="preserve">You should keep a </w:t>
      </w:r>
      <w:r w:rsidR="00607A0A" w:rsidRPr="009D512F">
        <w:rPr>
          <w:rFonts w:ascii="Arial" w:eastAsia="Verdana" w:hAnsi="Arial" w:cs="Arial"/>
        </w:rPr>
        <w:t xml:space="preserve">copy of the passport in a secure O365 location and provide </w:t>
      </w:r>
      <w:r w:rsidR="713154D5" w:rsidRPr="009D512F">
        <w:rPr>
          <w:rFonts w:ascii="Arial" w:eastAsia="Verdana" w:hAnsi="Arial" w:cs="Arial"/>
        </w:rPr>
        <w:t>your</w:t>
      </w:r>
      <w:r w:rsidR="00607A0A" w:rsidRPr="009D512F">
        <w:rPr>
          <w:rFonts w:ascii="Arial" w:eastAsia="Verdana" w:hAnsi="Arial" w:cs="Arial"/>
        </w:rPr>
        <w:t xml:space="preserve"> line manager with a link. Employees who do not have access to a computer and have completed the form by hand, are advised to keep the form in a safe location and provide their line manager with a printed hard copy.</w:t>
      </w:r>
    </w:p>
    <w:p w14:paraId="7BA9A33C" w14:textId="72245E81" w:rsidR="009B7AAB" w:rsidRPr="009D512F" w:rsidRDefault="00D93A1B" w:rsidP="2BEF2197">
      <w:pPr>
        <w:spacing w:after="0" w:line="240" w:lineRule="auto"/>
        <w:jc w:val="both"/>
        <w:rPr>
          <w:rFonts w:ascii="Arial" w:hAnsi="Arial" w:cs="Arial"/>
          <w:color w:val="000000" w:themeColor="text1"/>
          <w:lang w:val="en-US"/>
        </w:rPr>
      </w:pPr>
      <w:r w:rsidRPr="009D512F">
        <w:rPr>
          <w:rFonts w:ascii="Arial" w:hAnsi="Arial" w:cs="Arial"/>
          <w:color w:val="000000" w:themeColor="text1"/>
        </w:rPr>
        <w:t xml:space="preserve">If there are any changes to your condition which have an </w:t>
      </w:r>
      <w:r w:rsidR="2936D733" w:rsidRPr="009D512F">
        <w:rPr>
          <w:rFonts w:ascii="Arial" w:hAnsi="Arial" w:cs="Arial"/>
          <w:color w:val="000000" w:themeColor="text1"/>
        </w:rPr>
        <w:t>impact</w:t>
      </w:r>
      <w:r w:rsidRPr="009D512F">
        <w:rPr>
          <w:rFonts w:ascii="Arial" w:hAnsi="Arial" w:cs="Arial"/>
          <w:color w:val="000000" w:themeColor="text1"/>
        </w:rPr>
        <w:t xml:space="preserve"> on your wellbeing at work and/or if the agreed adjustments are not working, you should arrange a discussion with your</w:t>
      </w:r>
      <w:r w:rsidR="2E670649" w:rsidRPr="009D512F">
        <w:rPr>
          <w:rFonts w:ascii="Arial" w:hAnsi="Arial" w:cs="Arial"/>
          <w:color w:val="000000" w:themeColor="text1"/>
        </w:rPr>
        <w:t xml:space="preserve"> line</w:t>
      </w:r>
      <w:r w:rsidRPr="009D512F">
        <w:rPr>
          <w:rFonts w:ascii="Arial" w:hAnsi="Arial" w:cs="Arial"/>
          <w:color w:val="000000" w:themeColor="text1"/>
        </w:rPr>
        <w:t xml:space="preserve"> manager</w:t>
      </w:r>
      <w:r w:rsidR="462DD79E" w:rsidRPr="009D512F">
        <w:rPr>
          <w:rFonts w:ascii="Arial" w:hAnsi="Arial" w:cs="Arial"/>
          <w:color w:val="000000" w:themeColor="text1"/>
        </w:rPr>
        <w:t>.</w:t>
      </w:r>
    </w:p>
    <w:p w14:paraId="310798E9" w14:textId="086B0A21" w:rsidR="2BEF2197" w:rsidRPr="009D512F" w:rsidRDefault="2BEF2197" w:rsidP="2BEF2197">
      <w:pPr>
        <w:spacing w:after="0" w:line="240" w:lineRule="auto"/>
        <w:jc w:val="both"/>
        <w:rPr>
          <w:rFonts w:ascii="Arial" w:hAnsi="Arial" w:cs="Arial"/>
          <w:color w:val="000000" w:themeColor="text1"/>
        </w:rPr>
      </w:pPr>
    </w:p>
    <w:p w14:paraId="44D84D21" w14:textId="5F85D51B" w:rsidR="2BEF2197" w:rsidRPr="009D512F" w:rsidRDefault="2BEF2197" w:rsidP="2BEF2197">
      <w:pPr>
        <w:spacing w:after="0" w:line="240" w:lineRule="auto"/>
        <w:jc w:val="both"/>
        <w:rPr>
          <w:rFonts w:ascii="Arial" w:hAnsi="Arial" w:cs="Arial"/>
          <w:color w:val="000000" w:themeColor="text1"/>
        </w:rPr>
      </w:pPr>
    </w:p>
    <w:p w14:paraId="04A293CA" w14:textId="07C70A6B" w:rsidR="462DD79E" w:rsidRPr="009D512F" w:rsidRDefault="462DD79E" w:rsidP="2BEF2197">
      <w:pPr>
        <w:spacing w:after="0" w:line="240" w:lineRule="auto"/>
        <w:jc w:val="both"/>
        <w:rPr>
          <w:rFonts w:ascii="Arial" w:hAnsi="Arial" w:cs="Arial"/>
          <w:b/>
          <w:bCs/>
          <w:color w:val="000000" w:themeColor="text1"/>
        </w:rPr>
      </w:pPr>
      <w:r w:rsidRPr="009D512F">
        <w:rPr>
          <w:rFonts w:ascii="Arial" w:hAnsi="Arial" w:cs="Arial"/>
          <w:b/>
          <w:bCs/>
          <w:color w:val="000000" w:themeColor="text1"/>
        </w:rPr>
        <w:t>GDPR Privacy Notice</w:t>
      </w:r>
    </w:p>
    <w:p w14:paraId="00580CEB" w14:textId="02A094AC" w:rsidR="2BEF2197" w:rsidRPr="009D512F" w:rsidRDefault="2BEF2197" w:rsidP="2BEF2197">
      <w:pPr>
        <w:spacing w:after="0" w:line="240" w:lineRule="auto"/>
        <w:jc w:val="both"/>
        <w:rPr>
          <w:rFonts w:ascii="Arial" w:hAnsi="Arial" w:cs="Arial"/>
          <w:color w:val="000000" w:themeColor="text1"/>
        </w:rPr>
      </w:pPr>
    </w:p>
    <w:p w14:paraId="70D497D4" w14:textId="1B6017F9" w:rsidR="462DD79E" w:rsidRPr="009D512F" w:rsidRDefault="462DD79E" w:rsidP="2BEF2197">
      <w:pPr>
        <w:spacing w:after="0" w:line="240" w:lineRule="auto"/>
        <w:jc w:val="both"/>
        <w:rPr>
          <w:rFonts w:ascii="Arial" w:hAnsi="Arial" w:cs="Arial"/>
          <w:color w:val="000000" w:themeColor="text1"/>
        </w:rPr>
      </w:pPr>
      <w:r w:rsidRPr="009D512F">
        <w:rPr>
          <w:rFonts w:ascii="Arial" w:hAnsi="Arial" w:cs="Arial"/>
          <w:color w:val="000000" w:themeColor="text1"/>
        </w:rPr>
        <w:t>The University processes the personal and special category data you provide in this Passport in order to offer you an</w:t>
      </w:r>
      <w:r w:rsidR="048B57B6" w:rsidRPr="009D512F">
        <w:rPr>
          <w:rFonts w:ascii="Arial" w:hAnsi="Arial" w:cs="Arial"/>
          <w:color w:val="000000" w:themeColor="text1"/>
        </w:rPr>
        <w:t>y</w:t>
      </w:r>
      <w:r w:rsidRPr="009D512F">
        <w:rPr>
          <w:rFonts w:ascii="Arial" w:hAnsi="Arial" w:cs="Arial"/>
          <w:color w:val="000000" w:themeColor="text1"/>
        </w:rPr>
        <w:t xml:space="preserve"> assistance, support or reasonable adjustments you may need to help you fulfil your role. We recommend that you save this passport in the secure O365 location and provide your line manager</w:t>
      </w:r>
      <w:r w:rsidR="2545E957" w:rsidRPr="009D512F">
        <w:rPr>
          <w:rFonts w:ascii="Arial" w:hAnsi="Arial" w:cs="Arial"/>
          <w:color w:val="000000" w:themeColor="text1"/>
        </w:rPr>
        <w:t xml:space="preserve"> with a link to it. Your passport information will not be shared more widely unless you wish it to be. </w:t>
      </w:r>
    </w:p>
    <w:p w14:paraId="7AFADBB6" w14:textId="6E03BDE7" w:rsidR="2BEF2197" w:rsidRPr="009D512F" w:rsidRDefault="2BEF2197" w:rsidP="2BEF2197">
      <w:pPr>
        <w:spacing w:after="0" w:line="240" w:lineRule="auto"/>
        <w:jc w:val="both"/>
        <w:rPr>
          <w:rFonts w:ascii="Arial" w:hAnsi="Arial" w:cs="Arial"/>
          <w:color w:val="000000" w:themeColor="text1"/>
        </w:rPr>
      </w:pPr>
    </w:p>
    <w:p w14:paraId="592CC1D9" w14:textId="5A8FB825" w:rsidR="2545E957" w:rsidRPr="009D512F" w:rsidRDefault="2545E957" w:rsidP="2BEF2197">
      <w:pPr>
        <w:spacing w:after="0" w:line="240" w:lineRule="auto"/>
        <w:jc w:val="both"/>
        <w:rPr>
          <w:rFonts w:ascii="Arial" w:hAnsi="Arial" w:cs="Arial"/>
          <w:color w:val="000000" w:themeColor="text1"/>
        </w:rPr>
      </w:pPr>
      <w:r w:rsidRPr="009D512F">
        <w:rPr>
          <w:rFonts w:ascii="Arial" w:hAnsi="Arial" w:cs="Arial"/>
          <w:color w:val="000000" w:themeColor="text1"/>
        </w:rPr>
        <w:t>Details such as how to contact the University’s Data Protection Officer and your rights as a data subject can be found here at:</w:t>
      </w:r>
    </w:p>
    <w:p w14:paraId="4F965448" w14:textId="1BF76B6D" w:rsidR="2545E957" w:rsidRPr="009D512F" w:rsidRDefault="007F3AEC" w:rsidP="2BEF2197">
      <w:pPr>
        <w:spacing w:after="0" w:line="240" w:lineRule="auto"/>
        <w:jc w:val="both"/>
        <w:rPr>
          <w:rFonts w:ascii="Arial" w:hAnsi="Arial" w:cs="Arial"/>
          <w:color w:val="000000" w:themeColor="text1"/>
        </w:rPr>
      </w:pPr>
      <w:hyperlink r:id="rId19" w:history="1">
        <w:r w:rsidR="2545E957" w:rsidRPr="009D512F">
          <w:rPr>
            <w:rFonts w:ascii="Arial" w:hAnsi="Arial" w:cs="Arial"/>
            <w:color w:val="000000" w:themeColor="text1"/>
          </w:rPr>
          <w:t>https://www.nottingham.ac.uk</w:t>
        </w:r>
        <w:r w:rsidR="2545E957" w:rsidRPr="009D512F">
          <w:rPr>
            <w:rStyle w:val="Hyperlink"/>
            <w:rFonts w:ascii="Arial" w:hAnsi="Arial" w:cs="Arial"/>
            <w:color w:val="000000" w:themeColor="text1"/>
          </w:rPr>
          <w:t>/utilities/privacy/privacy.aspx</w:t>
        </w:r>
      </w:hyperlink>
      <w:r w:rsidR="2545E957" w:rsidRPr="009D512F">
        <w:rPr>
          <w:rFonts w:ascii="Arial" w:hAnsi="Arial" w:cs="Arial"/>
          <w:color w:val="000000" w:themeColor="text1"/>
        </w:rPr>
        <w:t>.</w:t>
      </w:r>
    </w:p>
    <w:p w14:paraId="59AFE3B9" w14:textId="29A73D68" w:rsidR="2BEF2197" w:rsidRPr="009D512F" w:rsidRDefault="2BEF2197" w:rsidP="2BEF2197">
      <w:pPr>
        <w:spacing w:after="0" w:line="240" w:lineRule="auto"/>
        <w:jc w:val="both"/>
        <w:rPr>
          <w:rFonts w:ascii="Arial" w:hAnsi="Arial" w:cs="Arial"/>
          <w:color w:val="000000" w:themeColor="text1"/>
        </w:rPr>
      </w:pPr>
    </w:p>
    <w:p w14:paraId="61E73EFD" w14:textId="53BB6114" w:rsidR="4368372C" w:rsidRPr="009D512F" w:rsidRDefault="4368372C" w:rsidP="2BEF2197">
      <w:pPr>
        <w:spacing w:after="0" w:line="240" w:lineRule="auto"/>
        <w:jc w:val="both"/>
        <w:rPr>
          <w:rFonts w:ascii="Arial" w:hAnsi="Arial" w:cs="Arial"/>
          <w:color w:val="000000" w:themeColor="text1"/>
        </w:rPr>
      </w:pPr>
      <w:r w:rsidRPr="009D512F">
        <w:rPr>
          <w:rFonts w:ascii="Arial" w:hAnsi="Arial" w:cs="Arial"/>
          <w:color w:val="000000" w:themeColor="text1"/>
        </w:rPr>
        <w:t>Further details on how your information as an employee is process</w:t>
      </w:r>
      <w:r w:rsidR="00D1385A" w:rsidRPr="009D512F">
        <w:rPr>
          <w:rFonts w:ascii="Arial" w:hAnsi="Arial" w:cs="Arial"/>
          <w:color w:val="000000" w:themeColor="text1"/>
        </w:rPr>
        <w:t>ed</w:t>
      </w:r>
      <w:r w:rsidRPr="009D512F">
        <w:rPr>
          <w:rFonts w:ascii="Arial" w:hAnsi="Arial" w:cs="Arial"/>
          <w:color w:val="000000" w:themeColor="text1"/>
        </w:rPr>
        <w:t xml:space="preserve"> can also be found in the link above.</w:t>
      </w:r>
    </w:p>
    <w:p w14:paraId="3DDC3E23" w14:textId="786E904E"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45489257"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0C22F457"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34047430"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29EA3353"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1CD01861" w14:textId="77777777" w:rsidR="003F5420" w:rsidRPr="009D512F" w:rsidRDefault="003F5420" w:rsidP="006E38C0">
      <w:pPr>
        <w:spacing w:after="0" w:line="240" w:lineRule="auto"/>
        <w:jc w:val="both"/>
        <w:rPr>
          <w:rFonts w:ascii="Arial" w:eastAsia="Segoe UI" w:hAnsi="Arial" w:cs="Arial"/>
          <w:color w:val="2F5496" w:themeColor="accent1" w:themeShade="BF"/>
          <w:lang w:val="en-US"/>
        </w:rPr>
      </w:pPr>
    </w:p>
    <w:sectPr w:rsidR="003F5420" w:rsidRPr="009D512F" w:rsidSect="002C6D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B71C4" w14:textId="77777777" w:rsidR="00252CF7" w:rsidRDefault="00252CF7" w:rsidP="00FD1E28">
      <w:pPr>
        <w:spacing w:after="0" w:line="240" w:lineRule="auto"/>
      </w:pPr>
      <w:r>
        <w:separator/>
      </w:r>
    </w:p>
  </w:endnote>
  <w:endnote w:type="continuationSeparator" w:id="0">
    <w:p w14:paraId="181F96D1" w14:textId="77777777" w:rsidR="00252CF7" w:rsidRDefault="00252CF7" w:rsidP="00FD1E28">
      <w:pPr>
        <w:spacing w:after="0" w:line="240" w:lineRule="auto"/>
      </w:pPr>
      <w:r>
        <w:continuationSeparator/>
      </w:r>
    </w:p>
  </w:endnote>
  <w:endnote w:type="continuationNotice" w:id="1">
    <w:p w14:paraId="31BB9D10" w14:textId="77777777" w:rsidR="00252CF7" w:rsidRDefault="00252C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959B1" w14:textId="77777777" w:rsidR="00C57931" w:rsidRDefault="00C57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1F7CF" w14:textId="77777777" w:rsidR="00C57931" w:rsidRDefault="00C57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6A539" w14:textId="77777777" w:rsidR="00C57931" w:rsidRDefault="00C57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F73B6" w14:textId="77777777" w:rsidR="00252CF7" w:rsidRDefault="00252CF7" w:rsidP="00FD1E28">
      <w:pPr>
        <w:spacing w:after="0" w:line="240" w:lineRule="auto"/>
      </w:pPr>
      <w:r>
        <w:separator/>
      </w:r>
    </w:p>
  </w:footnote>
  <w:footnote w:type="continuationSeparator" w:id="0">
    <w:p w14:paraId="519653D4" w14:textId="77777777" w:rsidR="00252CF7" w:rsidRDefault="00252CF7" w:rsidP="00FD1E28">
      <w:pPr>
        <w:spacing w:after="0" w:line="240" w:lineRule="auto"/>
      </w:pPr>
      <w:r>
        <w:continuationSeparator/>
      </w:r>
    </w:p>
  </w:footnote>
  <w:footnote w:type="continuationNotice" w:id="1">
    <w:p w14:paraId="14BD0AD9" w14:textId="77777777" w:rsidR="00252CF7" w:rsidRDefault="00252C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39E74" w14:textId="1D324141" w:rsidR="00C57931" w:rsidRDefault="00C57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F885" w14:textId="2BFE28D7" w:rsidR="00607A0A" w:rsidRDefault="007F3AEC">
    <w:pPr>
      <w:pStyle w:val="Header"/>
    </w:pPr>
    <w:sdt>
      <w:sdtPr>
        <w:id w:val="-1417856956"/>
        <w:docPartObj>
          <w:docPartGallery w:val="Page Numbers (Top of Page)"/>
          <w:docPartUnique/>
        </w:docPartObj>
      </w:sdtPr>
      <w:sdtEndPr>
        <w:rPr>
          <w:noProof/>
        </w:rPr>
      </w:sdtEndPr>
      <w:sdtContent>
        <w:r w:rsidR="00607A0A">
          <w:fldChar w:fldCharType="begin"/>
        </w:r>
        <w:r w:rsidR="00607A0A">
          <w:instrText xml:space="preserve"> PAGE   \* MERGEFORMAT </w:instrText>
        </w:r>
        <w:r w:rsidR="00607A0A">
          <w:fldChar w:fldCharType="separate"/>
        </w:r>
        <w:r w:rsidR="00C57931">
          <w:rPr>
            <w:noProof/>
          </w:rPr>
          <w:t>7</w:t>
        </w:r>
        <w:r w:rsidR="00607A0A">
          <w:rPr>
            <w:noProof/>
          </w:rPr>
          <w:fldChar w:fldCharType="end"/>
        </w:r>
      </w:sdtContent>
    </w:sdt>
  </w:p>
  <w:p w14:paraId="7CCB8DBA" w14:textId="77777777" w:rsidR="00607A0A" w:rsidRDefault="00607A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C4764" w14:textId="48B32F81" w:rsidR="00C57931" w:rsidRDefault="00C57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778C6"/>
    <w:multiLevelType w:val="hybridMultilevel"/>
    <w:tmpl w:val="0FE668CE"/>
    <w:lvl w:ilvl="0" w:tplc="46885F50">
      <w:start w:val="1"/>
      <w:numFmt w:val="bullet"/>
      <w:lvlText w:val=""/>
      <w:lvlJc w:val="left"/>
      <w:pPr>
        <w:ind w:left="720" w:hanging="360"/>
      </w:pPr>
      <w:rPr>
        <w:rFonts w:ascii="Symbol" w:hAnsi="Symbol" w:hint="default"/>
      </w:rPr>
    </w:lvl>
    <w:lvl w:ilvl="1" w:tplc="0F8833A6">
      <w:start w:val="1"/>
      <w:numFmt w:val="bullet"/>
      <w:lvlText w:val="o"/>
      <w:lvlJc w:val="left"/>
      <w:pPr>
        <w:ind w:left="1440" w:hanging="360"/>
      </w:pPr>
      <w:rPr>
        <w:rFonts w:ascii="Courier New" w:hAnsi="Courier New" w:hint="default"/>
      </w:rPr>
    </w:lvl>
    <w:lvl w:ilvl="2" w:tplc="E298615A">
      <w:start w:val="1"/>
      <w:numFmt w:val="bullet"/>
      <w:lvlText w:val=""/>
      <w:lvlJc w:val="left"/>
      <w:pPr>
        <w:ind w:left="2160" w:hanging="360"/>
      </w:pPr>
      <w:rPr>
        <w:rFonts w:ascii="Wingdings" w:hAnsi="Wingdings" w:hint="default"/>
      </w:rPr>
    </w:lvl>
    <w:lvl w:ilvl="3" w:tplc="48A09826">
      <w:start w:val="1"/>
      <w:numFmt w:val="bullet"/>
      <w:lvlText w:val=""/>
      <w:lvlJc w:val="left"/>
      <w:pPr>
        <w:ind w:left="2880" w:hanging="360"/>
      </w:pPr>
      <w:rPr>
        <w:rFonts w:ascii="Symbol" w:hAnsi="Symbol" w:hint="default"/>
      </w:rPr>
    </w:lvl>
    <w:lvl w:ilvl="4" w:tplc="61BCE574">
      <w:start w:val="1"/>
      <w:numFmt w:val="bullet"/>
      <w:lvlText w:val="o"/>
      <w:lvlJc w:val="left"/>
      <w:pPr>
        <w:ind w:left="3600" w:hanging="360"/>
      </w:pPr>
      <w:rPr>
        <w:rFonts w:ascii="Courier New" w:hAnsi="Courier New" w:hint="default"/>
      </w:rPr>
    </w:lvl>
    <w:lvl w:ilvl="5" w:tplc="535A3090">
      <w:start w:val="1"/>
      <w:numFmt w:val="bullet"/>
      <w:lvlText w:val=""/>
      <w:lvlJc w:val="left"/>
      <w:pPr>
        <w:ind w:left="4320" w:hanging="360"/>
      </w:pPr>
      <w:rPr>
        <w:rFonts w:ascii="Wingdings" w:hAnsi="Wingdings" w:hint="default"/>
      </w:rPr>
    </w:lvl>
    <w:lvl w:ilvl="6" w:tplc="4ED47772">
      <w:start w:val="1"/>
      <w:numFmt w:val="bullet"/>
      <w:lvlText w:val=""/>
      <w:lvlJc w:val="left"/>
      <w:pPr>
        <w:ind w:left="5040" w:hanging="360"/>
      </w:pPr>
      <w:rPr>
        <w:rFonts w:ascii="Symbol" w:hAnsi="Symbol" w:hint="default"/>
      </w:rPr>
    </w:lvl>
    <w:lvl w:ilvl="7" w:tplc="B4883C4E">
      <w:start w:val="1"/>
      <w:numFmt w:val="bullet"/>
      <w:lvlText w:val="o"/>
      <w:lvlJc w:val="left"/>
      <w:pPr>
        <w:ind w:left="5760" w:hanging="360"/>
      </w:pPr>
      <w:rPr>
        <w:rFonts w:ascii="Courier New" w:hAnsi="Courier New" w:hint="default"/>
      </w:rPr>
    </w:lvl>
    <w:lvl w:ilvl="8" w:tplc="E5A81EA4">
      <w:start w:val="1"/>
      <w:numFmt w:val="bullet"/>
      <w:lvlText w:val=""/>
      <w:lvlJc w:val="left"/>
      <w:pPr>
        <w:ind w:left="6480" w:hanging="360"/>
      </w:pPr>
      <w:rPr>
        <w:rFonts w:ascii="Wingdings" w:hAnsi="Wingdings" w:hint="default"/>
      </w:rPr>
    </w:lvl>
  </w:abstractNum>
  <w:abstractNum w:abstractNumId="1" w15:restartNumberingAfterBreak="0">
    <w:nsid w:val="12F45D3E"/>
    <w:multiLevelType w:val="hybridMultilevel"/>
    <w:tmpl w:val="0226E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4D1C31"/>
    <w:multiLevelType w:val="hybridMultilevel"/>
    <w:tmpl w:val="6E6CC28E"/>
    <w:lvl w:ilvl="0" w:tplc="7CB6E012">
      <w:start w:val="1"/>
      <w:numFmt w:val="bullet"/>
      <w:lvlText w:val=""/>
      <w:lvlJc w:val="left"/>
      <w:pPr>
        <w:ind w:left="720" w:hanging="360"/>
      </w:pPr>
      <w:rPr>
        <w:rFonts w:ascii="Symbol" w:hAnsi="Symbol" w:hint="default"/>
      </w:rPr>
    </w:lvl>
    <w:lvl w:ilvl="1" w:tplc="C47A097A">
      <w:start w:val="1"/>
      <w:numFmt w:val="bullet"/>
      <w:lvlText w:val="o"/>
      <w:lvlJc w:val="left"/>
      <w:pPr>
        <w:ind w:left="1440" w:hanging="360"/>
      </w:pPr>
      <w:rPr>
        <w:rFonts w:ascii="Courier New" w:hAnsi="Courier New" w:hint="default"/>
      </w:rPr>
    </w:lvl>
    <w:lvl w:ilvl="2" w:tplc="CF28CDE4">
      <w:start w:val="1"/>
      <w:numFmt w:val="bullet"/>
      <w:lvlText w:val=""/>
      <w:lvlJc w:val="left"/>
      <w:pPr>
        <w:ind w:left="2160" w:hanging="360"/>
      </w:pPr>
      <w:rPr>
        <w:rFonts w:ascii="Wingdings" w:hAnsi="Wingdings" w:hint="default"/>
      </w:rPr>
    </w:lvl>
    <w:lvl w:ilvl="3" w:tplc="3940A240">
      <w:start w:val="1"/>
      <w:numFmt w:val="bullet"/>
      <w:lvlText w:val=""/>
      <w:lvlJc w:val="left"/>
      <w:pPr>
        <w:ind w:left="2880" w:hanging="360"/>
      </w:pPr>
      <w:rPr>
        <w:rFonts w:ascii="Symbol" w:hAnsi="Symbol" w:hint="default"/>
      </w:rPr>
    </w:lvl>
    <w:lvl w:ilvl="4" w:tplc="FFAC1D2E">
      <w:start w:val="1"/>
      <w:numFmt w:val="bullet"/>
      <w:lvlText w:val="o"/>
      <w:lvlJc w:val="left"/>
      <w:pPr>
        <w:ind w:left="3600" w:hanging="360"/>
      </w:pPr>
      <w:rPr>
        <w:rFonts w:ascii="Courier New" w:hAnsi="Courier New" w:hint="default"/>
      </w:rPr>
    </w:lvl>
    <w:lvl w:ilvl="5" w:tplc="B9B6FF72">
      <w:start w:val="1"/>
      <w:numFmt w:val="bullet"/>
      <w:lvlText w:val=""/>
      <w:lvlJc w:val="left"/>
      <w:pPr>
        <w:ind w:left="4320" w:hanging="360"/>
      </w:pPr>
      <w:rPr>
        <w:rFonts w:ascii="Wingdings" w:hAnsi="Wingdings" w:hint="default"/>
      </w:rPr>
    </w:lvl>
    <w:lvl w:ilvl="6" w:tplc="590220CC">
      <w:start w:val="1"/>
      <w:numFmt w:val="bullet"/>
      <w:lvlText w:val=""/>
      <w:lvlJc w:val="left"/>
      <w:pPr>
        <w:ind w:left="5040" w:hanging="360"/>
      </w:pPr>
      <w:rPr>
        <w:rFonts w:ascii="Symbol" w:hAnsi="Symbol" w:hint="default"/>
      </w:rPr>
    </w:lvl>
    <w:lvl w:ilvl="7" w:tplc="75FA8E58">
      <w:start w:val="1"/>
      <w:numFmt w:val="bullet"/>
      <w:lvlText w:val="o"/>
      <w:lvlJc w:val="left"/>
      <w:pPr>
        <w:ind w:left="5760" w:hanging="360"/>
      </w:pPr>
      <w:rPr>
        <w:rFonts w:ascii="Courier New" w:hAnsi="Courier New" w:hint="default"/>
      </w:rPr>
    </w:lvl>
    <w:lvl w:ilvl="8" w:tplc="2B40AB0C">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MbS0MDY3MTcFAiUdpeDU4uLM/DyQAsNaALeGywMsAAAA"/>
  </w:docVars>
  <w:rsids>
    <w:rsidRoot w:val="006E38C0"/>
    <w:rsid w:val="00006B1E"/>
    <w:rsid w:val="00007E4E"/>
    <w:rsid w:val="00010012"/>
    <w:rsid w:val="00016691"/>
    <w:rsid w:val="000241A6"/>
    <w:rsid w:val="00024985"/>
    <w:rsid w:val="00025881"/>
    <w:rsid w:val="00046517"/>
    <w:rsid w:val="00055E84"/>
    <w:rsid w:val="00063227"/>
    <w:rsid w:val="00063881"/>
    <w:rsid w:val="0006711B"/>
    <w:rsid w:val="00071CE0"/>
    <w:rsid w:val="00097D3F"/>
    <w:rsid w:val="000B00C2"/>
    <w:rsid w:val="000C670C"/>
    <w:rsid w:val="000C766F"/>
    <w:rsid w:val="000D145E"/>
    <w:rsid w:val="000D151F"/>
    <w:rsid w:val="000D2C7B"/>
    <w:rsid w:val="000D6FEF"/>
    <w:rsid w:val="000E41EA"/>
    <w:rsid w:val="000E794A"/>
    <w:rsid w:val="000F0E0B"/>
    <w:rsid w:val="000F1FC7"/>
    <w:rsid w:val="000F3669"/>
    <w:rsid w:val="000F58D5"/>
    <w:rsid w:val="000F60B2"/>
    <w:rsid w:val="0011022E"/>
    <w:rsid w:val="001104BB"/>
    <w:rsid w:val="0011059B"/>
    <w:rsid w:val="001142BD"/>
    <w:rsid w:val="001267E3"/>
    <w:rsid w:val="001279A7"/>
    <w:rsid w:val="00134FAF"/>
    <w:rsid w:val="001364EB"/>
    <w:rsid w:val="0014623E"/>
    <w:rsid w:val="001524CF"/>
    <w:rsid w:val="001534AA"/>
    <w:rsid w:val="00156966"/>
    <w:rsid w:val="00160F4C"/>
    <w:rsid w:val="001732B7"/>
    <w:rsid w:val="0019369E"/>
    <w:rsid w:val="001A565E"/>
    <w:rsid w:val="001A5C28"/>
    <w:rsid w:val="001C3BF7"/>
    <w:rsid w:val="001F0AC9"/>
    <w:rsid w:val="001F20E5"/>
    <w:rsid w:val="001F2721"/>
    <w:rsid w:val="00201168"/>
    <w:rsid w:val="002033F6"/>
    <w:rsid w:val="00206992"/>
    <w:rsid w:val="00213758"/>
    <w:rsid w:val="00226F18"/>
    <w:rsid w:val="002307EF"/>
    <w:rsid w:val="002349B6"/>
    <w:rsid w:val="00235455"/>
    <w:rsid w:val="00242F80"/>
    <w:rsid w:val="00252CF7"/>
    <w:rsid w:val="002551C4"/>
    <w:rsid w:val="00255205"/>
    <w:rsid w:val="002562E6"/>
    <w:rsid w:val="00256FF4"/>
    <w:rsid w:val="0027140E"/>
    <w:rsid w:val="00273973"/>
    <w:rsid w:val="00277644"/>
    <w:rsid w:val="00282382"/>
    <w:rsid w:val="002829B3"/>
    <w:rsid w:val="00286415"/>
    <w:rsid w:val="002A3480"/>
    <w:rsid w:val="002A7301"/>
    <w:rsid w:val="002B3485"/>
    <w:rsid w:val="002C4690"/>
    <w:rsid w:val="002C58CC"/>
    <w:rsid w:val="002C6D4B"/>
    <w:rsid w:val="002D2DBE"/>
    <w:rsid w:val="002E38F3"/>
    <w:rsid w:val="002E3F76"/>
    <w:rsid w:val="002F2A2D"/>
    <w:rsid w:val="002F7CCB"/>
    <w:rsid w:val="00305812"/>
    <w:rsid w:val="00316FE6"/>
    <w:rsid w:val="00327241"/>
    <w:rsid w:val="00327949"/>
    <w:rsid w:val="0033708C"/>
    <w:rsid w:val="0035774F"/>
    <w:rsid w:val="00365F07"/>
    <w:rsid w:val="0037136F"/>
    <w:rsid w:val="003A190A"/>
    <w:rsid w:val="003B7A84"/>
    <w:rsid w:val="003C2A84"/>
    <w:rsid w:val="003C7130"/>
    <w:rsid w:val="003D5CF8"/>
    <w:rsid w:val="003F1A5B"/>
    <w:rsid w:val="003F21BF"/>
    <w:rsid w:val="003F5420"/>
    <w:rsid w:val="003F6105"/>
    <w:rsid w:val="00404B38"/>
    <w:rsid w:val="00405D10"/>
    <w:rsid w:val="00405DBE"/>
    <w:rsid w:val="004065A3"/>
    <w:rsid w:val="00407B54"/>
    <w:rsid w:val="004206ED"/>
    <w:rsid w:val="0043310C"/>
    <w:rsid w:val="00437657"/>
    <w:rsid w:val="0044234D"/>
    <w:rsid w:val="00442D3C"/>
    <w:rsid w:val="00452D44"/>
    <w:rsid w:val="004541C7"/>
    <w:rsid w:val="00457AB0"/>
    <w:rsid w:val="004628D4"/>
    <w:rsid w:val="00463177"/>
    <w:rsid w:val="004659DA"/>
    <w:rsid w:val="00497AF8"/>
    <w:rsid w:val="004A07F8"/>
    <w:rsid w:val="004A1CE8"/>
    <w:rsid w:val="004B2841"/>
    <w:rsid w:val="004B2B4C"/>
    <w:rsid w:val="004D7F9C"/>
    <w:rsid w:val="004E0FCA"/>
    <w:rsid w:val="004E1AA2"/>
    <w:rsid w:val="004E38DF"/>
    <w:rsid w:val="004E3BE0"/>
    <w:rsid w:val="004F1522"/>
    <w:rsid w:val="004F7CCF"/>
    <w:rsid w:val="00511ECC"/>
    <w:rsid w:val="00512235"/>
    <w:rsid w:val="00531FB6"/>
    <w:rsid w:val="00540D34"/>
    <w:rsid w:val="005424D7"/>
    <w:rsid w:val="00546636"/>
    <w:rsid w:val="00550D7F"/>
    <w:rsid w:val="0055175F"/>
    <w:rsid w:val="00554A47"/>
    <w:rsid w:val="005629FB"/>
    <w:rsid w:val="00564798"/>
    <w:rsid w:val="0056773D"/>
    <w:rsid w:val="005852C7"/>
    <w:rsid w:val="00587A48"/>
    <w:rsid w:val="0059588E"/>
    <w:rsid w:val="005B31A6"/>
    <w:rsid w:val="005B5997"/>
    <w:rsid w:val="005C2BBF"/>
    <w:rsid w:val="005C4EE9"/>
    <w:rsid w:val="005D4230"/>
    <w:rsid w:val="005D7402"/>
    <w:rsid w:val="005E1638"/>
    <w:rsid w:val="005E231C"/>
    <w:rsid w:val="005E4B68"/>
    <w:rsid w:val="005F1F73"/>
    <w:rsid w:val="005F3185"/>
    <w:rsid w:val="005F74BB"/>
    <w:rsid w:val="00607A0A"/>
    <w:rsid w:val="00617A51"/>
    <w:rsid w:val="006302E2"/>
    <w:rsid w:val="006327EF"/>
    <w:rsid w:val="00643238"/>
    <w:rsid w:val="00643A6E"/>
    <w:rsid w:val="006509A9"/>
    <w:rsid w:val="00657FEC"/>
    <w:rsid w:val="00663FA6"/>
    <w:rsid w:val="006677CA"/>
    <w:rsid w:val="0067488B"/>
    <w:rsid w:val="006825BC"/>
    <w:rsid w:val="006A4FA6"/>
    <w:rsid w:val="006C3DC3"/>
    <w:rsid w:val="006C6742"/>
    <w:rsid w:val="006D2CF9"/>
    <w:rsid w:val="006E38C0"/>
    <w:rsid w:val="006E7872"/>
    <w:rsid w:val="006F1172"/>
    <w:rsid w:val="006F6262"/>
    <w:rsid w:val="00701BD6"/>
    <w:rsid w:val="00701C47"/>
    <w:rsid w:val="0071136E"/>
    <w:rsid w:val="00721390"/>
    <w:rsid w:val="00725B3F"/>
    <w:rsid w:val="00727096"/>
    <w:rsid w:val="00733DB2"/>
    <w:rsid w:val="007370C6"/>
    <w:rsid w:val="00740CAA"/>
    <w:rsid w:val="00744AFB"/>
    <w:rsid w:val="007650F6"/>
    <w:rsid w:val="00776947"/>
    <w:rsid w:val="0078453C"/>
    <w:rsid w:val="00785FC8"/>
    <w:rsid w:val="0079296F"/>
    <w:rsid w:val="0079426C"/>
    <w:rsid w:val="007A7873"/>
    <w:rsid w:val="007B2001"/>
    <w:rsid w:val="007B4168"/>
    <w:rsid w:val="007B4414"/>
    <w:rsid w:val="007C064F"/>
    <w:rsid w:val="007D0798"/>
    <w:rsid w:val="007D09E3"/>
    <w:rsid w:val="007E46A9"/>
    <w:rsid w:val="007F3AEC"/>
    <w:rsid w:val="007F4767"/>
    <w:rsid w:val="00803440"/>
    <w:rsid w:val="00813532"/>
    <w:rsid w:val="008135D6"/>
    <w:rsid w:val="00813C05"/>
    <w:rsid w:val="00815E2C"/>
    <w:rsid w:val="00817B75"/>
    <w:rsid w:val="00824183"/>
    <w:rsid w:val="008243C9"/>
    <w:rsid w:val="0085747B"/>
    <w:rsid w:val="00861DA0"/>
    <w:rsid w:val="00863BC6"/>
    <w:rsid w:val="00871F21"/>
    <w:rsid w:val="00876EB6"/>
    <w:rsid w:val="00890F08"/>
    <w:rsid w:val="00894025"/>
    <w:rsid w:val="008A3895"/>
    <w:rsid w:val="008B0055"/>
    <w:rsid w:val="008C1103"/>
    <w:rsid w:val="008D2150"/>
    <w:rsid w:val="008D5E32"/>
    <w:rsid w:val="008D5FA4"/>
    <w:rsid w:val="008F245F"/>
    <w:rsid w:val="008F2943"/>
    <w:rsid w:val="008F6B40"/>
    <w:rsid w:val="008F7FCC"/>
    <w:rsid w:val="009060CA"/>
    <w:rsid w:val="0090796F"/>
    <w:rsid w:val="00914C0C"/>
    <w:rsid w:val="00915E27"/>
    <w:rsid w:val="009221E8"/>
    <w:rsid w:val="009266E1"/>
    <w:rsid w:val="009267F5"/>
    <w:rsid w:val="00926894"/>
    <w:rsid w:val="0093184B"/>
    <w:rsid w:val="00932B6A"/>
    <w:rsid w:val="00937EC0"/>
    <w:rsid w:val="009419B1"/>
    <w:rsid w:val="00944E35"/>
    <w:rsid w:val="009517CB"/>
    <w:rsid w:val="00954094"/>
    <w:rsid w:val="00956127"/>
    <w:rsid w:val="00957265"/>
    <w:rsid w:val="00957AFF"/>
    <w:rsid w:val="00962755"/>
    <w:rsid w:val="009654A4"/>
    <w:rsid w:val="00971EAE"/>
    <w:rsid w:val="00973FB7"/>
    <w:rsid w:val="009757CD"/>
    <w:rsid w:val="009823FE"/>
    <w:rsid w:val="00985C1F"/>
    <w:rsid w:val="00987340"/>
    <w:rsid w:val="009A03A2"/>
    <w:rsid w:val="009A2461"/>
    <w:rsid w:val="009B7AAB"/>
    <w:rsid w:val="009C7DDA"/>
    <w:rsid w:val="009D512F"/>
    <w:rsid w:val="009D6E79"/>
    <w:rsid w:val="009E33A4"/>
    <w:rsid w:val="009E70A5"/>
    <w:rsid w:val="009F0FF7"/>
    <w:rsid w:val="009F2B1B"/>
    <w:rsid w:val="00A1315B"/>
    <w:rsid w:val="00A20E85"/>
    <w:rsid w:val="00A21913"/>
    <w:rsid w:val="00A33460"/>
    <w:rsid w:val="00A364B7"/>
    <w:rsid w:val="00A43A78"/>
    <w:rsid w:val="00A501AC"/>
    <w:rsid w:val="00A562F0"/>
    <w:rsid w:val="00A57274"/>
    <w:rsid w:val="00A60AD0"/>
    <w:rsid w:val="00A71AE9"/>
    <w:rsid w:val="00A752FE"/>
    <w:rsid w:val="00A769A4"/>
    <w:rsid w:val="00A81A18"/>
    <w:rsid w:val="00A8216C"/>
    <w:rsid w:val="00A934E3"/>
    <w:rsid w:val="00A976D7"/>
    <w:rsid w:val="00AB0131"/>
    <w:rsid w:val="00AB65D3"/>
    <w:rsid w:val="00AC0FBB"/>
    <w:rsid w:val="00AC3908"/>
    <w:rsid w:val="00AD45F5"/>
    <w:rsid w:val="00AD475A"/>
    <w:rsid w:val="00AE3F44"/>
    <w:rsid w:val="00AF1A72"/>
    <w:rsid w:val="00AF2577"/>
    <w:rsid w:val="00B03C19"/>
    <w:rsid w:val="00B133F7"/>
    <w:rsid w:val="00B16301"/>
    <w:rsid w:val="00B25919"/>
    <w:rsid w:val="00B3597F"/>
    <w:rsid w:val="00B42A03"/>
    <w:rsid w:val="00B4507B"/>
    <w:rsid w:val="00B5245E"/>
    <w:rsid w:val="00B553A6"/>
    <w:rsid w:val="00B64571"/>
    <w:rsid w:val="00B7300E"/>
    <w:rsid w:val="00B756C4"/>
    <w:rsid w:val="00B81D02"/>
    <w:rsid w:val="00B851BC"/>
    <w:rsid w:val="00B935B1"/>
    <w:rsid w:val="00B96B62"/>
    <w:rsid w:val="00BA14E6"/>
    <w:rsid w:val="00BA5ED6"/>
    <w:rsid w:val="00BC1220"/>
    <w:rsid w:val="00BC2607"/>
    <w:rsid w:val="00BC5235"/>
    <w:rsid w:val="00BD3AFC"/>
    <w:rsid w:val="00C00AE6"/>
    <w:rsid w:val="00C031A9"/>
    <w:rsid w:val="00C05910"/>
    <w:rsid w:val="00C17E6F"/>
    <w:rsid w:val="00C21198"/>
    <w:rsid w:val="00C24B7F"/>
    <w:rsid w:val="00C35BAB"/>
    <w:rsid w:val="00C360EB"/>
    <w:rsid w:val="00C501AE"/>
    <w:rsid w:val="00C50D54"/>
    <w:rsid w:val="00C557F1"/>
    <w:rsid w:val="00C57931"/>
    <w:rsid w:val="00C645FF"/>
    <w:rsid w:val="00C66E85"/>
    <w:rsid w:val="00C721D0"/>
    <w:rsid w:val="00C73306"/>
    <w:rsid w:val="00C80777"/>
    <w:rsid w:val="00C9438A"/>
    <w:rsid w:val="00CA13D5"/>
    <w:rsid w:val="00CA1B3D"/>
    <w:rsid w:val="00CA3298"/>
    <w:rsid w:val="00CA4B99"/>
    <w:rsid w:val="00CA6F6E"/>
    <w:rsid w:val="00CA7054"/>
    <w:rsid w:val="00CB09A8"/>
    <w:rsid w:val="00CB2D47"/>
    <w:rsid w:val="00CC0FC3"/>
    <w:rsid w:val="00CC1E6C"/>
    <w:rsid w:val="00CC607E"/>
    <w:rsid w:val="00CD248F"/>
    <w:rsid w:val="00CD3BCB"/>
    <w:rsid w:val="00CE2288"/>
    <w:rsid w:val="00CF0C0C"/>
    <w:rsid w:val="00CF6E47"/>
    <w:rsid w:val="00D0360D"/>
    <w:rsid w:val="00D0AABB"/>
    <w:rsid w:val="00D1385A"/>
    <w:rsid w:val="00D161FF"/>
    <w:rsid w:val="00D217D1"/>
    <w:rsid w:val="00D22FDF"/>
    <w:rsid w:val="00D30FD4"/>
    <w:rsid w:val="00D312CE"/>
    <w:rsid w:val="00D40C8D"/>
    <w:rsid w:val="00D4146C"/>
    <w:rsid w:val="00D467C8"/>
    <w:rsid w:val="00D666BE"/>
    <w:rsid w:val="00D70098"/>
    <w:rsid w:val="00D7765C"/>
    <w:rsid w:val="00D82D30"/>
    <w:rsid w:val="00D874AD"/>
    <w:rsid w:val="00D8776C"/>
    <w:rsid w:val="00D93A1B"/>
    <w:rsid w:val="00DB4479"/>
    <w:rsid w:val="00DB5DB0"/>
    <w:rsid w:val="00DB7DB5"/>
    <w:rsid w:val="00DC26A4"/>
    <w:rsid w:val="00DC5092"/>
    <w:rsid w:val="00DD64FD"/>
    <w:rsid w:val="00DF4AC1"/>
    <w:rsid w:val="00E02FCF"/>
    <w:rsid w:val="00E115CB"/>
    <w:rsid w:val="00E22111"/>
    <w:rsid w:val="00E23C59"/>
    <w:rsid w:val="00E26569"/>
    <w:rsid w:val="00E31BA2"/>
    <w:rsid w:val="00E330D0"/>
    <w:rsid w:val="00E45B3D"/>
    <w:rsid w:val="00E53CBB"/>
    <w:rsid w:val="00E53DCE"/>
    <w:rsid w:val="00E610AD"/>
    <w:rsid w:val="00E6291F"/>
    <w:rsid w:val="00E675C0"/>
    <w:rsid w:val="00E70A33"/>
    <w:rsid w:val="00E93854"/>
    <w:rsid w:val="00E96EF5"/>
    <w:rsid w:val="00EA713F"/>
    <w:rsid w:val="00EC451A"/>
    <w:rsid w:val="00EE029C"/>
    <w:rsid w:val="00EE4998"/>
    <w:rsid w:val="00EE4A8E"/>
    <w:rsid w:val="00EE4F37"/>
    <w:rsid w:val="00EF621B"/>
    <w:rsid w:val="00F075A5"/>
    <w:rsid w:val="00F10531"/>
    <w:rsid w:val="00F10737"/>
    <w:rsid w:val="00F22153"/>
    <w:rsid w:val="00F22FB1"/>
    <w:rsid w:val="00F31E6C"/>
    <w:rsid w:val="00F35095"/>
    <w:rsid w:val="00F37E87"/>
    <w:rsid w:val="00F460F9"/>
    <w:rsid w:val="00F57C55"/>
    <w:rsid w:val="00F62820"/>
    <w:rsid w:val="00F6286E"/>
    <w:rsid w:val="00F71713"/>
    <w:rsid w:val="00F7303A"/>
    <w:rsid w:val="00F77F4F"/>
    <w:rsid w:val="00F8380A"/>
    <w:rsid w:val="00F84AC0"/>
    <w:rsid w:val="00F85573"/>
    <w:rsid w:val="00F85C3C"/>
    <w:rsid w:val="00FA219F"/>
    <w:rsid w:val="00FB3DBE"/>
    <w:rsid w:val="00FD1808"/>
    <w:rsid w:val="00FD1E28"/>
    <w:rsid w:val="00FD5818"/>
    <w:rsid w:val="00FD759A"/>
    <w:rsid w:val="00FE039B"/>
    <w:rsid w:val="00FE080F"/>
    <w:rsid w:val="00FE2563"/>
    <w:rsid w:val="00FE3D46"/>
    <w:rsid w:val="00FE6E86"/>
    <w:rsid w:val="00FF0F57"/>
    <w:rsid w:val="00FF596A"/>
    <w:rsid w:val="019234F9"/>
    <w:rsid w:val="02709E10"/>
    <w:rsid w:val="031BD17C"/>
    <w:rsid w:val="039638F9"/>
    <w:rsid w:val="03A5F4AA"/>
    <w:rsid w:val="0481F548"/>
    <w:rsid w:val="048B57B6"/>
    <w:rsid w:val="08FEB2D2"/>
    <w:rsid w:val="0A674071"/>
    <w:rsid w:val="0A7A4F88"/>
    <w:rsid w:val="0A7D0ECF"/>
    <w:rsid w:val="0AC4AF20"/>
    <w:rsid w:val="0C15B250"/>
    <w:rsid w:val="0DB0A8D1"/>
    <w:rsid w:val="0DB297DF"/>
    <w:rsid w:val="10738C7F"/>
    <w:rsid w:val="12076779"/>
    <w:rsid w:val="12999735"/>
    <w:rsid w:val="12A00CB9"/>
    <w:rsid w:val="13370DC1"/>
    <w:rsid w:val="13F5463A"/>
    <w:rsid w:val="13F807DF"/>
    <w:rsid w:val="1429F664"/>
    <w:rsid w:val="145703ED"/>
    <w:rsid w:val="147E4F1A"/>
    <w:rsid w:val="15CB874E"/>
    <w:rsid w:val="15EEB65B"/>
    <w:rsid w:val="176FE1BA"/>
    <w:rsid w:val="17A96D7E"/>
    <w:rsid w:val="17B91D7C"/>
    <w:rsid w:val="17C96A3F"/>
    <w:rsid w:val="188AFD57"/>
    <w:rsid w:val="18D8AF0D"/>
    <w:rsid w:val="195FFBF0"/>
    <w:rsid w:val="1A120FB8"/>
    <w:rsid w:val="1B5DDA01"/>
    <w:rsid w:val="1BF2FEBE"/>
    <w:rsid w:val="1E77D497"/>
    <w:rsid w:val="20922B06"/>
    <w:rsid w:val="20DD3B8F"/>
    <w:rsid w:val="20E9D70B"/>
    <w:rsid w:val="20EC3355"/>
    <w:rsid w:val="20FB4127"/>
    <w:rsid w:val="215D4E0F"/>
    <w:rsid w:val="22BCE078"/>
    <w:rsid w:val="22C995E0"/>
    <w:rsid w:val="23AF2034"/>
    <w:rsid w:val="2480649D"/>
    <w:rsid w:val="24B09643"/>
    <w:rsid w:val="2545E957"/>
    <w:rsid w:val="25947A82"/>
    <w:rsid w:val="25DC6691"/>
    <w:rsid w:val="277436D2"/>
    <w:rsid w:val="27EEB333"/>
    <w:rsid w:val="28551A15"/>
    <w:rsid w:val="287651BD"/>
    <w:rsid w:val="2936D733"/>
    <w:rsid w:val="2A06EBC9"/>
    <w:rsid w:val="2AF140FE"/>
    <w:rsid w:val="2B01459F"/>
    <w:rsid w:val="2BEF2197"/>
    <w:rsid w:val="2C503875"/>
    <w:rsid w:val="2CD36A21"/>
    <w:rsid w:val="2D935D15"/>
    <w:rsid w:val="2E670649"/>
    <w:rsid w:val="2F7667EF"/>
    <w:rsid w:val="2F7F53A5"/>
    <w:rsid w:val="2FF5F963"/>
    <w:rsid w:val="31BBA9C4"/>
    <w:rsid w:val="329FB0B0"/>
    <w:rsid w:val="34DF5F8B"/>
    <w:rsid w:val="353161EB"/>
    <w:rsid w:val="35B94D63"/>
    <w:rsid w:val="38C23F11"/>
    <w:rsid w:val="3901E1AB"/>
    <w:rsid w:val="39314044"/>
    <w:rsid w:val="39389316"/>
    <w:rsid w:val="39512874"/>
    <w:rsid w:val="39BCED87"/>
    <w:rsid w:val="3AED268E"/>
    <w:rsid w:val="3AFB4B79"/>
    <w:rsid w:val="3B0F3619"/>
    <w:rsid w:val="3CB7CCD9"/>
    <w:rsid w:val="3CF64DF1"/>
    <w:rsid w:val="3E2F30BF"/>
    <w:rsid w:val="3E39C4A7"/>
    <w:rsid w:val="3E71D741"/>
    <w:rsid w:val="3EC42655"/>
    <w:rsid w:val="40AC9C36"/>
    <w:rsid w:val="410063A1"/>
    <w:rsid w:val="416A7B5B"/>
    <w:rsid w:val="4368372C"/>
    <w:rsid w:val="44FF33A7"/>
    <w:rsid w:val="460ADB2F"/>
    <w:rsid w:val="462DD79E"/>
    <w:rsid w:val="46C82B96"/>
    <w:rsid w:val="487FD30E"/>
    <w:rsid w:val="488DB036"/>
    <w:rsid w:val="48CD0187"/>
    <w:rsid w:val="496CF699"/>
    <w:rsid w:val="4A13D110"/>
    <w:rsid w:val="4A413F52"/>
    <w:rsid w:val="4A7A6261"/>
    <w:rsid w:val="4A9CF07F"/>
    <w:rsid w:val="4B43EC8E"/>
    <w:rsid w:val="4CDCDB3D"/>
    <w:rsid w:val="4CFCC762"/>
    <w:rsid w:val="4D120713"/>
    <w:rsid w:val="4D13EA21"/>
    <w:rsid w:val="4D290461"/>
    <w:rsid w:val="4E4F0F9A"/>
    <w:rsid w:val="4ED68890"/>
    <w:rsid w:val="4F4BF68D"/>
    <w:rsid w:val="50EF613E"/>
    <w:rsid w:val="515A5079"/>
    <w:rsid w:val="532D2901"/>
    <w:rsid w:val="53A3A23B"/>
    <w:rsid w:val="553F729C"/>
    <w:rsid w:val="55B41CCB"/>
    <w:rsid w:val="570CEEBC"/>
    <w:rsid w:val="5755CF13"/>
    <w:rsid w:val="5AAD17F8"/>
    <w:rsid w:val="5ABEE309"/>
    <w:rsid w:val="5B204478"/>
    <w:rsid w:val="5BF50623"/>
    <w:rsid w:val="5C4CD607"/>
    <w:rsid w:val="5D45A7C1"/>
    <w:rsid w:val="5D664897"/>
    <w:rsid w:val="5E5281CB"/>
    <w:rsid w:val="604772A0"/>
    <w:rsid w:val="614BEC73"/>
    <w:rsid w:val="61A246D2"/>
    <w:rsid w:val="624FC563"/>
    <w:rsid w:val="6301F50D"/>
    <w:rsid w:val="63A42A0D"/>
    <w:rsid w:val="64BF091E"/>
    <w:rsid w:val="6516F58C"/>
    <w:rsid w:val="659EA1D1"/>
    <w:rsid w:val="660C2049"/>
    <w:rsid w:val="66746035"/>
    <w:rsid w:val="67A60E0E"/>
    <w:rsid w:val="67F5D231"/>
    <w:rsid w:val="6889766C"/>
    <w:rsid w:val="692FBDA2"/>
    <w:rsid w:val="698B4942"/>
    <w:rsid w:val="6992F6D5"/>
    <w:rsid w:val="6A5028C4"/>
    <w:rsid w:val="6A818160"/>
    <w:rsid w:val="6CB64F6D"/>
    <w:rsid w:val="6D9083C1"/>
    <w:rsid w:val="6F53ABA9"/>
    <w:rsid w:val="6FE1DE81"/>
    <w:rsid w:val="6FEE9F44"/>
    <w:rsid w:val="7072BEB9"/>
    <w:rsid w:val="713154D5"/>
    <w:rsid w:val="7186DACC"/>
    <w:rsid w:val="730219AD"/>
    <w:rsid w:val="73ED2BAA"/>
    <w:rsid w:val="748C3127"/>
    <w:rsid w:val="750EF45A"/>
    <w:rsid w:val="76F756D0"/>
    <w:rsid w:val="77248849"/>
    <w:rsid w:val="7983C84B"/>
    <w:rsid w:val="79B64127"/>
    <w:rsid w:val="79CC1705"/>
    <w:rsid w:val="7AB7264C"/>
    <w:rsid w:val="7B9741A2"/>
    <w:rsid w:val="7BD700CC"/>
    <w:rsid w:val="7C435DA1"/>
    <w:rsid w:val="7FA300B7"/>
    <w:rsid w:val="7FADC3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3E4205"/>
  <w15:chartTrackingRefBased/>
  <w15:docId w15:val="{CD918DA9-9FFA-4175-AFE6-A8C335A79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8C0"/>
    <w:pPr>
      <w:spacing w:after="160" w:line="259"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798"/>
    <w:pPr>
      <w:ind w:left="720"/>
      <w:contextualSpacing/>
    </w:pPr>
  </w:style>
  <w:style w:type="character" w:styleId="PlaceholderText">
    <w:name w:val="Placeholder Text"/>
    <w:basedOn w:val="DefaultParagraphFont"/>
    <w:uiPriority w:val="99"/>
    <w:semiHidden/>
    <w:rsid w:val="00437657"/>
    <w:rPr>
      <w:color w:val="808080"/>
    </w:rPr>
  </w:style>
  <w:style w:type="paragraph" w:styleId="BalloonText">
    <w:name w:val="Balloon Text"/>
    <w:basedOn w:val="Normal"/>
    <w:link w:val="BalloonTextChar"/>
    <w:uiPriority w:val="99"/>
    <w:semiHidden/>
    <w:unhideWhenUsed/>
    <w:rsid w:val="000258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81"/>
    <w:rPr>
      <w:rFonts w:ascii="Segoe UI" w:eastAsia="Calibri" w:hAnsi="Segoe UI" w:cs="Segoe UI"/>
      <w:sz w:val="18"/>
      <w:szCs w:val="18"/>
    </w:rPr>
  </w:style>
  <w:style w:type="paragraph" w:styleId="Header">
    <w:name w:val="header"/>
    <w:basedOn w:val="Normal"/>
    <w:link w:val="HeaderChar"/>
    <w:uiPriority w:val="99"/>
    <w:unhideWhenUsed/>
    <w:rsid w:val="00FD1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E28"/>
    <w:rPr>
      <w:rFonts w:ascii="Calibri" w:eastAsia="Calibri" w:hAnsi="Calibri" w:cs="Times New Roman"/>
      <w:sz w:val="22"/>
      <w:szCs w:val="22"/>
    </w:rPr>
  </w:style>
  <w:style w:type="paragraph" w:styleId="Footer">
    <w:name w:val="footer"/>
    <w:basedOn w:val="Normal"/>
    <w:link w:val="FooterChar"/>
    <w:uiPriority w:val="99"/>
    <w:unhideWhenUsed/>
    <w:rsid w:val="00FD1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E28"/>
    <w:rPr>
      <w:rFonts w:ascii="Calibri" w:eastAsia="Calibri" w:hAnsi="Calibri" w:cs="Times New Roman"/>
      <w:sz w:val="22"/>
      <w:szCs w:val="22"/>
    </w:rPr>
  </w:style>
  <w:style w:type="paragraph" w:customStyle="1" w:styleId="xxmsonormal">
    <w:name w:val="x_xmsonormal"/>
    <w:basedOn w:val="Normal"/>
    <w:rsid w:val="00FD1E28"/>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pple-converted-space">
    <w:name w:val="apple-converted-space"/>
    <w:basedOn w:val="DefaultParagraphFont"/>
    <w:rsid w:val="00FD1E28"/>
  </w:style>
  <w:style w:type="character" w:styleId="Hyperlink">
    <w:name w:val="Hyperlink"/>
    <w:basedOn w:val="DefaultParagraphFont"/>
    <w:uiPriority w:val="99"/>
    <w:unhideWhenUsed/>
    <w:rsid w:val="00FD1E28"/>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610AD"/>
    <w:rPr>
      <w:b/>
      <w:bCs/>
    </w:rPr>
  </w:style>
  <w:style w:type="character" w:customStyle="1" w:styleId="CommentSubjectChar">
    <w:name w:val="Comment Subject Char"/>
    <w:basedOn w:val="CommentTextChar"/>
    <w:link w:val="CommentSubject"/>
    <w:uiPriority w:val="99"/>
    <w:semiHidden/>
    <w:rsid w:val="00E610AD"/>
    <w:rPr>
      <w:rFonts w:ascii="Calibri" w:eastAsia="Calibri" w:hAnsi="Calibri" w:cs="Times New Roman"/>
      <w:b/>
      <w:bCs/>
      <w:sz w:val="20"/>
      <w:szCs w:val="20"/>
    </w:rPr>
  </w:style>
  <w:style w:type="character" w:styleId="LineNumber">
    <w:name w:val="line number"/>
    <w:basedOn w:val="DefaultParagraphFont"/>
    <w:uiPriority w:val="99"/>
    <w:semiHidden/>
    <w:unhideWhenUsed/>
    <w:rsid w:val="004E38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007231">
      <w:bodyDiv w:val="1"/>
      <w:marLeft w:val="0"/>
      <w:marRight w:val="0"/>
      <w:marTop w:val="0"/>
      <w:marBottom w:val="0"/>
      <w:divBdr>
        <w:top w:val="none" w:sz="0" w:space="0" w:color="auto"/>
        <w:left w:val="none" w:sz="0" w:space="0" w:color="auto"/>
        <w:bottom w:val="none" w:sz="0" w:space="0" w:color="auto"/>
        <w:right w:val="none" w:sz="0" w:space="0" w:color="auto"/>
      </w:divBdr>
      <w:divsChild>
        <w:div w:id="1116292748">
          <w:marLeft w:val="0"/>
          <w:marRight w:val="0"/>
          <w:marTop w:val="0"/>
          <w:marBottom w:val="0"/>
          <w:divBdr>
            <w:top w:val="none" w:sz="0" w:space="0" w:color="auto"/>
            <w:left w:val="none" w:sz="0" w:space="0" w:color="auto"/>
            <w:bottom w:val="none" w:sz="0" w:space="0" w:color="auto"/>
            <w:right w:val="none" w:sz="0" w:space="0" w:color="auto"/>
          </w:divBdr>
        </w:div>
      </w:divsChild>
    </w:div>
    <w:div w:id="1605768215">
      <w:bodyDiv w:val="1"/>
      <w:marLeft w:val="0"/>
      <w:marRight w:val="0"/>
      <w:marTop w:val="0"/>
      <w:marBottom w:val="0"/>
      <w:divBdr>
        <w:top w:val="none" w:sz="0" w:space="0" w:color="auto"/>
        <w:left w:val="none" w:sz="0" w:space="0" w:color="auto"/>
        <w:bottom w:val="none" w:sz="0" w:space="0" w:color="auto"/>
        <w:right w:val="none" w:sz="0" w:space="0" w:color="auto"/>
      </w:divBdr>
    </w:div>
    <w:div w:id="1677733367">
      <w:bodyDiv w:val="1"/>
      <w:marLeft w:val="0"/>
      <w:marRight w:val="0"/>
      <w:marTop w:val="0"/>
      <w:marBottom w:val="0"/>
      <w:divBdr>
        <w:top w:val="none" w:sz="0" w:space="0" w:color="auto"/>
        <w:left w:val="none" w:sz="0" w:space="0" w:color="auto"/>
        <w:bottom w:val="none" w:sz="0" w:space="0" w:color="auto"/>
        <w:right w:val="none" w:sz="0" w:space="0" w:color="auto"/>
      </w:divBdr>
    </w:div>
    <w:div w:id="1776246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nottingham.ac.uk/edi/documents/case-studies-for-reasonable-adjustment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nottingham.ac.uk/utilities/privacy/priva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8C603D7D5DD564E9C6DCB0BB56ECCDB"/>
        <w:category>
          <w:name w:val="General"/>
          <w:gallery w:val="placeholder"/>
        </w:category>
        <w:types>
          <w:type w:val="bbPlcHdr"/>
        </w:types>
        <w:behaviors>
          <w:behavior w:val="content"/>
        </w:behaviors>
        <w:guid w:val="{D2E3EB8C-D248-124E-A74D-26A5601EEA4B}"/>
      </w:docPartPr>
      <w:docPartBody>
        <w:p w:rsidR="00681533" w:rsidRDefault="00EE4F37" w:rsidP="00EE4F37">
          <w:pPr>
            <w:pStyle w:val="28C603D7D5DD564E9C6DCB0BB56ECCDB21"/>
          </w:pPr>
          <w:r w:rsidRPr="007D6EC7">
            <w:rPr>
              <w:rStyle w:val="PlaceholderText"/>
            </w:rPr>
            <w:t>Click to enter a date.</w:t>
          </w:r>
        </w:p>
      </w:docPartBody>
    </w:docPart>
    <w:docPart>
      <w:docPartPr>
        <w:name w:val="3867CF33BD3AB54BADFB173037D4700C"/>
        <w:category>
          <w:name w:val="General"/>
          <w:gallery w:val="placeholder"/>
        </w:category>
        <w:types>
          <w:type w:val="bbPlcHdr"/>
        </w:types>
        <w:behaviors>
          <w:behavior w:val="content"/>
        </w:behaviors>
        <w:guid w:val="{7689B34E-79F2-8B4F-AF0E-D22380180CE3}"/>
      </w:docPartPr>
      <w:docPartBody>
        <w:p w:rsidR="00681533" w:rsidRDefault="00EE4F37" w:rsidP="00EE4F37">
          <w:pPr>
            <w:pStyle w:val="3867CF33BD3AB54BADFB173037D4700C21"/>
          </w:pPr>
          <w:r w:rsidRPr="007D6EC7">
            <w:rPr>
              <w:rStyle w:val="PlaceholderText"/>
            </w:rPr>
            <w:t>Click</w:t>
          </w:r>
          <w:r>
            <w:rPr>
              <w:rStyle w:val="PlaceholderText"/>
            </w:rPr>
            <w:t xml:space="preserve"> </w:t>
          </w:r>
          <w:r w:rsidRPr="007D6EC7">
            <w:rPr>
              <w:rStyle w:val="PlaceholderText"/>
            </w:rPr>
            <w:t>to enter a date.</w:t>
          </w:r>
        </w:p>
      </w:docPartBody>
    </w:docPart>
    <w:docPart>
      <w:docPartPr>
        <w:name w:val="FC742460FD86F44D98F18131EFD21466"/>
        <w:category>
          <w:name w:val="General"/>
          <w:gallery w:val="placeholder"/>
        </w:category>
        <w:types>
          <w:type w:val="bbPlcHdr"/>
        </w:types>
        <w:behaviors>
          <w:behavior w:val="content"/>
        </w:behaviors>
        <w:guid w:val="{AE8DADBB-1CE5-0849-997E-D5AA71689D72}"/>
      </w:docPartPr>
      <w:docPartBody>
        <w:p w:rsidR="00681533" w:rsidRDefault="00EE4F37" w:rsidP="00EE4F37">
          <w:pPr>
            <w:pStyle w:val="FC742460FD86F44D98F18131EFD2146621"/>
          </w:pPr>
          <w:r w:rsidRPr="007D6EC7">
            <w:rPr>
              <w:rStyle w:val="PlaceholderText"/>
            </w:rPr>
            <w:t xml:space="preserve">Click </w:t>
          </w:r>
          <w:r>
            <w:rPr>
              <w:rStyle w:val="PlaceholderText"/>
            </w:rPr>
            <w:t>here to enter your School/Department or Faculty</w:t>
          </w:r>
        </w:p>
      </w:docPartBody>
    </w:docPart>
    <w:docPart>
      <w:docPartPr>
        <w:name w:val="1D1F2321C1650F40AF055CFCC00940A8"/>
        <w:category>
          <w:name w:val="General"/>
          <w:gallery w:val="placeholder"/>
        </w:category>
        <w:types>
          <w:type w:val="bbPlcHdr"/>
        </w:types>
        <w:behaviors>
          <w:behavior w:val="content"/>
        </w:behaviors>
        <w:guid w:val="{48E60952-2F89-0E40-9360-80F46130A4B3}"/>
      </w:docPartPr>
      <w:docPartBody>
        <w:p w:rsidR="00681533" w:rsidRDefault="00EE4F37" w:rsidP="00EE4F37">
          <w:pPr>
            <w:pStyle w:val="1D1F2321C1650F40AF055CFCC00940A821"/>
          </w:pPr>
          <w:r w:rsidRPr="007D6EC7">
            <w:rPr>
              <w:rStyle w:val="PlaceholderText"/>
            </w:rPr>
            <w:t xml:space="preserve">Click </w:t>
          </w:r>
          <w:r>
            <w:rPr>
              <w:rStyle w:val="PlaceholderText"/>
            </w:rPr>
            <w:t>t</w:t>
          </w:r>
          <w:r w:rsidRPr="007D6EC7">
            <w:rPr>
              <w:rStyle w:val="PlaceholderText"/>
            </w:rPr>
            <w:t>o enter a date.</w:t>
          </w:r>
        </w:p>
      </w:docPartBody>
    </w:docPart>
    <w:docPart>
      <w:docPartPr>
        <w:name w:val="5321BAD8A931E54EB975955316181B36"/>
        <w:category>
          <w:name w:val="General"/>
          <w:gallery w:val="placeholder"/>
        </w:category>
        <w:types>
          <w:type w:val="bbPlcHdr"/>
        </w:types>
        <w:behaviors>
          <w:behavior w:val="content"/>
        </w:behaviors>
        <w:guid w:val="{BDDB87EF-E641-BB46-8D11-DE430285EA86}"/>
      </w:docPartPr>
      <w:docPartBody>
        <w:p w:rsidR="00681533" w:rsidRDefault="00EE4F37" w:rsidP="00EE4F37">
          <w:pPr>
            <w:pStyle w:val="5321BAD8A931E54EB975955316181B3621"/>
          </w:pPr>
          <w:r w:rsidRPr="007D6EC7">
            <w:rPr>
              <w:rStyle w:val="PlaceholderText"/>
            </w:rPr>
            <w:t>Click</w:t>
          </w:r>
          <w:r>
            <w:rPr>
              <w:rStyle w:val="PlaceholderText"/>
            </w:rPr>
            <w:t xml:space="preserve"> to</w:t>
          </w:r>
          <w:r w:rsidRPr="007D6EC7">
            <w:rPr>
              <w:rStyle w:val="PlaceholderText"/>
            </w:rPr>
            <w:t xml:space="preserve"> enter a date.</w:t>
          </w:r>
        </w:p>
      </w:docPartBody>
    </w:docPart>
    <w:docPart>
      <w:docPartPr>
        <w:name w:val="0CBA44A99467004B92BE9FAD46B6EA0C"/>
        <w:category>
          <w:name w:val="General"/>
          <w:gallery w:val="placeholder"/>
        </w:category>
        <w:types>
          <w:type w:val="bbPlcHdr"/>
        </w:types>
        <w:behaviors>
          <w:behavior w:val="content"/>
        </w:behaviors>
        <w:guid w:val="{354FF825-B5BE-B042-B456-0B054DE76CC9}"/>
      </w:docPartPr>
      <w:docPartBody>
        <w:p w:rsidR="00681533" w:rsidRDefault="00EE4F37" w:rsidP="00EE4F37">
          <w:pPr>
            <w:pStyle w:val="0CBA44A99467004B92BE9FAD46B6EA0C21"/>
          </w:pPr>
          <w:r w:rsidRPr="007D6EC7">
            <w:rPr>
              <w:rStyle w:val="PlaceholderText"/>
            </w:rPr>
            <w:t xml:space="preserve">Click </w:t>
          </w:r>
          <w:r>
            <w:rPr>
              <w:rStyle w:val="PlaceholderText"/>
            </w:rPr>
            <w:t>here to summarise the agreed adjustment</w:t>
          </w:r>
          <w:r w:rsidRPr="007D6EC7">
            <w:rPr>
              <w:rStyle w:val="PlaceholderText"/>
            </w:rPr>
            <w:t>.</w:t>
          </w:r>
        </w:p>
      </w:docPartBody>
    </w:docPart>
    <w:docPart>
      <w:docPartPr>
        <w:name w:val="72FB72E620B9AD4A8889F33CBAA001A7"/>
        <w:category>
          <w:name w:val="General"/>
          <w:gallery w:val="placeholder"/>
        </w:category>
        <w:types>
          <w:type w:val="bbPlcHdr"/>
        </w:types>
        <w:behaviors>
          <w:behavior w:val="content"/>
        </w:behaviors>
        <w:guid w:val="{B3F22ED7-A96B-AB49-A423-536A31A718E1}"/>
      </w:docPartPr>
      <w:docPartBody>
        <w:p w:rsidR="00681533" w:rsidRDefault="00EE4F37" w:rsidP="00EE4F37">
          <w:pPr>
            <w:pStyle w:val="72FB72E620B9AD4A8889F33CBAA001A721"/>
          </w:pPr>
          <w:r w:rsidRPr="007D6EC7">
            <w:rPr>
              <w:rStyle w:val="PlaceholderText"/>
            </w:rPr>
            <w:t>Click</w:t>
          </w:r>
          <w:r>
            <w:rPr>
              <w:rStyle w:val="PlaceholderText"/>
            </w:rPr>
            <w:t xml:space="preserve"> </w:t>
          </w:r>
          <w:r w:rsidRPr="007D6EC7">
            <w:rPr>
              <w:rStyle w:val="PlaceholderText"/>
            </w:rPr>
            <w:t>to enter a date.</w:t>
          </w:r>
        </w:p>
      </w:docPartBody>
    </w:docPart>
    <w:docPart>
      <w:docPartPr>
        <w:name w:val="2D2A44903E98F4458CC0285487BF15AF"/>
        <w:category>
          <w:name w:val="General"/>
          <w:gallery w:val="placeholder"/>
        </w:category>
        <w:types>
          <w:type w:val="bbPlcHdr"/>
        </w:types>
        <w:behaviors>
          <w:behavior w:val="content"/>
        </w:behaviors>
        <w:guid w:val="{A3FA444F-F797-7C4E-B003-92AECF297A70}"/>
      </w:docPartPr>
      <w:docPartBody>
        <w:p w:rsidR="00681533" w:rsidRDefault="00EE4F37" w:rsidP="00EE4F37">
          <w:pPr>
            <w:pStyle w:val="2D2A44903E98F4458CC0285487BF15AF21"/>
          </w:pPr>
          <w:r w:rsidRPr="007D6EC7">
            <w:rPr>
              <w:rStyle w:val="PlaceholderText"/>
            </w:rPr>
            <w:t xml:space="preserve">Click </w:t>
          </w:r>
          <w:r>
            <w:rPr>
              <w:rStyle w:val="PlaceholderText"/>
            </w:rPr>
            <w:t xml:space="preserve">to </w:t>
          </w:r>
          <w:r w:rsidRPr="007D6EC7">
            <w:rPr>
              <w:rStyle w:val="PlaceholderText"/>
            </w:rPr>
            <w:t>enter a date.</w:t>
          </w:r>
        </w:p>
      </w:docPartBody>
    </w:docPart>
    <w:docPart>
      <w:docPartPr>
        <w:name w:val="265C58BAC0967D4BBFC61207C40FC493"/>
        <w:category>
          <w:name w:val="General"/>
          <w:gallery w:val="placeholder"/>
        </w:category>
        <w:types>
          <w:type w:val="bbPlcHdr"/>
        </w:types>
        <w:behaviors>
          <w:behavior w:val="content"/>
        </w:behaviors>
        <w:guid w:val="{A23840D5-6811-4945-9401-2D3CBC21D91C}"/>
      </w:docPartPr>
      <w:docPartBody>
        <w:p w:rsidR="00681533" w:rsidRDefault="00EE4F37" w:rsidP="00EE4F37">
          <w:pPr>
            <w:pStyle w:val="265C58BAC0967D4BBFC61207C40FC49321"/>
          </w:pPr>
          <w:r w:rsidRPr="007D6EC7">
            <w:rPr>
              <w:rStyle w:val="PlaceholderText"/>
            </w:rPr>
            <w:t>Click to enter a date.</w:t>
          </w:r>
        </w:p>
      </w:docPartBody>
    </w:docPart>
    <w:docPart>
      <w:docPartPr>
        <w:name w:val="5B87BB952C45D44180B605C76EED4128"/>
        <w:category>
          <w:name w:val="General"/>
          <w:gallery w:val="placeholder"/>
        </w:category>
        <w:types>
          <w:type w:val="bbPlcHdr"/>
        </w:types>
        <w:behaviors>
          <w:behavior w:val="content"/>
        </w:behaviors>
        <w:guid w:val="{7BE7FACF-4F2F-B64D-9298-2D602C46B0AC}"/>
      </w:docPartPr>
      <w:docPartBody>
        <w:p w:rsidR="00681533" w:rsidRDefault="00EE4F37" w:rsidP="00EE4F37">
          <w:pPr>
            <w:pStyle w:val="5B87BB952C45D44180B605C76EED412821"/>
          </w:pPr>
          <w:r w:rsidRPr="007D6EC7">
            <w:rPr>
              <w:rStyle w:val="PlaceholderText"/>
            </w:rPr>
            <w:t>Click to enter a date.</w:t>
          </w:r>
        </w:p>
      </w:docPartBody>
    </w:docPart>
    <w:docPart>
      <w:docPartPr>
        <w:name w:val="F76E4CDC736CA54B80B51551D6CED8A4"/>
        <w:category>
          <w:name w:val="General"/>
          <w:gallery w:val="placeholder"/>
        </w:category>
        <w:types>
          <w:type w:val="bbPlcHdr"/>
        </w:types>
        <w:behaviors>
          <w:behavior w:val="content"/>
        </w:behaviors>
        <w:guid w:val="{0C68F3A7-5167-B248-AF4E-30E23BAAFF22}"/>
      </w:docPartPr>
      <w:docPartBody>
        <w:p w:rsidR="00681533" w:rsidRDefault="00EE4F37" w:rsidP="00EE4F37">
          <w:pPr>
            <w:pStyle w:val="F76E4CDC736CA54B80B51551D6CED8A421"/>
          </w:pPr>
          <w:r w:rsidRPr="007D6EC7">
            <w:rPr>
              <w:rStyle w:val="PlaceholderText"/>
            </w:rPr>
            <w:t>Click to enter a date.</w:t>
          </w:r>
        </w:p>
      </w:docPartBody>
    </w:docPart>
    <w:docPart>
      <w:docPartPr>
        <w:name w:val="01129B723E6F3C46B14DE0CAC7CAAF7E"/>
        <w:category>
          <w:name w:val="General"/>
          <w:gallery w:val="placeholder"/>
        </w:category>
        <w:types>
          <w:type w:val="bbPlcHdr"/>
        </w:types>
        <w:behaviors>
          <w:behavior w:val="content"/>
        </w:behaviors>
        <w:guid w:val="{59AB1C7C-9AA0-4141-A7BB-617E67672CB9}"/>
      </w:docPartPr>
      <w:docPartBody>
        <w:p w:rsidR="00681533" w:rsidRDefault="00EE4F37" w:rsidP="00EE4F37">
          <w:pPr>
            <w:pStyle w:val="01129B723E6F3C46B14DE0CAC7CAAF7E21"/>
          </w:pPr>
          <w:r w:rsidRPr="007D6EC7">
            <w:rPr>
              <w:rStyle w:val="PlaceholderText"/>
            </w:rPr>
            <w:t>Click</w:t>
          </w:r>
          <w:r>
            <w:rPr>
              <w:rStyle w:val="PlaceholderText"/>
            </w:rPr>
            <w:t xml:space="preserve"> </w:t>
          </w:r>
          <w:r w:rsidRPr="007D6EC7">
            <w:rPr>
              <w:rStyle w:val="PlaceholderText"/>
            </w:rPr>
            <w:t>to enter a date.</w:t>
          </w:r>
        </w:p>
      </w:docPartBody>
    </w:docPart>
    <w:docPart>
      <w:docPartPr>
        <w:name w:val="06E78CD208E83E47A8D52A2A8396F1BF"/>
        <w:category>
          <w:name w:val="General"/>
          <w:gallery w:val="placeholder"/>
        </w:category>
        <w:types>
          <w:type w:val="bbPlcHdr"/>
        </w:types>
        <w:behaviors>
          <w:behavior w:val="content"/>
        </w:behaviors>
        <w:guid w:val="{D7DA67AA-6759-7949-87DE-5C6FD3229311}"/>
      </w:docPartPr>
      <w:docPartBody>
        <w:p w:rsidR="00681533" w:rsidRDefault="00EE4F37" w:rsidP="00EE4F37">
          <w:pPr>
            <w:pStyle w:val="06E78CD208E83E47A8D52A2A8396F1BF21"/>
          </w:pPr>
          <w:r w:rsidRPr="007D6EC7">
            <w:rPr>
              <w:rStyle w:val="PlaceholderText"/>
            </w:rPr>
            <w:t xml:space="preserve">Click </w:t>
          </w:r>
          <w:r>
            <w:rPr>
              <w:rStyle w:val="PlaceholderText"/>
            </w:rPr>
            <w:t xml:space="preserve">to </w:t>
          </w:r>
          <w:r w:rsidRPr="007D6EC7">
            <w:rPr>
              <w:rStyle w:val="PlaceholderText"/>
            </w:rPr>
            <w:t>enter a date.</w:t>
          </w:r>
        </w:p>
      </w:docPartBody>
    </w:docPart>
    <w:docPart>
      <w:docPartPr>
        <w:name w:val="751C76EF379AD24781EF8ACE5B7CFAC7"/>
        <w:category>
          <w:name w:val="General"/>
          <w:gallery w:val="placeholder"/>
        </w:category>
        <w:types>
          <w:type w:val="bbPlcHdr"/>
        </w:types>
        <w:behaviors>
          <w:behavior w:val="content"/>
        </w:behaviors>
        <w:guid w:val="{F2050967-77D1-DE4C-9091-F027A34735A3}"/>
      </w:docPartPr>
      <w:docPartBody>
        <w:p w:rsidR="00F16BA3" w:rsidRDefault="00EE4F37" w:rsidP="00EE4F37">
          <w:pPr>
            <w:pStyle w:val="751C76EF379AD24781EF8ACE5B7CFAC721"/>
          </w:pPr>
          <w:r w:rsidRPr="005B31A6">
            <w:rPr>
              <w:rStyle w:val="PlaceholderText"/>
            </w:rPr>
            <w:t>Click here to enter text.</w:t>
          </w:r>
        </w:p>
      </w:docPartBody>
    </w:docPart>
    <w:docPart>
      <w:docPartPr>
        <w:name w:val="7D5764F50B76CA428870FC6917CFB853"/>
        <w:category>
          <w:name w:val="General"/>
          <w:gallery w:val="placeholder"/>
        </w:category>
        <w:types>
          <w:type w:val="bbPlcHdr"/>
        </w:types>
        <w:behaviors>
          <w:behavior w:val="content"/>
        </w:behaviors>
        <w:guid w:val="{37401891-8A8D-9E4A-A47B-424595DA251D}"/>
      </w:docPartPr>
      <w:docPartBody>
        <w:p w:rsidR="00F16BA3" w:rsidRDefault="00EE4F37" w:rsidP="00EE4F37">
          <w:pPr>
            <w:pStyle w:val="7D5764F50B76CA428870FC6917CFB85321"/>
          </w:pPr>
          <w:r w:rsidRPr="2BEF2197">
            <w:rPr>
              <w:rStyle w:val="PlaceholderText"/>
            </w:rPr>
            <w:t>Paste a OneDrive shared link to document(s) here</w:t>
          </w:r>
        </w:p>
      </w:docPartBody>
    </w:docPart>
    <w:docPart>
      <w:docPartPr>
        <w:name w:val="9E8B0E8F7BE5F443BA21496E54341117"/>
        <w:category>
          <w:name w:val="General"/>
          <w:gallery w:val="placeholder"/>
        </w:category>
        <w:types>
          <w:type w:val="bbPlcHdr"/>
        </w:types>
        <w:behaviors>
          <w:behavior w:val="content"/>
        </w:behaviors>
        <w:guid w:val="{C8F862E5-0E58-6F42-9D36-F8C3BEF044D8}"/>
      </w:docPartPr>
      <w:docPartBody>
        <w:p w:rsidR="00F16BA3" w:rsidRDefault="00EE4F37" w:rsidP="00EE4F37">
          <w:pPr>
            <w:pStyle w:val="9E8B0E8F7BE5F443BA21496E5434111721"/>
          </w:pPr>
          <w:r w:rsidRPr="2BEF2197">
            <w:rPr>
              <w:rStyle w:val="PlaceholderText"/>
            </w:rPr>
            <w:t>Paste a OneDrive shared link to your PEEP here.</w:t>
          </w:r>
        </w:p>
      </w:docPartBody>
    </w:docPart>
    <w:docPart>
      <w:docPartPr>
        <w:name w:val="C09E4FC196C2914CA440F9E22CD6284D"/>
        <w:category>
          <w:name w:val="General"/>
          <w:gallery w:val="placeholder"/>
        </w:category>
        <w:types>
          <w:type w:val="bbPlcHdr"/>
        </w:types>
        <w:behaviors>
          <w:behavior w:val="content"/>
        </w:behaviors>
        <w:guid w:val="{89D18793-C785-7744-9FD0-F9007097E09B}"/>
      </w:docPartPr>
      <w:docPartBody>
        <w:p w:rsidR="00F16BA3" w:rsidRDefault="00EE4F37" w:rsidP="00EE4F37">
          <w:pPr>
            <w:pStyle w:val="C09E4FC196C2914CA440F9E22CD6284D21"/>
          </w:pPr>
          <w:r w:rsidRPr="007D6EC7">
            <w:rPr>
              <w:rStyle w:val="PlaceholderText"/>
            </w:rPr>
            <w:t>Click to enter a date.</w:t>
          </w:r>
        </w:p>
      </w:docPartBody>
    </w:docPart>
    <w:docPart>
      <w:docPartPr>
        <w:name w:val="43E2BAA365774CE9A2F3BAA1B1309177"/>
        <w:category>
          <w:name w:val="General"/>
          <w:gallery w:val="placeholder"/>
        </w:category>
        <w:types>
          <w:type w:val="bbPlcHdr"/>
        </w:types>
        <w:behaviors>
          <w:behavior w:val="content"/>
        </w:behaviors>
        <w:guid w:val="{42903619-BB5B-45A4-B7DC-65B721ACD8DD}"/>
      </w:docPartPr>
      <w:docPartBody>
        <w:p w:rsidR="001326B9" w:rsidRDefault="00EE4F37" w:rsidP="00EE4F37">
          <w:pPr>
            <w:pStyle w:val="43E2BAA365774CE9A2F3BAA1B130917720"/>
          </w:pPr>
          <w:r w:rsidRPr="00F80FDA">
            <w:rPr>
              <w:rStyle w:val="PlaceholderText"/>
            </w:rPr>
            <w:t xml:space="preserve">Click </w:t>
          </w:r>
          <w:r>
            <w:rPr>
              <w:rStyle w:val="PlaceholderText"/>
            </w:rPr>
            <w:t>to</w:t>
          </w:r>
          <w:r w:rsidRPr="00F80FDA">
            <w:rPr>
              <w:rStyle w:val="PlaceholderText"/>
            </w:rPr>
            <w:t xml:space="preserve"> enter a date.</w:t>
          </w:r>
        </w:p>
      </w:docPartBody>
    </w:docPart>
    <w:docPart>
      <w:docPartPr>
        <w:name w:val="2B300731746243119255B3C6F2DFA135"/>
        <w:category>
          <w:name w:val="General"/>
          <w:gallery w:val="placeholder"/>
        </w:category>
        <w:types>
          <w:type w:val="bbPlcHdr"/>
        </w:types>
        <w:behaviors>
          <w:behavior w:val="content"/>
        </w:behaviors>
        <w:guid w:val="{B664406F-6720-4681-90A1-BE91B05BA87B}"/>
      </w:docPartPr>
      <w:docPartBody>
        <w:p w:rsidR="001326B9" w:rsidRDefault="00EE4F37" w:rsidP="00EE4F37">
          <w:pPr>
            <w:pStyle w:val="2B300731746243119255B3C6F2DFA13519"/>
          </w:pPr>
          <w:r w:rsidRPr="00F80FDA">
            <w:rPr>
              <w:rStyle w:val="PlaceholderText"/>
            </w:rPr>
            <w:t>Click to enter a date.</w:t>
          </w:r>
        </w:p>
      </w:docPartBody>
    </w:docPart>
    <w:docPart>
      <w:docPartPr>
        <w:name w:val="97033BB4F494468082028189A25D7E65"/>
        <w:category>
          <w:name w:val="General"/>
          <w:gallery w:val="placeholder"/>
        </w:category>
        <w:types>
          <w:type w:val="bbPlcHdr"/>
        </w:types>
        <w:behaviors>
          <w:behavior w:val="content"/>
        </w:behaviors>
        <w:guid w:val="{CEA09248-74C4-4655-9367-8C6CB4DED237}"/>
      </w:docPartPr>
      <w:docPartBody>
        <w:p w:rsidR="00511ECC" w:rsidRDefault="00EE4F37" w:rsidP="00EE4F37">
          <w:pPr>
            <w:pStyle w:val="97033BB4F494468082028189A25D7E6518"/>
          </w:pPr>
          <w:r w:rsidRPr="00506959">
            <w:rPr>
              <w:rStyle w:val="PlaceholderText"/>
            </w:rPr>
            <w:t>Click here to enter text.</w:t>
          </w:r>
        </w:p>
      </w:docPartBody>
    </w:docPart>
    <w:docPart>
      <w:docPartPr>
        <w:name w:val="8158E7E175964E05A03781D17A7117FA"/>
        <w:category>
          <w:name w:val="General"/>
          <w:gallery w:val="placeholder"/>
        </w:category>
        <w:types>
          <w:type w:val="bbPlcHdr"/>
        </w:types>
        <w:behaviors>
          <w:behavior w:val="content"/>
        </w:behaviors>
        <w:guid w:val="{1D1AB5D7-DE38-4CD7-A4C6-1033E0E63F17}"/>
      </w:docPartPr>
      <w:docPartBody>
        <w:p w:rsidR="00511ECC" w:rsidRDefault="00EE4F37" w:rsidP="00EE4F37">
          <w:pPr>
            <w:pStyle w:val="8158E7E175964E05A03781D17A7117FA15"/>
          </w:pPr>
          <w:r w:rsidRPr="00506959">
            <w:rPr>
              <w:rStyle w:val="PlaceholderText"/>
            </w:rPr>
            <w:t>Click here to enter text.</w:t>
          </w:r>
        </w:p>
      </w:docPartBody>
    </w:docPart>
    <w:docPart>
      <w:docPartPr>
        <w:name w:val="699F3CFBC299466DB49414CF15B5264B"/>
        <w:category>
          <w:name w:val="General"/>
          <w:gallery w:val="placeholder"/>
        </w:category>
        <w:types>
          <w:type w:val="bbPlcHdr"/>
        </w:types>
        <w:behaviors>
          <w:behavior w:val="content"/>
        </w:behaviors>
        <w:guid w:val="{31ADDF94-9E0B-4638-9BA1-5E793F205D20}"/>
      </w:docPartPr>
      <w:docPartBody>
        <w:p w:rsidR="00511ECC" w:rsidRDefault="00EE4F37" w:rsidP="00EE4F37">
          <w:pPr>
            <w:pStyle w:val="699F3CFBC299466DB49414CF15B5264B13"/>
          </w:pPr>
          <w:r w:rsidRPr="00506959">
            <w:rPr>
              <w:rStyle w:val="PlaceholderText"/>
            </w:rPr>
            <w:t>Click here to enter text.</w:t>
          </w:r>
        </w:p>
      </w:docPartBody>
    </w:docPart>
    <w:docPart>
      <w:docPartPr>
        <w:name w:val="4582863DF8284DF1B122F4AB53EC05F0"/>
        <w:category>
          <w:name w:val="General"/>
          <w:gallery w:val="placeholder"/>
        </w:category>
        <w:types>
          <w:type w:val="bbPlcHdr"/>
        </w:types>
        <w:behaviors>
          <w:behavior w:val="content"/>
        </w:behaviors>
        <w:guid w:val="{52676320-64F5-452E-A518-EDFE1098D58C}"/>
      </w:docPartPr>
      <w:docPartBody>
        <w:p w:rsidR="00511ECC" w:rsidRDefault="00EE4F37" w:rsidP="00EE4F37">
          <w:pPr>
            <w:pStyle w:val="4582863DF8284DF1B122F4AB53EC05F013"/>
          </w:pPr>
          <w:r w:rsidRPr="00506959">
            <w:rPr>
              <w:rStyle w:val="PlaceholderText"/>
            </w:rPr>
            <w:t>Click here to enter text.</w:t>
          </w:r>
        </w:p>
      </w:docPartBody>
    </w:docPart>
    <w:docPart>
      <w:docPartPr>
        <w:name w:val="3D32CA7B2EAD4836BF9A152091FD964B"/>
        <w:category>
          <w:name w:val="General"/>
          <w:gallery w:val="placeholder"/>
        </w:category>
        <w:types>
          <w:type w:val="bbPlcHdr"/>
        </w:types>
        <w:behaviors>
          <w:behavior w:val="content"/>
        </w:behaviors>
        <w:guid w:val="{B5F83C12-3F74-481C-A0C5-B9BC66B137C6}"/>
      </w:docPartPr>
      <w:docPartBody>
        <w:p w:rsidR="00511ECC" w:rsidRDefault="00EE4F37" w:rsidP="00EE4F37">
          <w:pPr>
            <w:pStyle w:val="3D32CA7B2EAD4836BF9A152091FD964B8"/>
          </w:pPr>
          <w:r w:rsidRPr="00506959">
            <w:rPr>
              <w:rStyle w:val="PlaceholderText"/>
            </w:rPr>
            <w:t>Click here to enter text.</w:t>
          </w:r>
        </w:p>
      </w:docPartBody>
    </w:docPart>
    <w:docPart>
      <w:docPartPr>
        <w:name w:val="242D853AD3F44B18A1A79594A78F4D1F"/>
        <w:category>
          <w:name w:val="General"/>
          <w:gallery w:val="placeholder"/>
        </w:category>
        <w:types>
          <w:type w:val="bbPlcHdr"/>
        </w:types>
        <w:behaviors>
          <w:behavior w:val="content"/>
        </w:behaviors>
        <w:guid w:val="{25997F44-5583-45BC-98FA-851019083947}"/>
      </w:docPartPr>
      <w:docPartBody>
        <w:p w:rsidR="00DD6561" w:rsidRDefault="00EE4F37" w:rsidP="00EE4F37">
          <w:pPr>
            <w:pStyle w:val="242D853AD3F44B18A1A79594A78F4D1F4"/>
          </w:pPr>
          <w:r w:rsidRPr="00506959">
            <w:rPr>
              <w:rStyle w:val="PlaceholderText"/>
            </w:rPr>
            <w:t>Click here to enter text.</w:t>
          </w:r>
        </w:p>
      </w:docPartBody>
    </w:docPart>
    <w:docPart>
      <w:docPartPr>
        <w:name w:val="200E3840376E49F991997C21547FB002"/>
        <w:category>
          <w:name w:val="General"/>
          <w:gallery w:val="placeholder"/>
        </w:category>
        <w:types>
          <w:type w:val="bbPlcHdr"/>
        </w:types>
        <w:behaviors>
          <w:behavior w:val="content"/>
        </w:behaviors>
        <w:guid w:val="{642D26AB-D07B-481B-BB30-87503CEDD43A}"/>
      </w:docPartPr>
      <w:docPartBody>
        <w:p w:rsidR="00DD6561" w:rsidRDefault="00EE4F37" w:rsidP="00EE4F37">
          <w:pPr>
            <w:pStyle w:val="200E3840376E49F991997C21547FB0023"/>
          </w:pPr>
          <w:r w:rsidRPr="007D6EC7">
            <w:rPr>
              <w:rStyle w:val="PlaceholderText"/>
            </w:rPr>
            <w:t xml:space="preserve">Click </w:t>
          </w:r>
          <w:r>
            <w:rPr>
              <w:rStyle w:val="PlaceholderText"/>
            </w:rPr>
            <w:t>here to summarise the agreed adjustment</w:t>
          </w:r>
          <w:r w:rsidRPr="00506959">
            <w:rPr>
              <w:rStyle w:val="PlaceholderText"/>
            </w:rPr>
            <w:t>.</w:t>
          </w:r>
        </w:p>
      </w:docPartBody>
    </w:docPart>
    <w:docPart>
      <w:docPartPr>
        <w:name w:val="E7A5FA8EADDE4DBB9FFD5DE288352E41"/>
        <w:category>
          <w:name w:val="General"/>
          <w:gallery w:val="placeholder"/>
        </w:category>
        <w:types>
          <w:type w:val="bbPlcHdr"/>
        </w:types>
        <w:behaviors>
          <w:behavior w:val="content"/>
        </w:behaviors>
        <w:guid w:val="{F4343189-E250-469C-B968-ED2B9DDE0516}"/>
      </w:docPartPr>
      <w:docPartBody>
        <w:p w:rsidR="00DD6561" w:rsidRDefault="00EE4F37" w:rsidP="00EE4F37">
          <w:pPr>
            <w:pStyle w:val="E7A5FA8EADDE4DBB9FFD5DE288352E413"/>
          </w:pPr>
          <w:r w:rsidRPr="007D6EC7">
            <w:rPr>
              <w:rStyle w:val="PlaceholderText"/>
            </w:rPr>
            <w:t xml:space="preserve">Click </w:t>
          </w:r>
          <w:r>
            <w:rPr>
              <w:rStyle w:val="PlaceholderText"/>
            </w:rPr>
            <w:t>here to summarise the agreed adjustment</w:t>
          </w:r>
          <w:r w:rsidRPr="007D6EC7">
            <w:rPr>
              <w:rStyle w:val="PlaceholderText"/>
            </w:rPr>
            <w:t>.</w:t>
          </w:r>
          <w:r w:rsidRPr="00506959">
            <w:rPr>
              <w:rStyle w:val="PlaceholderText"/>
            </w:rPr>
            <w:t>.</w:t>
          </w:r>
        </w:p>
      </w:docPartBody>
    </w:docPart>
    <w:docPart>
      <w:docPartPr>
        <w:name w:val="777935B00294431C92D45F6EC4D0D69D"/>
        <w:category>
          <w:name w:val="General"/>
          <w:gallery w:val="placeholder"/>
        </w:category>
        <w:types>
          <w:type w:val="bbPlcHdr"/>
        </w:types>
        <w:behaviors>
          <w:behavior w:val="content"/>
        </w:behaviors>
        <w:guid w:val="{76180B91-99C7-4CB7-9131-FDB5DE039C7E}"/>
      </w:docPartPr>
      <w:docPartBody>
        <w:p w:rsidR="00DD6561" w:rsidRDefault="00EE4F37" w:rsidP="00EE4F37">
          <w:pPr>
            <w:pStyle w:val="777935B00294431C92D45F6EC4D0D69D3"/>
          </w:pPr>
          <w:r w:rsidRPr="007D6EC7">
            <w:rPr>
              <w:rStyle w:val="PlaceholderText"/>
            </w:rPr>
            <w:t xml:space="preserve">Click </w:t>
          </w:r>
          <w:r>
            <w:rPr>
              <w:rStyle w:val="PlaceholderText"/>
            </w:rPr>
            <w:t>here to summarise the agreed adjustment</w:t>
          </w:r>
          <w:r w:rsidRPr="00506959">
            <w:rPr>
              <w:rStyle w:val="PlaceholderText"/>
            </w:rPr>
            <w:t>.</w:t>
          </w:r>
        </w:p>
      </w:docPartBody>
    </w:docPart>
    <w:docPart>
      <w:docPartPr>
        <w:name w:val="4C4A9D6904A24143BBD2587F7C75A82D"/>
        <w:category>
          <w:name w:val="General"/>
          <w:gallery w:val="placeholder"/>
        </w:category>
        <w:types>
          <w:type w:val="bbPlcHdr"/>
        </w:types>
        <w:behaviors>
          <w:behavior w:val="content"/>
        </w:behaviors>
        <w:guid w:val="{8E02259C-DE66-4DF2-9618-713074ABA63F}"/>
      </w:docPartPr>
      <w:docPartBody>
        <w:p w:rsidR="00DD6561" w:rsidRDefault="00EE4F37" w:rsidP="00EE4F37">
          <w:pPr>
            <w:pStyle w:val="4C4A9D6904A24143BBD2587F7C75A82D3"/>
          </w:pPr>
          <w:r w:rsidRPr="007D6EC7">
            <w:rPr>
              <w:rStyle w:val="PlaceholderText"/>
            </w:rPr>
            <w:t xml:space="preserve">Click </w:t>
          </w:r>
          <w:r>
            <w:rPr>
              <w:rStyle w:val="PlaceholderText"/>
            </w:rPr>
            <w:t>here to summarise the agreed adjustment</w:t>
          </w:r>
          <w:r w:rsidRPr="007D6EC7">
            <w:rPr>
              <w:rStyle w:val="PlaceholderText"/>
            </w:rPr>
            <w:t>.</w:t>
          </w:r>
        </w:p>
      </w:docPartBody>
    </w:docPart>
    <w:docPart>
      <w:docPartPr>
        <w:name w:val="28ABF75BF8D940C293451F016D75AB46"/>
        <w:category>
          <w:name w:val="General"/>
          <w:gallery w:val="placeholder"/>
        </w:category>
        <w:types>
          <w:type w:val="bbPlcHdr"/>
        </w:types>
        <w:behaviors>
          <w:behavior w:val="content"/>
        </w:behaviors>
        <w:guid w:val="{C4C47150-1FF0-46D7-8FD5-16648CF004B0}"/>
      </w:docPartPr>
      <w:docPartBody>
        <w:p w:rsidR="00DD6561" w:rsidRDefault="00EE4F37" w:rsidP="00EE4F37">
          <w:pPr>
            <w:pStyle w:val="28ABF75BF8D940C293451F016D75AB462"/>
          </w:pPr>
          <w:r>
            <w:rPr>
              <w:rStyle w:val="PlaceholderText"/>
            </w:rPr>
            <w:t>Provide detail of any changes to previously agreed adjustments and add any new adjustments</w:t>
          </w:r>
          <w:r w:rsidRPr="007D6EC7">
            <w:rPr>
              <w:rStyle w:val="PlaceholderText"/>
            </w:rPr>
            <w:t>.</w:t>
          </w:r>
        </w:p>
      </w:docPartBody>
    </w:docPart>
    <w:docPart>
      <w:docPartPr>
        <w:name w:val="33D1BD9F786D47328CC5FFDF48ACCF49"/>
        <w:category>
          <w:name w:val="General"/>
          <w:gallery w:val="placeholder"/>
        </w:category>
        <w:types>
          <w:type w:val="bbPlcHdr"/>
        </w:types>
        <w:behaviors>
          <w:behavior w:val="content"/>
        </w:behaviors>
        <w:guid w:val="{C2A8A986-1A27-45A8-B948-16188A3CCE09}"/>
      </w:docPartPr>
      <w:docPartBody>
        <w:p w:rsidR="00DD6561" w:rsidRDefault="00EE4F37" w:rsidP="00EE4F37">
          <w:pPr>
            <w:pStyle w:val="33D1BD9F786D47328CC5FFDF48ACCF492"/>
          </w:pPr>
          <w:r>
            <w:rPr>
              <w:rStyle w:val="PlaceholderText"/>
            </w:rPr>
            <w:t>Provide detail of any changes to previously agreed adjustments and add any new adjustments</w:t>
          </w:r>
          <w:r w:rsidRPr="007D6EC7">
            <w:rPr>
              <w:rStyle w:val="PlaceholderText"/>
            </w:rPr>
            <w:t>.</w:t>
          </w:r>
        </w:p>
      </w:docPartBody>
    </w:docPart>
    <w:docPart>
      <w:docPartPr>
        <w:name w:val="94074CF6CA5C467B8EF2F6CAF742562A"/>
        <w:category>
          <w:name w:val="General"/>
          <w:gallery w:val="placeholder"/>
        </w:category>
        <w:types>
          <w:type w:val="bbPlcHdr"/>
        </w:types>
        <w:behaviors>
          <w:behavior w:val="content"/>
        </w:behaviors>
        <w:guid w:val="{5A48814F-94A0-4FD2-B527-FC124D5D571C}"/>
      </w:docPartPr>
      <w:docPartBody>
        <w:p w:rsidR="00550284" w:rsidRDefault="00EE4F37" w:rsidP="00EE4F37">
          <w:pPr>
            <w:pStyle w:val="94074CF6CA5C467B8EF2F6CAF742562A2"/>
          </w:pPr>
          <w:r w:rsidRPr="005B31A6">
            <w:rPr>
              <w:rStyle w:val="PlaceholderText"/>
            </w:rPr>
            <w:t>Click here to enter text.</w:t>
          </w:r>
        </w:p>
      </w:docPartBody>
    </w:docPart>
    <w:docPart>
      <w:docPartPr>
        <w:name w:val="58CAAC6A18C94BC9B349152514BCADA6"/>
        <w:category>
          <w:name w:val="General"/>
          <w:gallery w:val="placeholder"/>
        </w:category>
        <w:types>
          <w:type w:val="bbPlcHdr"/>
        </w:types>
        <w:behaviors>
          <w:behavior w:val="content"/>
        </w:behaviors>
        <w:guid w:val="{9E1E6AF2-9F2A-49A1-9283-CEFD4458203C}"/>
      </w:docPartPr>
      <w:docPartBody>
        <w:p w:rsidR="008E4DC1" w:rsidRDefault="0059588E" w:rsidP="0059588E">
          <w:pPr>
            <w:pStyle w:val="58CAAC6A18C94BC9B349152514BCADA6"/>
          </w:pPr>
          <w:r w:rsidRPr="00506959">
            <w:rPr>
              <w:rStyle w:val="PlaceholderText"/>
            </w:rPr>
            <w:t>Click here to enter text.</w:t>
          </w:r>
        </w:p>
      </w:docPartBody>
    </w:docPart>
    <w:docPart>
      <w:docPartPr>
        <w:name w:val="FF12ECA18C5E42D5AC92E6BBAB51E7E6"/>
        <w:category>
          <w:name w:val="General"/>
          <w:gallery w:val="placeholder"/>
        </w:category>
        <w:types>
          <w:type w:val="bbPlcHdr"/>
        </w:types>
        <w:behaviors>
          <w:behavior w:val="content"/>
        </w:behaviors>
        <w:guid w:val="{6E9956CE-D468-48C2-833C-1FB67732280E}"/>
      </w:docPartPr>
      <w:docPartBody>
        <w:p w:rsidR="008E4DC1" w:rsidRDefault="0059588E" w:rsidP="0059588E">
          <w:pPr>
            <w:pStyle w:val="FF12ECA18C5E42D5AC92E6BBAB51E7E6"/>
          </w:pPr>
          <w:r w:rsidRPr="007D6EC7">
            <w:rPr>
              <w:rStyle w:val="PlaceholderText"/>
            </w:rPr>
            <w:t xml:space="preserve">Click </w:t>
          </w:r>
          <w:r>
            <w:rPr>
              <w:rStyle w:val="PlaceholderText"/>
            </w:rPr>
            <w:t xml:space="preserve">to </w:t>
          </w:r>
          <w:r w:rsidRPr="007D6EC7">
            <w:rPr>
              <w:rStyle w:val="PlaceholderText"/>
            </w:rPr>
            <w:t>enter a date.</w:t>
          </w:r>
        </w:p>
      </w:docPartBody>
    </w:docPart>
    <w:docPart>
      <w:docPartPr>
        <w:name w:val="C86C27F7A91E46F69D1B6E860165CC73"/>
        <w:category>
          <w:name w:val="General"/>
          <w:gallery w:val="placeholder"/>
        </w:category>
        <w:types>
          <w:type w:val="bbPlcHdr"/>
        </w:types>
        <w:behaviors>
          <w:behavior w:val="content"/>
        </w:behaviors>
        <w:guid w:val="{2B64EBA0-05AA-4F5D-88FD-E05454E7D445}"/>
      </w:docPartPr>
      <w:docPartBody>
        <w:p w:rsidR="008E4DC1" w:rsidRDefault="0059588E" w:rsidP="0059588E">
          <w:pPr>
            <w:pStyle w:val="C86C27F7A91E46F69D1B6E860165CC73"/>
          </w:pPr>
          <w:r>
            <w:rPr>
              <w:rStyle w:val="PlaceholderText"/>
            </w:rPr>
            <w:t>Provide detail of any changes to previously agreed adjustments and add any new adjustments</w:t>
          </w:r>
          <w:r w:rsidRPr="007D6EC7">
            <w:rPr>
              <w:rStyle w:val="PlaceholderText"/>
            </w:rPr>
            <w:t>.</w:t>
          </w:r>
        </w:p>
      </w:docPartBody>
    </w:docPart>
    <w:docPart>
      <w:docPartPr>
        <w:name w:val="0CBCB036BA724D80963A6FB7C3A19103"/>
        <w:category>
          <w:name w:val="General"/>
          <w:gallery w:val="placeholder"/>
        </w:category>
        <w:types>
          <w:type w:val="bbPlcHdr"/>
        </w:types>
        <w:behaviors>
          <w:behavior w:val="content"/>
        </w:behaviors>
        <w:guid w:val="{C8B30C65-3747-412C-AB36-4DB8F02D0768}"/>
      </w:docPartPr>
      <w:docPartBody>
        <w:p w:rsidR="008E4DC1" w:rsidRDefault="0059588E" w:rsidP="0059588E">
          <w:pPr>
            <w:pStyle w:val="0CBCB036BA724D80963A6FB7C3A19103"/>
          </w:pPr>
          <w:r w:rsidRPr="007D6EC7">
            <w:rPr>
              <w:rStyle w:val="PlaceholderText"/>
            </w:rPr>
            <w:t xml:space="preserve">Click </w:t>
          </w:r>
          <w:r>
            <w:rPr>
              <w:rStyle w:val="PlaceholderText"/>
            </w:rPr>
            <w:t xml:space="preserve">to </w:t>
          </w:r>
          <w:r w:rsidRPr="007D6EC7">
            <w:rPr>
              <w:rStyle w:val="PlaceholderText"/>
            </w:rPr>
            <w:t>enter a date.</w:t>
          </w:r>
        </w:p>
      </w:docPartBody>
    </w:docPart>
    <w:docPart>
      <w:docPartPr>
        <w:name w:val="436D55BF222B4EDFADBA6884587DE113"/>
        <w:category>
          <w:name w:val="General"/>
          <w:gallery w:val="placeholder"/>
        </w:category>
        <w:types>
          <w:type w:val="bbPlcHdr"/>
        </w:types>
        <w:behaviors>
          <w:behavior w:val="content"/>
        </w:behaviors>
        <w:guid w:val="{BDF56D81-6CF7-4410-A8B2-A9C648A5F694}"/>
      </w:docPartPr>
      <w:docPartBody>
        <w:p w:rsidR="008E4DC1" w:rsidRDefault="0059588E" w:rsidP="0059588E">
          <w:pPr>
            <w:pStyle w:val="436D55BF222B4EDFADBA6884587DE113"/>
          </w:pPr>
          <w:r>
            <w:rPr>
              <w:rStyle w:val="PlaceholderText"/>
            </w:rPr>
            <w:t>Provide detail of any changes to previously agreed adjustments and add any new adjustments</w:t>
          </w:r>
          <w:r w:rsidRPr="007D6EC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7601"/>
    <w:rsid w:val="000651B6"/>
    <w:rsid w:val="001326B9"/>
    <w:rsid w:val="002F1F55"/>
    <w:rsid w:val="00407B54"/>
    <w:rsid w:val="00427927"/>
    <w:rsid w:val="004627A5"/>
    <w:rsid w:val="004640E1"/>
    <w:rsid w:val="00511ECC"/>
    <w:rsid w:val="00550284"/>
    <w:rsid w:val="0059588E"/>
    <w:rsid w:val="005F5047"/>
    <w:rsid w:val="006409F2"/>
    <w:rsid w:val="00681533"/>
    <w:rsid w:val="006F2E1B"/>
    <w:rsid w:val="00716DE6"/>
    <w:rsid w:val="00817601"/>
    <w:rsid w:val="00856296"/>
    <w:rsid w:val="008E4DC1"/>
    <w:rsid w:val="00951679"/>
    <w:rsid w:val="0098101D"/>
    <w:rsid w:val="00A30B0D"/>
    <w:rsid w:val="00DD6561"/>
    <w:rsid w:val="00E34A81"/>
    <w:rsid w:val="00E70D4E"/>
    <w:rsid w:val="00EE4F37"/>
    <w:rsid w:val="00F16B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757E56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588E"/>
    <w:rPr>
      <w:color w:val="808080"/>
    </w:rPr>
  </w:style>
  <w:style w:type="paragraph" w:customStyle="1" w:styleId="3D32CA7B2EAD4836BF9A152091FD964B8">
    <w:name w:val="3D32CA7B2EAD4836BF9A152091FD964B8"/>
    <w:rsid w:val="00EE4F37"/>
    <w:rPr>
      <w:rFonts w:ascii="Calibri" w:eastAsia="Calibri" w:hAnsi="Calibri" w:cs="Times New Roman"/>
      <w:lang w:val="en-GB"/>
    </w:rPr>
  </w:style>
  <w:style w:type="paragraph" w:customStyle="1" w:styleId="751C76EF379AD24781EF8ACE5B7CFAC721">
    <w:name w:val="751C76EF379AD24781EF8ACE5B7CFAC721"/>
    <w:rsid w:val="00EE4F37"/>
    <w:rPr>
      <w:rFonts w:ascii="Calibri" w:eastAsia="Calibri" w:hAnsi="Calibri" w:cs="Times New Roman"/>
      <w:lang w:val="en-GB"/>
    </w:rPr>
  </w:style>
  <w:style w:type="paragraph" w:customStyle="1" w:styleId="FC742460FD86F44D98F18131EFD2146621">
    <w:name w:val="FC742460FD86F44D98F18131EFD2146621"/>
    <w:rsid w:val="00EE4F37"/>
    <w:rPr>
      <w:rFonts w:ascii="Calibri" w:eastAsia="Calibri" w:hAnsi="Calibri" w:cs="Times New Roman"/>
      <w:lang w:val="en-GB"/>
    </w:rPr>
  </w:style>
  <w:style w:type="paragraph" w:customStyle="1" w:styleId="94074CF6CA5C467B8EF2F6CAF742562A2">
    <w:name w:val="94074CF6CA5C467B8EF2F6CAF742562A2"/>
    <w:rsid w:val="00EE4F37"/>
    <w:rPr>
      <w:rFonts w:ascii="Calibri" w:eastAsia="Calibri" w:hAnsi="Calibri" w:cs="Times New Roman"/>
      <w:lang w:val="en-GB"/>
    </w:rPr>
  </w:style>
  <w:style w:type="paragraph" w:customStyle="1" w:styleId="7D5764F50B76CA428870FC6917CFB85321">
    <w:name w:val="7D5764F50B76CA428870FC6917CFB85321"/>
    <w:rsid w:val="00EE4F37"/>
    <w:rPr>
      <w:rFonts w:ascii="Calibri" w:eastAsia="Calibri" w:hAnsi="Calibri" w:cs="Times New Roman"/>
      <w:lang w:val="en-GB"/>
    </w:rPr>
  </w:style>
  <w:style w:type="paragraph" w:customStyle="1" w:styleId="9E8B0E8F7BE5F443BA21496E5434111721">
    <w:name w:val="9E8B0E8F7BE5F443BA21496E5434111721"/>
    <w:rsid w:val="00EE4F37"/>
    <w:rPr>
      <w:rFonts w:ascii="Calibri" w:eastAsia="Calibri" w:hAnsi="Calibri" w:cs="Times New Roman"/>
      <w:lang w:val="en-GB"/>
    </w:rPr>
  </w:style>
  <w:style w:type="paragraph" w:customStyle="1" w:styleId="97033BB4F494468082028189A25D7E6518">
    <w:name w:val="97033BB4F494468082028189A25D7E6518"/>
    <w:rsid w:val="00EE4F37"/>
    <w:rPr>
      <w:rFonts w:ascii="Calibri" w:eastAsia="Calibri" w:hAnsi="Calibri" w:cs="Times New Roman"/>
      <w:lang w:val="en-GB"/>
    </w:rPr>
  </w:style>
  <w:style w:type="paragraph" w:customStyle="1" w:styleId="8158E7E175964E05A03781D17A7117FA15">
    <w:name w:val="8158E7E175964E05A03781D17A7117FA15"/>
    <w:rsid w:val="00EE4F37"/>
    <w:rPr>
      <w:rFonts w:ascii="Calibri" w:eastAsia="Calibri" w:hAnsi="Calibri" w:cs="Times New Roman"/>
      <w:lang w:val="en-GB"/>
    </w:rPr>
  </w:style>
  <w:style w:type="paragraph" w:customStyle="1" w:styleId="242D853AD3F44B18A1A79594A78F4D1F4">
    <w:name w:val="242D853AD3F44B18A1A79594A78F4D1F4"/>
    <w:rsid w:val="00EE4F37"/>
    <w:rPr>
      <w:rFonts w:ascii="Calibri" w:eastAsia="Calibri" w:hAnsi="Calibri" w:cs="Times New Roman"/>
      <w:lang w:val="en-GB"/>
    </w:rPr>
  </w:style>
  <w:style w:type="paragraph" w:customStyle="1" w:styleId="699F3CFBC299466DB49414CF15B5264B13">
    <w:name w:val="699F3CFBC299466DB49414CF15B5264B13"/>
    <w:rsid w:val="00EE4F37"/>
    <w:rPr>
      <w:rFonts w:ascii="Calibri" w:eastAsia="Calibri" w:hAnsi="Calibri" w:cs="Times New Roman"/>
      <w:lang w:val="en-GB"/>
    </w:rPr>
  </w:style>
  <w:style w:type="paragraph" w:customStyle="1" w:styleId="4582863DF8284DF1B122F4AB53EC05F013">
    <w:name w:val="4582863DF8284DF1B122F4AB53EC05F013"/>
    <w:rsid w:val="00EE4F37"/>
    <w:rPr>
      <w:rFonts w:ascii="Calibri" w:eastAsia="Calibri" w:hAnsi="Calibri" w:cs="Times New Roman"/>
      <w:lang w:val="en-GB"/>
    </w:rPr>
  </w:style>
  <w:style w:type="paragraph" w:customStyle="1" w:styleId="0CBA44A99467004B92BE9FAD46B6EA0C21">
    <w:name w:val="0CBA44A99467004B92BE9FAD46B6EA0C21"/>
    <w:rsid w:val="00EE4F37"/>
    <w:rPr>
      <w:rFonts w:ascii="Calibri" w:eastAsia="Calibri" w:hAnsi="Calibri" w:cs="Times New Roman"/>
      <w:lang w:val="en-GB"/>
    </w:rPr>
  </w:style>
  <w:style w:type="paragraph" w:customStyle="1" w:styleId="1D1F2321C1650F40AF055CFCC00940A821">
    <w:name w:val="1D1F2321C1650F40AF055CFCC00940A821"/>
    <w:rsid w:val="00EE4F37"/>
    <w:rPr>
      <w:rFonts w:ascii="Calibri" w:eastAsia="Calibri" w:hAnsi="Calibri" w:cs="Times New Roman"/>
      <w:lang w:val="en-GB"/>
    </w:rPr>
  </w:style>
  <w:style w:type="paragraph" w:customStyle="1" w:styleId="01129B723E6F3C46B14DE0CAC7CAAF7E21">
    <w:name w:val="01129B723E6F3C46B14DE0CAC7CAAF7E21"/>
    <w:rsid w:val="00EE4F37"/>
    <w:rPr>
      <w:rFonts w:ascii="Calibri" w:eastAsia="Calibri" w:hAnsi="Calibri" w:cs="Times New Roman"/>
      <w:lang w:val="en-GB"/>
    </w:rPr>
  </w:style>
  <w:style w:type="paragraph" w:customStyle="1" w:styleId="200E3840376E49F991997C21547FB0023">
    <w:name w:val="200E3840376E49F991997C21547FB0023"/>
    <w:rsid w:val="00EE4F37"/>
    <w:rPr>
      <w:rFonts w:ascii="Calibri" w:eastAsia="Calibri" w:hAnsi="Calibri" w:cs="Times New Roman"/>
      <w:lang w:val="en-GB"/>
    </w:rPr>
  </w:style>
  <w:style w:type="paragraph" w:customStyle="1" w:styleId="3867CF33BD3AB54BADFB173037D4700C21">
    <w:name w:val="3867CF33BD3AB54BADFB173037D4700C21"/>
    <w:rsid w:val="00EE4F37"/>
    <w:rPr>
      <w:rFonts w:ascii="Calibri" w:eastAsia="Calibri" w:hAnsi="Calibri" w:cs="Times New Roman"/>
      <w:lang w:val="en-GB"/>
    </w:rPr>
  </w:style>
  <w:style w:type="paragraph" w:customStyle="1" w:styleId="5321BAD8A931E54EB975955316181B3621">
    <w:name w:val="5321BAD8A931E54EB975955316181B3621"/>
    <w:rsid w:val="00EE4F37"/>
    <w:rPr>
      <w:rFonts w:ascii="Calibri" w:eastAsia="Calibri" w:hAnsi="Calibri" w:cs="Times New Roman"/>
      <w:lang w:val="en-GB"/>
    </w:rPr>
  </w:style>
  <w:style w:type="paragraph" w:customStyle="1" w:styleId="E7A5FA8EADDE4DBB9FFD5DE288352E413">
    <w:name w:val="E7A5FA8EADDE4DBB9FFD5DE288352E413"/>
    <w:rsid w:val="00EE4F37"/>
    <w:rPr>
      <w:rFonts w:ascii="Calibri" w:eastAsia="Calibri" w:hAnsi="Calibri" w:cs="Times New Roman"/>
      <w:lang w:val="en-GB"/>
    </w:rPr>
  </w:style>
  <w:style w:type="paragraph" w:customStyle="1" w:styleId="06E78CD208E83E47A8D52A2A8396F1BF21">
    <w:name w:val="06E78CD208E83E47A8D52A2A8396F1BF21"/>
    <w:rsid w:val="00EE4F37"/>
    <w:rPr>
      <w:rFonts w:ascii="Calibri" w:eastAsia="Calibri" w:hAnsi="Calibri" w:cs="Times New Roman"/>
      <w:lang w:val="en-GB"/>
    </w:rPr>
  </w:style>
  <w:style w:type="paragraph" w:customStyle="1" w:styleId="28C603D7D5DD564E9C6DCB0BB56ECCDB21">
    <w:name w:val="28C603D7D5DD564E9C6DCB0BB56ECCDB21"/>
    <w:rsid w:val="00EE4F37"/>
    <w:rPr>
      <w:rFonts w:ascii="Calibri" w:eastAsia="Calibri" w:hAnsi="Calibri" w:cs="Times New Roman"/>
      <w:lang w:val="en-GB"/>
    </w:rPr>
  </w:style>
  <w:style w:type="paragraph" w:customStyle="1" w:styleId="777935B00294431C92D45F6EC4D0D69D3">
    <w:name w:val="777935B00294431C92D45F6EC4D0D69D3"/>
    <w:rsid w:val="00EE4F37"/>
    <w:rPr>
      <w:rFonts w:ascii="Calibri" w:eastAsia="Calibri" w:hAnsi="Calibri" w:cs="Times New Roman"/>
      <w:lang w:val="en-GB"/>
    </w:rPr>
  </w:style>
  <w:style w:type="paragraph" w:customStyle="1" w:styleId="F76E4CDC736CA54B80B51551D6CED8A421">
    <w:name w:val="F76E4CDC736CA54B80B51551D6CED8A421"/>
    <w:rsid w:val="00EE4F37"/>
    <w:rPr>
      <w:rFonts w:ascii="Calibri" w:eastAsia="Calibri" w:hAnsi="Calibri" w:cs="Times New Roman"/>
      <w:lang w:val="en-GB"/>
    </w:rPr>
  </w:style>
  <w:style w:type="paragraph" w:customStyle="1" w:styleId="265C58BAC0967D4BBFC61207C40FC49321">
    <w:name w:val="265C58BAC0967D4BBFC61207C40FC49321"/>
    <w:rsid w:val="00EE4F37"/>
    <w:rPr>
      <w:rFonts w:ascii="Calibri" w:eastAsia="Calibri" w:hAnsi="Calibri" w:cs="Times New Roman"/>
      <w:lang w:val="en-GB"/>
    </w:rPr>
  </w:style>
  <w:style w:type="paragraph" w:customStyle="1" w:styleId="4C4A9D6904A24143BBD2587F7C75A82D3">
    <w:name w:val="4C4A9D6904A24143BBD2587F7C75A82D3"/>
    <w:rsid w:val="00EE4F37"/>
    <w:rPr>
      <w:rFonts w:ascii="Calibri" w:eastAsia="Calibri" w:hAnsi="Calibri" w:cs="Times New Roman"/>
      <w:lang w:val="en-GB"/>
    </w:rPr>
  </w:style>
  <w:style w:type="paragraph" w:customStyle="1" w:styleId="43E2BAA365774CE9A2F3BAA1B130917720">
    <w:name w:val="43E2BAA365774CE9A2F3BAA1B130917720"/>
    <w:rsid w:val="00EE4F37"/>
    <w:rPr>
      <w:rFonts w:ascii="Calibri" w:eastAsia="Calibri" w:hAnsi="Calibri" w:cs="Times New Roman"/>
      <w:lang w:val="en-GB"/>
    </w:rPr>
  </w:style>
  <w:style w:type="paragraph" w:customStyle="1" w:styleId="5B87BB952C45D44180B605C76EED412821">
    <w:name w:val="5B87BB952C45D44180B605C76EED412821"/>
    <w:rsid w:val="00EE4F37"/>
    <w:rPr>
      <w:rFonts w:ascii="Calibri" w:eastAsia="Calibri" w:hAnsi="Calibri" w:cs="Times New Roman"/>
      <w:lang w:val="en-GB"/>
    </w:rPr>
  </w:style>
  <w:style w:type="paragraph" w:customStyle="1" w:styleId="72FB72E620B9AD4A8889F33CBAA001A721">
    <w:name w:val="72FB72E620B9AD4A8889F33CBAA001A721"/>
    <w:rsid w:val="00EE4F37"/>
    <w:rPr>
      <w:rFonts w:ascii="Calibri" w:eastAsia="Calibri" w:hAnsi="Calibri" w:cs="Times New Roman"/>
      <w:lang w:val="en-GB"/>
    </w:rPr>
  </w:style>
  <w:style w:type="paragraph" w:customStyle="1" w:styleId="C09E4FC196C2914CA440F9E22CD6284D21">
    <w:name w:val="C09E4FC196C2914CA440F9E22CD6284D21"/>
    <w:rsid w:val="00EE4F37"/>
    <w:rPr>
      <w:rFonts w:ascii="Calibri" w:eastAsia="Calibri" w:hAnsi="Calibri" w:cs="Times New Roman"/>
      <w:lang w:val="en-GB"/>
    </w:rPr>
  </w:style>
  <w:style w:type="paragraph" w:customStyle="1" w:styleId="2B300731746243119255B3C6F2DFA13519">
    <w:name w:val="2B300731746243119255B3C6F2DFA13519"/>
    <w:rsid w:val="00EE4F37"/>
    <w:rPr>
      <w:rFonts w:ascii="Calibri" w:eastAsia="Calibri" w:hAnsi="Calibri" w:cs="Times New Roman"/>
      <w:lang w:val="en-GB"/>
    </w:rPr>
  </w:style>
  <w:style w:type="paragraph" w:customStyle="1" w:styleId="28ABF75BF8D940C293451F016D75AB462">
    <w:name w:val="28ABF75BF8D940C293451F016D75AB462"/>
    <w:rsid w:val="00EE4F37"/>
    <w:rPr>
      <w:rFonts w:ascii="Calibri" w:eastAsia="Calibri" w:hAnsi="Calibri" w:cs="Times New Roman"/>
      <w:lang w:val="en-GB"/>
    </w:rPr>
  </w:style>
  <w:style w:type="paragraph" w:customStyle="1" w:styleId="2D2A44903E98F4458CC0285487BF15AF21">
    <w:name w:val="2D2A44903E98F4458CC0285487BF15AF21"/>
    <w:rsid w:val="00EE4F37"/>
    <w:rPr>
      <w:rFonts w:ascii="Calibri" w:eastAsia="Calibri" w:hAnsi="Calibri" w:cs="Times New Roman"/>
      <w:lang w:val="en-GB"/>
    </w:rPr>
  </w:style>
  <w:style w:type="paragraph" w:customStyle="1" w:styleId="33D1BD9F786D47328CC5FFDF48ACCF492">
    <w:name w:val="33D1BD9F786D47328CC5FFDF48ACCF492"/>
    <w:rsid w:val="00EE4F37"/>
    <w:rPr>
      <w:rFonts w:ascii="Calibri" w:eastAsia="Calibri" w:hAnsi="Calibri" w:cs="Times New Roman"/>
      <w:lang w:val="en-GB"/>
    </w:rPr>
  </w:style>
  <w:style w:type="paragraph" w:customStyle="1" w:styleId="58CAAC6A18C94BC9B349152514BCADA6">
    <w:name w:val="58CAAC6A18C94BC9B349152514BCADA6"/>
    <w:rsid w:val="0059588E"/>
    <w:rPr>
      <w:lang w:val="en-GB" w:eastAsia="en-GB"/>
    </w:rPr>
  </w:style>
  <w:style w:type="paragraph" w:customStyle="1" w:styleId="FF12ECA18C5E42D5AC92E6BBAB51E7E6">
    <w:name w:val="FF12ECA18C5E42D5AC92E6BBAB51E7E6"/>
    <w:rsid w:val="0059588E"/>
    <w:rPr>
      <w:lang w:val="en-GB" w:eastAsia="en-GB"/>
    </w:rPr>
  </w:style>
  <w:style w:type="paragraph" w:customStyle="1" w:styleId="C86C27F7A91E46F69D1B6E860165CC73">
    <w:name w:val="C86C27F7A91E46F69D1B6E860165CC73"/>
    <w:rsid w:val="0059588E"/>
    <w:rPr>
      <w:lang w:val="en-GB" w:eastAsia="en-GB"/>
    </w:rPr>
  </w:style>
  <w:style w:type="paragraph" w:customStyle="1" w:styleId="0CBCB036BA724D80963A6FB7C3A19103">
    <w:name w:val="0CBCB036BA724D80963A6FB7C3A19103"/>
    <w:rsid w:val="0059588E"/>
    <w:rPr>
      <w:lang w:val="en-GB" w:eastAsia="en-GB"/>
    </w:rPr>
  </w:style>
  <w:style w:type="paragraph" w:customStyle="1" w:styleId="436D55BF222B4EDFADBA6884587DE113">
    <w:name w:val="436D55BF222B4EDFADBA6884587DE113"/>
    <w:rsid w:val="0059588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74EA56E83E5D45B2E8FE4B01645B7B" ma:contentTypeVersion="13" ma:contentTypeDescription="Create a new document." ma:contentTypeScope="" ma:versionID="f3b9eb084184ac77c1b5635705e78f26">
  <xsd:schema xmlns:xsd="http://www.w3.org/2001/XMLSchema" xmlns:xs="http://www.w3.org/2001/XMLSchema" xmlns:p="http://schemas.microsoft.com/office/2006/metadata/properties" xmlns:ns3="e74a9bc4-df77-4c2f-a945-4a3790682bd2" xmlns:ns4="f46f6c07-d1b4-49d1-9163-886ada9cc346" targetNamespace="http://schemas.microsoft.com/office/2006/metadata/properties" ma:root="true" ma:fieldsID="aba406a780932678d78d7c8e28457c39" ns3:_="" ns4:_="">
    <xsd:import namespace="e74a9bc4-df77-4c2f-a945-4a3790682bd2"/>
    <xsd:import namespace="f46f6c07-d1b4-49d1-9163-886ada9cc3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a9bc4-df77-4c2f-a945-4a3790682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6f6c07-d1b4-49d1-9163-886ada9cc3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129B7-01F7-4642-8488-6E71EB506875}">
  <ds:schemaRefs>
    <ds:schemaRef ds:uri="http://schemas.microsoft.com/office/2006/documentManagement/types"/>
    <ds:schemaRef ds:uri="http://schemas.openxmlformats.org/package/2006/metadata/core-properties"/>
    <ds:schemaRef ds:uri="f46f6c07-d1b4-49d1-9163-886ada9cc346"/>
    <ds:schemaRef ds:uri="http://purl.org/dc/dcmitype/"/>
    <ds:schemaRef ds:uri="http://purl.org/dc/elements/1.1/"/>
    <ds:schemaRef ds:uri="http://schemas.microsoft.com/office/2006/metadata/properties"/>
    <ds:schemaRef ds:uri="http://www.w3.org/XML/1998/namespace"/>
    <ds:schemaRef ds:uri="http://purl.org/dc/terms/"/>
    <ds:schemaRef ds:uri="e74a9bc4-df77-4c2f-a945-4a3790682bd2"/>
    <ds:schemaRef ds:uri="http://schemas.microsoft.com/office/infopath/2007/PartnerControls"/>
  </ds:schemaRefs>
</ds:datastoreItem>
</file>

<file path=customXml/itemProps2.xml><?xml version="1.0" encoding="utf-8"?>
<ds:datastoreItem xmlns:ds="http://schemas.openxmlformats.org/officeDocument/2006/customXml" ds:itemID="{0568F515-2BA7-44C4-A74C-08C729504BD3}">
  <ds:schemaRefs>
    <ds:schemaRef ds:uri="http://schemas.microsoft.com/sharepoint/v3/contenttype/forms"/>
  </ds:schemaRefs>
</ds:datastoreItem>
</file>

<file path=customXml/itemProps3.xml><?xml version="1.0" encoding="utf-8"?>
<ds:datastoreItem xmlns:ds="http://schemas.openxmlformats.org/officeDocument/2006/customXml" ds:itemID="{C81A1359-4554-44E3-A2B6-71AF39CE6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4a9bc4-df77-4c2f-a945-4a3790682bd2"/>
    <ds:schemaRef ds:uri="f46f6c07-d1b4-49d1-9163-886ada9cc3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723965-AF6D-4B41-8DC6-D464E9F0E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36</Words>
  <Characters>5340</Characters>
  <Application>Microsoft Office Word</Application>
  <DocSecurity>4</DocSecurity>
  <Lines>44</Lines>
  <Paragraphs>12</Paragraphs>
  <ScaleCrop>false</ScaleCrop>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Ginty;brzzb@exmail.nottingham.ac.uk</dc:creator>
  <cp:keywords/>
  <dc:description/>
  <cp:lastModifiedBy>Cyrus Maravala</cp:lastModifiedBy>
  <cp:revision>2</cp:revision>
  <cp:lastPrinted>2020-06-09T02:38:00Z</cp:lastPrinted>
  <dcterms:created xsi:type="dcterms:W3CDTF">2021-04-28T09:10:00Z</dcterms:created>
  <dcterms:modified xsi:type="dcterms:W3CDTF">2021-04-2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74EA56E83E5D45B2E8FE4B01645B7B</vt:lpwstr>
  </property>
</Properties>
</file>